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3152C" w:rsidR="00457F04" w:rsidP="00457F04" w:rsidRDefault="000F6E4E" w14:paraId="12C582EB" w14:textId="010412FF">
      <w:pPr>
        <w:spacing w:after="20"/>
        <w:jc w:val="right"/>
        <w:rPr>
          <w:sz w:val="24"/>
          <w:szCs w:val="24"/>
          <w:lang w:val="es-US"/>
        </w:rPr>
      </w:pPr>
      <w:r w:rsidRPr="00FE0C30">
        <w:rPr>
          <w:lang w:val="es-US"/>
        </w:rPr>
        <w:t>Formulario aprobado</w:t>
      </w:r>
    </w:p>
    <w:p w:rsidRPr="0093152C" w:rsidR="00457F04" w:rsidP="00457F04" w:rsidRDefault="004F7FE5" w14:paraId="3E3C2812" w14:textId="14595E63">
      <w:pPr>
        <w:spacing w:after="20"/>
        <w:jc w:val="right"/>
        <w:rPr>
          <w:sz w:val="28"/>
          <w:szCs w:val="28"/>
          <w:lang w:val="es-US"/>
        </w:rPr>
      </w:pPr>
      <w:proofErr w:type="spellStart"/>
      <w:r w:rsidRPr="00FE0C30">
        <w:rPr>
          <w:lang w:val="es-US"/>
        </w:rPr>
        <w:t>N°</w:t>
      </w:r>
      <w:proofErr w:type="spellEnd"/>
      <w:r w:rsidRPr="00FE0C30">
        <w:rPr>
          <w:lang w:val="es-US"/>
        </w:rPr>
        <w:t xml:space="preserve"> de la OMB</w:t>
      </w:r>
      <w:r w:rsidRPr="00C5724E">
        <w:rPr>
          <w:lang w:val="es-US"/>
        </w:rPr>
        <w:t>.</w:t>
      </w:r>
      <w:r w:rsidRPr="0093152C" w:rsidR="00457F04">
        <w:rPr>
          <w:sz w:val="20"/>
          <w:szCs w:val="28"/>
          <w:lang w:val="es-US"/>
        </w:rPr>
        <w:t xml:space="preserve"> </w:t>
      </w:r>
      <w:r w:rsidRPr="0093152C" w:rsidR="001678BA">
        <w:rPr>
          <w:sz w:val="20"/>
          <w:szCs w:val="28"/>
          <w:lang w:val="es-US"/>
        </w:rPr>
        <w:t>0930-</w:t>
      </w:r>
      <w:r w:rsidRPr="0093152C" w:rsidR="001B5B72">
        <w:rPr>
          <w:sz w:val="20"/>
          <w:szCs w:val="28"/>
          <w:lang w:val="es-US"/>
        </w:rPr>
        <w:t>0389</w:t>
      </w:r>
    </w:p>
    <w:p w:rsidRPr="0093152C" w:rsidR="00457F04" w:rsidP="00457F04" w:rsidRDefault="00C11E21" w14:paraId="24DA04F2" w14:textId="4386B3B6">
      <w:pPr>
        <w:shd w:val="clear" w:color="auto" w:fill="FFFFFF"/>
        <w:jc w:val="right"/>
        <w:rPr>
          <w:sz w:val="20"/>
          <w:szCs w:val="20"/>
          <w:lang w:val="es-US"/>
        </w:rPr>
      </w:pPr>
      <w:r w:rsidRPr="00FE0C30">
        <w:rPr>
          <w:lang w:val="es-US"/>
        </w:rPr>
        <w:t>Fecha de vencimiento</w:t>
      </w:r>
      <w:r w:rsidRPr="0093152C" w:rsidR="00457F04">
        <w:rPr>
          <w:sz w:val="20"/>
          <w:szCs w:val="20"/>
          <w:lang w:val="es-US"/>
        </w:rPr>
        <w:t xml:space="preserve"> </w:t>
      </w:r>
      <w:r w:rsidRPr="0093152C" w:rsidR="001B5B72">
        <w:rPr>
          <w:sz w:val="20"/>
          <w:szCs w:val="20"/>
          <w:lang w:val="es-US"/>
        </w:rPr>
        <w:t>05/31/2025</w:t>
      </w:r>
    </w:p>
    <w:p w:rsidRPr="0093152C" w:rsidR="00457F04" w:rsidP="00E95082" w:rsidRDefault="001443DE" w14:paraId="60B6FA3A" w14:textId="1275B844">
      <w:pPr>
        <w:pStyle w:val="Ttulo1"/>
        <w:rPr>
          <w:lang w:val="es-US"/>
        </w:rPr>
      </w:pPr>
      <w:r w:rsidRPr="0093152C">
        <w:rPr>
          <w:lang w:val="es-US"/>
        </w:rPr>
        <w:t>Capacitación y</w:t>
      </w:r>
      <w:r>
        <w:rPr>
          <w:lang w:val="es-US"/>
        </w:rPr>
        <w:t xml:space="preserve"> </w:t>
      </w:r>
      <w:r w:rsidR="00536CA9">
        <w:rPr>
          <w:lang w:val="es-US"/>
        </w:rPr>
        <w:t>A</w:t>
      </w:r>
      <w:r>
        <w:rPr>
          <w:lang w:val="es-US"/>
        </w:rPr>
        <w:t xml:space="preserve">sistencia </w:t>
      </w:r>
      <w:r w:rsidR="00536CA9">
        <w:rPr>
          <w:lang w:val="es-US"/>
        </w:rPr>
        <w:t>T</w:t>
      </w:r>
      <w:r>
        <w:rPr>
          <w:lang w:val="es-US"/>
        </w:rPr>
        <w:t>écnica (TTA por sus siglas en inglés)</w:t>
      </w:r>
      <w:r w:rsidRPr="0093152C" w:rsidR="00E95082">
        <w:rPr>
          <w:lang w:val="es-US"/>
        </w:rPr>
        <w:br/>
      </w:r>
      <w:r w:rsidRPr="00170C6F" w:rsidR="00D02E75">
        <w:rPr>
          <w:lang w:val="es-US"/>
        </w:rPr>
        <w:t xml:space="preserve">GPRA </w:t>
      </w:r>
      <w:r w:rsidRPr="0093152C" w:rsidR="00A425E3">
        <w:rPr>
          <w:lang w:val="es-US"/>
        </w:rPr>
        <w:t xml:space="preserve">Formulario </w:t>
      </w:r>
      <w:r w:rsidR="00536CA9">
        <w:rPr>
          <w:lang w:val="es-US"/>
        </w:rPr>
        <w:t>P</w:t>
      </w:r>
      <w:r w:rsidRPr="0093152C" w:rsidR="00A425E3">
        <w:rPr>
          <w:lang w:val="es-US"/>
        </w:rPr>
        <w:t xml:space="preserve">osterior al </w:t>
      </w:r>
      <w:r w:rsidR="00536CA9">
        <w:rPr>
          <w:lang w:val="es-US"/>
        </w:rPr>
        <w:t>E</w:t>
      </w:r>
      <w:r w:rsidRPr="0093152C" w:rsidR="00A425E3">
        <w:rPr>
          <w:lang w:val="es-US"/>
        </w:rPr>
        <w:t>vento (GPRA-PEF</w:t>
      </w:r>
      <w:r w:rsidRPr="00536CA9" w:rsidR="00536CA9">
        <w:rPr>
          <w:lang w:val="es-US"/>
        </w:rPr>
        <w:t xml:space="preserve"> </w:t>
      </w:r>
      <w:r w:rsidR="00536CA9">
        <w:rPr>
          <w:lang w:val="es-US"/>
        </w:rPr>
        <w:t>por sus siglas en inglés</w:t>
      </w:r>
      <w:r w:rsidRPr="0093152C" w:rsidR="00A425E3">
        <w:rPr>
          <w:lang w:val="es-US"/>
        </w:rPr>
        <w:t>)</w:t>
      </w:r>
    </w:p>
    <w:p w:rsidRPr="0093152C" w:rsidR="009A7706" w:rsidP="00E95082" w:rsidRDefault="00D377A2" w14:paraId="4B8F2A5C" w14:textId="26F46871">
      <w:pPr>
        <w:pStyle w:val="disclaimer"/>
        <w:rPr>
          <w:szCs w:val="28"/>
          <w:lang w:val="es-US"/>
        </w:rPr>
      </w:pPr>
      <w:r w:rsidRPr="0093152C">
        <w:rPr>
          <w:lang w:val="es-US"/>
        </w:rPr>
        <w:t>1</w:t>
      </w:r>
      <w:r w:rsidRPr="00481E93" w:rsidR="00D3056D">
        <w:rPr>
          <w:lang w:val="es-US"/>
        </w:rPr>
        <w:t xml:space="preserve">Se estima que la duración promedio de la carga pública de efectuar informes en relación con esta recopilación de información es de </w:t>
      </w:r>
      <w:r w:rsidR="00D3056D">
        <w:rPr>
          <w:lang w:val="es-US"/>
        </w:rPr>
        <w:t>10</w:t>
      </w:r>
      <w:r w:rsidRPr="00481E93" w:rsidR="00D3056D">
        <w:rPr>
          <w:lang w:val="es-US"/>
        </w:rPr>
        <w:t xml:space="preserve"> minutos </w:t>
      </w:r>
      <w:r w:rsidR="00775318">
        <w:rPr>
          <w:lang w:val="es-US"/>
        </w:rPr>
        <w:t>para completar este cuestionario</w:t>
      </w:r>
      <w:r w:rsidRPr="00481E93" w:rsidR="00D3056D">
        <w:rPr>
          <w:lang w:val="es-US"/>
        </w:rPr>
        <w:t xml:space="preserve">. Envíe cualquier comentario que tenga sobre el cálculo de duración de esta carga o cualquier otro aspecto relacionado con esta recopilación de información a </w:t>
      </w:r>
      <w:proofErr w:type="spellStart"/>
      <w:r w:rsidRPr="00481E93" w:rsidR="00D3056D">
        <w:rPr>
          <w:lang w:val="es-US"/>
        </w:rPr>
        <w:t>Substance</w:t>
      </w:r>
      <w:proofErr w:type="spellEnd"/>
      <w:r w:rsidRPr="00481E93" w:rsidR="00D3056D">
        <w:rPr>
          <w:lang w:val="es-US"/>
        </w:rPr>
        <w:t xml:space="preserve"> Abuse and Mental </w:t>
      </w:r>
      <w:proofErr w:type="spellStart"/>
      <w:r w:rsidRPr="00481E93" w:rsidR="00D3056D">
        <w:rPr>
          <w:lang w:val="es-US"/>
        </w:rPr>
        <w:t>Health</w:t>
      </w:r>
      <w:proofErr w:type="spellEnd"/>
      <w:r w:rsidRPr="00481E93" w:rsidR="00D3056D">
        <w:rPr>
          <w:lang w:val="es-US"/>
        </w:rPr>
        <w:t xml:space="preserve"> </w:t>
      </w:r>
      <w:proofErr w:type="spellStart"/>
      <w:r w:rsidRPr="00481E93" w:rsidR="00D3056D">
        <w:rPr>
          <w:lang w:val="es-US"/>
        </w:rPr>
        <w:t>Services</w:t>
      </w:r>
      <w:proofErr w:type="spellEnd"/>
      <w:r w:rsidRPr="00481E93" w:rsidR="00D3056D">
        <w:rPr>
          <w:lang w:val="es-US"/>
        </w:rPr>
        <w:t xml:space="preserve"> </w:t>
      </w:r>
      <w:proofErr w:type="spellStart"/>
      <w:r w:rsidRPr="00481E93" w:rsidR="00D3056D">
        <w:rPr>
          <w:lang w:val="es-US"/>
        </w:rPr>
        <w:t>Administration</w:t>
      </w:r>
      <w:proofErr w:type="spellEnd"/>
      <w:r w:rsidRPr="00481E93" w:rsidR="00D3056D">
        <w:rPr>
          <w:lang w:val="es-US"/>
        </w:rPr>
        <w:t xml:space="preserve"> (SAMHSA) </w:t>
      </w:r>
      <w:proofErr w:type="spellStart"/>
      <w:r w:rsidRPr="00481E93" w:rsidR="00D3056D">
        <w:rPr>
          <w:lang w:val="es-US"/>
        </w:rPr>
        <w:t>Reports</w:t>
      </w:r>
      <w:proofErr w:type="spellEnd"/>
      <w:r w:rsidRPr="00481E93" w:rsidR="00D3056D">
        <w:rPr>
          <w:lang w:val="es-US"/>
        </w:rPr>
        <w:t xml:space="preserve"> </w:t>
      </w:r>
      <w:proofErr w:type="spellStart"/>
      <w:r w:rsidRPr="00481E93" w:rsidR="00D3056D">
        <w:rPr>
          <w:lang w:val="es-US"/>
        </w:rPr>
        <w:t>Clearance</w:t>
      </w:r>
      <w:proofErr w:type="spellEnd"/>
      <w:r w:rsidRPr="00481E93" w:rsidR="00D3056D">
        <w:rPr>
          <w:lang w:val="es-US"/>
        </w:rPr>
        <w:t xml:space="preserve"> </w:t>
      </w:r>
      <w:proofErr w:type="spellStart"/>
      <w:r w:rsidRPr="00481E93" w:rsidR="00D3056D">
        <w:rPr>
          <w:lang w:val="es-US"/>
        </w:rPr>
        <w:t>Officer</w:t>
      </w:r>
      <w:proofErr w:type="spellEnd"/>
      <w:r w:rsidRPr="00481E93" w:rsidR="00D3056D">
        <w:rPr>
          <w:lang w:val="es-US"/>
        </w:rPr>
        <w:t xml:space="preserve">, </w:t>
      </w:r>
      <w:proofErr w:type="spellStart"/>
      <w:r w:rsidRPr="00481E93" w:rsidR="00D3056D">
        <w:rPr>
          <w:lang w:val="es-US"/>
        </w:rPr>
        <w:t>Room</w:t>
      </w:r>
      <w:proofErr w:type="spellEnd"/>
      <w:r w:rsidRPr="00481E93" w:rsidR="00D3056D">
        <w:rPr>
          <w:lang w:val="es-US"/>
        </w:rPr>
        <w:t xml:space="preserve"> 15E57A, 5600 </w:t>
      </w:r>
      <w:proofErr w:type="spellStart"/>
      <w:r w:rsidRPr="00481E93" w:rsidR="00D3056D">
        <w:rPr>
          <w:lang w:val="es-US"/>
        </w:rPr>
        <w:t>Fishers</w:t>
      </w:r>
      <w:proofErr w:type="spellEnd"/>
      <w:r w:rsidRPr="00481E93" w:rsidR="00D3056D">
        <w:rPr>
          <w:lang w:val="es-US"/>
        </w:rPr>
        <w:t xml:space="preserve"> Lane, Rockville, MD 20857. Ninguna agencia puede llevar a cabo ni patrocinar una recopilación de información, y ninguna persona está obligada a responder a tal recopilación, a menos que se muestre un número de control de la Oficina de Gestión y Presupuestos (OMB) vigente válido. El número de control de este proyecto es 0930-</w:t>
      </w:r>
      <w:r w:rsidR="00CC413A">
        <w:rPr>
          <w:lang w:val="es-US"/>
        </w:rPr>
        <w:t>0389</w:t>
      </w:r>
      <w:r w:rsidRPr="00481E93" w:rsidR="00D3056D">
        <w:rPr>
          <w:lang w:val="es-US"/>
        </w:rPr>
        <w:t>.</w:t>
      </w:r>
    </w:p>
    <w:p w:rsidRPr="0093152C" w:rsidR="002E19A4" w:rsidP="0093152C" w:rsidRDefault="00457F04" w14:paraId="4437A350" w14:textId="059FB955">
      <w:pPr>
        <w:pStyle w:val="Ttulo2"/>
        <w:spacing w:after="0"/>
        <w:rPr>
          <w:lang w:val="es-US"/>
        </w:rPr>
      </w:pPr>
      <w:r w:rsidRPr="0093152C">
        <w:rPr>
          <w:lang w:val="es-US"/>
        </w:rPr>
        <w:br w:type="page"/>
      </w:r>
      <w:r w:rsidRPr="0093152C" w:rsidR="00CF17CC">
        <w:rPr>
          <w:lang w:val="es-US"/>
        </w:rPr>
        <w:lastRenderedPageBreak/>
        <w:t xml:space="preserve"> </w:t>
      </w:r>
      <w:r w:rsidRPr="0093152C" w:rsidR="00C117F8">
        <w:rPr>
          <w:lang w:val="es-US"/>
        </w:rPr>
        <w:t xml:space="preserve">Protocolo para nuevo procedimiento GPRA para todos </w:t>
      </w:r>
      <w:r w:rsidR="00F0277D">
        <w:rPr>
          <w:lang w:val="es-US"/>
        </w:rPr>
        <w:t xml:space="preserve">los </w:t>
      </w:r>
      <w:r w:rsidRPr="0093152C" w:rsidR="00C117F8">
        <w:rPr>
          <w:lang w:val="es-US"/>
        </w:rPr>
        <w:t xml:space="preserve">programas </w:t>
      </w:r>
      <w:r w:rsidRPr="0093152C" w:rsidR="0052136B">
        <w:rPr>
          <w:lang w:val="es-US"/>
        </w:rPr>
        <w:t>TTA</w:t>
      </w:r>
    </w:p>
    <w:p w:rsidRPr="0093152C" w:rsidR="001B5B72" w:rsidP="00E95082" w:rsidRDefault="001B5B72" w14:paraId="774D9AE4" w14:textId="77777777">
      <w:pPr>
        <w:pStyle w:val="Textoindependiente"/>
        <w:rPr>
          <w:lang w:val="es-US"/>
        </w:rPr>
      </w:pPr>
    </w:p>
    <w:p w:rsidRPr="0093152C" w:rsidR="002E19A4" w:rsidP="00E95082" w:rsidRDefault="0052136B" w14:paraId="629A8D1D" w14:textId="6C590D99">
      <w:pPr>
        <w:pStyle w:val="Textoindependiente"/>
        <w:rPr>
          <w:lang w:val="es-US"/>
        </w:rPr>
      </w:pPr>
      <w:r w:rsidRPr="0093152C">
        <w:rPr>
          <w:lang w:val="es-US"/>
        </w:rPr>
        <w:t>Los programas de Capacitación y asistencia</w:t>
      </w:r>
      <w:r w:rsidRPr="0093152C" w:rsidR="00C9327A">
        <w:rPr>
          <w:lang w:val="es-US"/>
        </w:rPr>
        <w:t xml:space="preserve"> </w:t>
      </w:r>
      <w:proofErr w:type="spellStart"/>
      <w:r w:rsidRPr="0093152C" w:rsidR="00C9327A">
        <w:rPr>
          <w:lang w:val="es-US"/>
        </w:rPr>
        <w:t>técnia</w:t>
      </w:r>
      <w:proofErr w:type="spellEnd"/>
      <w:r w:rsidRPr="0093152C" w:rsidR="00C9327A">
        <w:rPr>
          <w:lang w:val="es-US"/>
        </w:rPr>
        <w:t xml:space="preserve"> son programas de </w:t>
      </w:r>
      <w:r w:rsidR="00C9327A">
        <w:rPr>
          <w:lang w:val="es-US"/>
        </w:rPr>
        <w:t xml:space="preserve">SAMHSA financiados con </w:t>
      </w:r>
      <w:r w:rsidR="00FF7B96">
        <w:rPr>
          <w:lang w:val="es-US"/>
        </w:rPr>
        <w:t xml:space="preserve">el </w:t>
      </w:r>
      <w:r w:rsidR="00C9327A">
        <w:rPr>
          <w:lang w:val="es-US"/>
        </w:rPr>
        <w:t xml:space="preserve">propósito </w:t>
      </w:r>
      <w:r w:rsidR="00FF7B96">
        <w:rPr>
          <w:lang w:val="es-US"/>
        </w:rPr>
        <w:t xml:space="preserve">de </w:t>
      </w:r>
      <w:r w:rsidR="00A5401D">
        <w:rPr>
          <w:lang w:val="es-US"/>
        </w:rPr>
        <w:t xml:space="preserve">apoyar desarrollo comunitario y profesional. </w:t>
      </w:r>
      <w:r w:rsidRPr="00CB3271" w:rsidR="00A5401D">
        <w:rPr>
          <w:lang w:val="es-US"/>
        </w:rPr>
        <w:t>Una herramienta unif</w:t>
      </w:r>
      <w:r w:rsidRPr="0093152C" w:rsidR="00A5401D">
        <w:rPr>
          <w:lang w:val="es-US"/>
        </w:rPr>
        <w:t xml:space="preserve">orme </w:t>
      </w:r>
      <w:r w:rsidRPr="0093152C" w:rsidR="00CB3271">
        <w:rPr>
          <w:lang w:val="es-US"/>
        </w:rPr>
        <w:t xml:space="preserve">de recopilación de datos será usada por </w:t>
      </w:r>
      <w:r w:rsidR="00CB3271">
        <w:rPr>
          <w:lang w:val="es-US"/>
        </w:rPr>
        <w:t xml:space="preserve">todos </w:t>
      </w:r>
      <w:r w:rsidR="005C22EF">
        <w:rPr>
          <w:lang w:val="es-US"/>
        </w:rPr>
        <w:t xml:space="preserve">los </w:t>
      </w:r>
      <w:r w:rsidR="00CB3271">
        <w:rPr>
          <w:lang w:val="es-US"/>
        </w:rPr>
        <w:t>beneficiarios de TTA.</w:t>
      </w:r>
    </w:p>
    <w:p w:rsidRPr="0093152C" w:rsidR="002E19A4" w:rsidP="00E95082" w:rsidRDefault="00C46833" w14:paraId="3A850204" w14:textId="4C5BE9EB">
      <w:pPr>
        <w:pStyle w:val="Textoindependiente"/>
        <w:rPr>
          <w:lang w:val="es-US"/>
        </w:rPr>
      </w:pPr>
      <w:r w:rsidRPr="00C46833">
        <w:rPr>
          <w:color w:val="222222"/>
          <w:lang w:val="es-US"/>
        </w:rPr>
        <w:t xml:space="preserve">Ley de Desempeño y Resultados </w:t>
      </w:r>
      <w:r w:rsidR="001F5CE6">
        <w:rPr>
          <w:color w:val="222222"/>
          <w:lang w:val="es-US"/>
        </w:rPr>
        <w:t xml:space="preserve">Gubernamentales </w:t>
      </w:r>
      <w:r w:rsidRPr="00C46833">
        <w:rPr>
          <w:color w:val="222222"/>
          <w:lang w:val="es-US"/>
        </w:rPr>
        <w:t>(GPRA</w:t>
      </w:r>
      <w:r w:rsidR="000F4725">
        <w:rPr>
          <w:color w:val="222222"/>
          <w:lang w:val="es-US"/>
        </w:rPr>
        <w:t xml:space="preserve"> por sus siglas en inglés</w:t>
      </w:r>
      <w:r w:rsidRPr="00C46833">
        <w:rPr>
          <w:color w:val="222222"/>
          <w:lang w:val="es-US"/>
        </w:rPr>
        <w:t xml:space="preserve">) Formulario </w:t>
      </w:r>
      <w:r w:rsidR="000F4725">
        <w:rPr>
          <w:color w:val="222222"/>
          <w:lang w:val="es-US"/>
        </w:rPr>
        <w:t>P</w:t>
      </w:r>
      <w:r w:rsidRPr="00C46833">
        <w:rPr>
          <w:color w:val="222222"/>
          <w:lang w:val="es-US"/>
        </w:rPr>
        <w:t xml:space="preserve">osterior al </w:t>
      </w:r>
      <w:r w:rsidR="000F4725">
        <w:rPr>
          <w:color w:val="222222"/>
          <w:lang w:val="es-US"/>
        </w:rPr>
        <w:t>E</w:t>
      </w:r>
      <w:r w:rsidRPr="00C46833">
        <w:rPr>
          <w:color w:val="222222"/>
          <w:lang w:val="es-US"/>
        </w:rPr>
        <w:t>vento (GPRA-PEF</w:t>
      </w:r>
      <w:r w:rsidR="000F4725">
        <w:rPr>
          <w:color w:val="222222"/>
          <w:lang w:val="es-US"/>
        </w:rPr>
        <w:t xml:space="preserve"> por sus siglas en inglés</w:t>
      </w:r>
      <w:r w:rsidRPr="00C46833">
        <w:rPr>
          <w:color w:val="222222"/>
          <w:lang w:val="es-US"/>
        </w:rPr>
        <w:t>)</w:t>
      </w:r>
    </w:p>
    <w:p w:rsidRPr="0093152C" w:rsidR="002E19A4" w:rsidP="00E95082" w:rsidRDefault="00147A14" w14:paraId="1BAB2760" w14:textId="79038DEA">
      <w:pPr>
        <w:pStyle w:val="Listaconvietas"/>
        <w:rPr>
          <w:lang w:val="es-US"/>
        </w:rPr>
      </w:pPr>
      <w:r w:rsidRPr="0093152C">
        <w:rPr>
          <w:lang w:val="es-US"/>
        </w:rPr>
        <w:t xml:space="preserve">Este formulario recopilará información sobre los antecedentes y la </w:t>
      </w:r>
      <w:r>
        <w:rPr>
          <w:lang w:val="es-US"/>
        </w:rPr>
        <w:t xml:space="preserve">satisfacción </w:t>
      </w:r>
      <w:r w:rsidRPr="0093152C">
        <w:rPr>
          <w:lang w:val="es-US"/>
        </w:rPr>
        <w:t xml:space="preserve">de </w:t>
      </w:r>
      <w:r w:rsidR="006020E2">
        <w:rPr>
          <w:lang w:val="es-US"/>
        </w:rPr>
        <w:t xml:space="preserve">los </w:t>
      </w:r>
      <w:r w:rsidRPr="0093152C">
        <w:rPr>
          <w:lang w:val="es-US"/>
        </w:rPr>
        <w:t>participan</w:t>
      </w:r>
      <w:r>
        <w:rPr>
          <w:lang w:val="es-US"/>
        </w:rPr>
        <w:t xml:space="preserve">tes </w:t>
      </w:r>
      <w:r w:rsidR="00911F6F">
        <w:rPr>
          <w:lang w:val="es-US"/>
        </w:rPr>
        <w:t>con el evento TTA.</w:t>
      </w:r>
    </w:p>
    <w:p w:rsidRPr="0093152C" w:rsidR="002E19A4" w:rsidP="00E95082" w:rsidRDefault="00911F6F" w14:paraId="10125223" w14:textId="61E5312F">
      <w:pPr>
        <w:pStyle w:val="Listaconvietas"/>
        <w:rPr>
          <w:lang w:val="es-US"/>
        </w:rPr>
      </w:pPr>
      <w:r w:rsidRPr="0093152C">
        <w:rPr>
          <w:lang w:val="es-US"/>
        </w:rPr>
        <w:t>El GPRA-PEF será usado para todos</w:t>
      </w:r>
      <w:r w:rsidR="00D51243">
        <w:rPr>
          <w:lang w:val="es-US"/>
        </w:rPr>
        <w:t xml:space="preserve"> los</w:t>
      </w:r>
      <w:r w:rsidRPr="0093152C">
        <w:rPr>
          <w:lang w:val="es-US"/>
        </w:rPr>
        <w:t xml:space="preserve"> eventos (presentaciones, capacitaci</w:t>
      </w:r>
      <w:r>
        <w:rPr>
          <w:lang w:val="es-US"/>
        </w:rPr>
        <w:t>ones, asistencia técnica, y reuniones) independien</w:t>
      </w:r>
      <w:r w:rsidR="00A425E3">
        <w:rPr>
          <w:lang w:val="es-US"/>
        </w:rPr>
        <w:t xml:space="preserve">temente de la duración del evento. </w:t>
      </w:r>
    </w:p>
    <w:p w:rsidRPr="0093152C" w:rsidR="00B656E6" w:rsidP="00B656E6" w:rsidRDefault="00B656E6" w14:paraId="17557A6E" w14:textId="77777777">
      <w:pPr>
        <w:rPr>
          <w:lang w:val="es-US"/>
        </w:rPr>
      </w:pPr>
    </w:p>
    <w:p w:rsidRPr="0093152C" w:rsidR="002E19A4" w:rsidP="0089032D" w:rsidRDefault="00D501F6" w14:paraId="45468987" w14:textId="308FF95A">
      <w:pPr>
        <w:pStyle w:val="Ttulo3"/>
        <w:rPr>
          <w:sz w:val="28"/>
          <w:szCs w:val="16"/>
          <w:lang w:val="es-US"/>
        </w:rPr>
      </w:pPr>
      <w:r w:rsidRPr="0093152C">
        <w:rPr>
          <w:lang w:val="es-US"/>
        </w:rPr>
        <w:br w:type="page"/>
      </w:r>
      <w:r w:rsidRPr="0093152C" w:rsidR="0092533B">
        <w:rPr>
          <w:sz w:val="28"/>
          <w:szCs w:val="16"/>
          <w:lang w:val="es-US"/>
        </w:rPr>
        <w:lastRenderedPageBreak/>
        <w:t xml:space="preserve"> </w:t>
      </w:r>
      <w:bookmarkStart w:name="_Hlk110439333" w:id="0"/>
      <w:r w:rsidRPr="00170C6F" w:rsidR="00797C3F">
        <w:rPr>
          <w:sz w:val="28"/>
          <w:szCs w:val="16"/>
          <w:lang w:val="es-US"/>
        </w:rPr>
        <w:t>TTA GPRA</w:t>
      </w:r>
      <w:r w:rsidRPr="00797C3F" w:rsidR="00797C3F">
        <w:rPr>
          <w:sz w:val="28"/>
          <w:szCs w:val="16"/>
          <w:lang w:val="es-US"/>
        </w:rPr>
        <w:t xml:space="preserve"> </w:t>
      </w:r>
      <w:r w:rsidRPr="0093152C" w:rsidR="0092533B">
        <w:rPr>
          <w:sz w:val="28"/>
          <w:szCs w:val="16"/>
          <w:lang w:val="es-US"/>
        </w:rPr>
        <w:t xml:space="preserve">Formulario </w:t>
      </w:r>
      <w:r w:rsidRPr="0093152C" w:rsidR="007A6193">
        <w:rPr>
          <w:sz w:val="28"/>
          <w:szCs w:val="16"/>
          <w:lang w:val="es-US"/>
        </w:rPr>
        <w:t>P</w:t>
      </w:r>
      <w:r w:rsidRPr="0093152C" w:rsidR="0092533B">
        <w:rPr>
          <w:sz w:val="28"/>
          <w:szCs w:val="16"/>
          <w:lang w:val="es-US"/>
        </w:rPr>
        <w:t xml:space="preserve">osterior al </w:t>
      </w:r>
      <w:r w:rsidRPr="0093152C" w:rsidR="007A6193">
        <w:rPr>
          <w:sz w:val="28"/>
          <w:szCs w:val="16"/>
          <w:lang w:val="es-US"/>
        </w:rPr>
        <w:t>E</w:t>
      </w:r>
      <w:r w:rsidRPr="0093152C" w:rsidR="0092533B">
        <w:rPr>
          <w:sz w:val="28"/>
          <w:szCs w:val="16"/>
          <w:lang w:val="es-US"/>
        </w:rPr>
        <w:t xml:space="preserve">vento </w:t>
      </w:r>
      <w:r w:rsidRPr="0093152C" w:rsidR="009E4D4F">
        <w:rPr>
          <w:sz w:val="28"/>
          <w:szCs w:val="16"/>
          <w:lang w:val="es-US"/>
        </w:rPr>
        <w:t>(GPRA-PEF)</w:t>
      </w:r>
      <w:bookmarkEnd w:id="0"/>
    </w:p>
    <w:p w:rsidRPr="0093152C" w:rsidR="00422920" w:rsidP="0089032D" w:rsidRDefault="00EB573B" w14:paraId="3E16E965" w14:textId="158516CA">
      <w:pPr>
        <w:pStyle w:val="Textoindependiente"/>
        <w:rPr>
          <w:lang w:val="es-US"/>
        </w:rPr>
      </w:pPr>
      <w:r w:rsidRPr="0093152C">
        <w:rPr>
          <w:lang w:val="es-US"/>
        </w:rPr>
        <w:t>Nombre de</w:t>
      </w:r>
      <w:r w:rsidR="00E206CA">
        <w:rPr>
          <w:lang w:val="es-US"/>
        </w:rPr>
        <w:t>l</w:t>
      </w:r>
      <w:r w:rsidRPr="0093152C">
        <w:rPr>
          <w:lang w:val="es-US"/>
        </w:rPr>
        <w:t xml:space="preserve"> evento</w:t>
      </w:r>
      <w:r w:rsidRPr="0093152C" w:rsidR="00422920">
        <w:rPr>
          <w:lang w:val="es-US"/>
        </w:rPr>
        <w:t xml:space="preserve">: </w:t>
      </w:r>
      <w:r w:rsidRPr="0093152C" w:rsidR="0089032D">
        <w:rPr>
          <w:lang w:val="es-US"/>
        </w:rPr>
        <w:t>__________________________________</w:t>
      </w:r>
    </w:p>
    <w:p w:rsidRPr="0093152C" w:rsidR="00422920" w:rsidP="0089032D" w:rsidRDefault="009E4D4F" w14:paraId="192F18B0" w14:textId="64F0AC8C">
      <w:pPr>
        <w:pStyle w:val="Textoindependiente"/>
        <w:rPr>
          <w:b/>
          <w:bCs/>
          <w:lang w:val="es-US"/>
        </w:rPr>
      </w:pPr>
      <w:r w:rsidRPr="0093152C">
        <w:rPr>
          <w:lang w:val="es-US"/>
        </w:rPr>
        <w:t xml:space="preserve">Sírvase escribir </w:t>
      </w:r>
      <w:r w:rsidRPr="0093152C" w:rsidR="005A2395">
        <w:rPr>
          <w:lang w:val="es-US"/>
        </w:rPr>
        <w:t>claramente en letras de molde</w:t>
      </w:r>
      <w:r w:rsidR="00D43F33">
        <w:rPr>
          <w:lang w:val="es-US"/>
        </w:rPr>
        <w:t xml:space="preserve"> en las casillas</w:t>
      </w:r>
      <w:r w:rsidRPr="0093152C" w:rsidR="005A2395">
        <w:rPr>
          <w:lang w:val="es-US"/>
        </w:rPr>
        <w:t xml:space="preserve"> a continuación usando tinta azul o negra. Escriba solamente un número o letra por cada espacio. </w:t>
      </w:r>
      <w:r w:rsidRPr="0093152C" w:rsidR="00787B21">
        <w:rPr>
          <w:lang w:val="es-US"/>
        </w:rPr>
        <w:t>Solamente letras mayúsculas.</w:t>
      </w:r>
      <w:r w:rsidR="00787B21">
        <w:rPr>
          <w:b/>
          <w:bCs/>
          <w:lang w:val="es-US"/>
        </w:rPr>
        <w:t xml:space="preserve"> Proporcione los últimos 3 dígitos de su código postal personal; últimos 4 dígitos de su número de teléfono, </w:t>
      </w:r>
      <w:r w:rsidR="0009358A">
        <w:rPr>
          <w:b/>
          <w:bCs/>
          <w:lang w:val="es-US"/>
        </w:rPr>
        <w:t xml:space="preserve">2 dígitos de su </w:t>
      </w:r>
      <w:r w:rsidR="00787B21">
        <w:rPr>
          <w:b/>
          <w:bCs/>
          <w:lang w:val="es-US"/>
        </w:rPr>
        <w:t xml:space="preserve">año de nacimiento, </w:t>
      </w:r>
      <w:r w:rsidR="00A354B5">
        <w:rPr>
          <w:b/>
          <w:bCs/>
          <w:lang w:val="es-US"/>
        </w:rPr>
        <w:t>primeras 3 letras de su nombre preferido.</w:t>
      </w:r>
    </w:p>
    <w:p w:rsidRPr="0093152C" w:rsidR="004E6229" w:rsidP="004E6229" w:rsidRDefault="00F93510" w14:paraId="343C8720" w14:textId="0EE4193C">
      <w:pPr>
        <w:pStyle w:val="Textoindependiente"/>
        <w:keepNext/>
        <w:rPr>
          <w:b/>
          <w:lang w:val="es-US"/>
        </w:rPr>
      </w:pPr>
      <w:r w:rsidRPr="0093152C">
        <w:rPr>
          <w:b/>
          <w:lang w:val="es-US"/>
        </w:rPr>
        <w:t xml:space="preserve">Código personal (sírvase escribir </w:t>
      </w:r>
      <w:r w:rsidRPr="0093152C" w:rsidR="00484F63">
        <w:rPr>
          <w:b/>
          <w:lang w:val="es-US"/>
        </w:rPr>
        <w:t xml:space="preserve">en </w:t>
      </w:r>
      <w:r w:rsidR="00484F63">
        <w:rPr>
          <w:b/>
          <w:lang w:val="es-US"/>
        </w:rPr>
        <w:t>letras mayúsculas)</w:t>
      </w:r>
      <w:r w:rsidRPr="0093152C" w:rsidR="002F3C48">
        <w:rPr>
          <w:b/>
          <w:lang w:val="es-US"/>
        </w:rPr>
        <w:t>:</w:t>
      </w:r>
      <w:r w:rsidRPr="0093152C" w:rsidR="00870647">
        <w:rPr>
          <w:b/>
          <w:lang w:val="es-US"/>
        </w:rPr>
        <w:t xml:space="preserve"> </w:t>
      </w:r>
      <w:r w:rsidRPr="0093152C" w:rsidR="005E08D8">
        <w:rPr>
          <w:b/>
          <w:lang w:val="es-US"/>
        </w:rPr>
        <w:t>Ej</w:t>
      </w:r>
      <w:r w:rsidRPr="0093152C" w:rsidR="00870647">
        <w:rPr>
          <w:b/>
          <w:lang w:val="es-US"/>
        </w:rPr>
        <w:t xml:space="preserve">. </w:t>
      </w:r>
      <w:bookmarkStart w:name="_Hlk94523094" w:id="1"/>
      <w:r w:rsidRPr="0093152C" w:rsidR="00870647">
        <w:rPr>
          <w:b/>
          <w:lang w:val="es-US"/>
        </w:rPr>
        <w:t>734</w:t>
      </w:r>
      <w:r w:rsidRPr="0093152C" w:rsidR="00407D37">
        <w:rPr>
          <w:b/>
          <w:lang w:val="es-US"/>
        </w:rPr>
        <w:t>0361</w:t>
      </w:r>
      <w:r w:rsidRPr="0093152C" w:rsidR="00870647">
        <w:rPr>
          <w:b/>
          <w:lang w:val="es-US"/>
        </w:rPr>
        <w:t>72</w:t>
      </w:r>
      <w:bookmarkEnd w:id="1"/>
      <w:r w:rsidRPr="0093152C" w:rsidR="0051365D">
        <w:rPr>
          <w:b/>
          <w:lang w:val="es-US"/>
        </w:rPr>
        <w:t>BRI</w:t>
      </w:r>
    </w:p>
    <w:p w:rsidRPr="0093152C" w:rsidR="004E6229" w:rsidP="004E6229" w:rsidRDefault="00484F63" w14:paraId="6DAB7E3E" w14:textId="583C2289">
      <w:pPr>
        <w:pStyle w:val="Textoindependiente"/>
        <w:keepNext/>
        <w:rPr>
          <w:b/>
          <w:color w:val="FF0000"/>
          <w:lang w:val="es-US"/>
        </w:rPr>
      </w:pPr>
      <w:r w:rsidRPr="0093152C">
        <w:rPr>
          <w:b/>
          <w:color w:val="FF0000"/>
          <w:lang w:val="es-US"/>
        </w:rPr>
        <w:t xml:space="preserve">Proporcione instrucciones </w:t>
      </w:r>
      <w:r w:rsidRPr="0093152C" w:rsidR="00CF528B">
        <w:rPr>
          <w:b/>
          <w:color w:val="FF0000"/>
          <w:lang w:val="es-US"/>
        </w:rPr>
        <w:t>únicas para identificars</w:t>
      </w:r>
      <w:r w:rsidR="00CF528B">
        <w:rPr>
          <w:b/>
          <w:color w:val="FF0000"/>
          <w:lang w:val="es-US"/>
        </w:rPr>
        <w:t>e (12 caracteres)</w:t>
      </w:r>
    </w:p>
    <w:p w:rsidRPr="0093152C" w:rsidR="0051365D" w:rsidP="0051365D" w:rsidRDefault="0051365D" w14:paraId="7954F654" w14:textId="77777777">
      <w:pPr>
        <w:keepNext/>
        <w:rPr>
          <w:b/>
          <w:lang w:val="es-US"/>
        </w:rPr>
      </w:pPr>
      <w:r w:rsidRPr="0093152C">
        <w:rPr>
          <w:b/>
          <w:lang w:val="es-US"/>
        </w:rPr>
        <w:t>___  ___  ___          ___  ___   ___   ___        ___  ___      ___  ___  ___</w:t>
      </w:r>
    </w:p>
    <w:p w:rsidRPr="0093152C" w:rsidR="0051365D" w:rsidP="0051365D" w:rsidRDefault="005E08D8" w14:paraId="4B7AE9BE" w14:textId="6D67E56E">
      <w:pPr>
        <w:keepNext/>
        <w:rPr>
          <w:b/>
          <w:sz w:val="18"/>
          <w:szCs w:val="18"/>
          <w:lang w:val="es-US"/>
        </w:rPr>
      </w:pPr>
      <w:r w:rsidRPr="0093152C">
        <w:rPr>
          <w:b/>
          <w:sz w:val="18"/>
          <w:szCs w:val="18"/>
          <w:lang w:val="es-US"/>
        </w:rPr>
        <w:t>ÚLTIMOS 3 DÍGITOS DE CÓDIGO POSTAL</w:t>
      </w:r>
      <w:r w:rsidRPr="0093152C" w:rsidR="0051365D">
        <w:rPr>
          <w:b/>
          <w:sz w:val="18"/>
          <w:szCs w:val="18"/>
          <w:lang w:val="es-US"/>
        </w:rPr>
        <w:t xml:space="preserve">      </w:t>
      </w:r>
      <w:r w:rsidRPr="0093152C" w:rsidR="006D52E5">
        <w:rPr>
          <w:b/>
          <w:sz w:val="18"/>
          <w:szCs w:val="18"/>
          <w:lang w:val="es-US"/>
        </w:rPr>
        <w:t>ÚL</w:t>
      </w:r>
      <w:r w:rsidRPr="00CF17CC" w:rsidR="006D52E5">
        <w:rPr>
          <w:b/>
          <w:sz w:val="18"/>
          <w:szCs w:val="18"/>
          <w:lang w:val="es-US"/>
        </w:rPr>
        <w:t>TIMOS 4 DÍGITOS DE N</w:t>
      </w:r>
      <w:r w:rsidRPr="0093152C" w:rsidR="00CF17CC">
        <w:rPr>
          <w:b/>
          <w:sz w:val="18"/>
          <w:szCs w:val="18"/>
          <w:lang w:val="es-US"/>
        </w:rPr>
        <w:t>Ú</w:t>
      </w:r>
      <w:r w:rsidRPr="00CF17CC">
        <w:rPr>
          <w:b/>
          <w:sz w:val="18"/>
          <w:szCs w:val="18"/>
          <w:lang w:val="es-US"/>
        </w:rPr>
        <w:t xml:space="preserve">M DE TELÉFONO </w:t>
      </w:r>
      <w:r w:rsidRPr="0093152C" w:rsidR="0051365D">
        <w:rPr>
          <w:b/>
          <w:sz w:val="18"/>
          <w:szCs w:val="18"/>
          <w:lang w:val="es-US"/>
        </w:rPr>
        <w:t xml:space="preserve">      </w:t>
      </w:r>
      <w:r w:rsidRPr="0093152C" w:rsidR="006D52E5">
        <w:rPr>
          <w:b/>
          <w:sz w:val="18"/>
          <w:szCs w:val="18"/>
          <w:lang w:val="es-US"/>
        </w:rPr>
        <w:t>AÑO DE NACIMIENTO</w:t>
      </w:r>
      <w:r w:rsidRPr="0093152C" w:rsidR="0051365D">
        <w:rPr>
          <w:b/>
          <w:sz w:val="18"/>
          <w:szCs w:val="18"/>
          <w:lang w:val="es-US"/>
        </w:rPr>
        <w:t xml:space="preserve">     </w:t>
      </w:r>
      <w:r w:rsidRPr="0093152C" w:rsidR="006D52E5">
        <w:rPr>
          <w:b/>
          <w:sz w:val="18"/>
          <w:szCs w:val="18"/>
          <w:lang w:val="es-US"/>
        </w:rPr>
        <w:t>PRIMER</w:t>
      </w:r>
      <w:r w:rsidRPr="00CF17CC" w:rsidR="006D52E5">
        <w:rPr>
          <w:b/>
          <w:sz w:val="18"/>
          <w:szCs w:val="18"/>
          <w:lang w:val="es-US"/>
        </w:rPr>
        <w:t>AS 3 LETRAS DE NOMBRE</w:t>
      </w:r>
      <w:r w:rsidR="00CF17CC">
        <w:rPr>
          <w:b/>
          <w:sz w:val="18"/>
          <w:szCs w:val="18"/>
          <w:lang w:val="es-US"/>
        </w:rPr>
        <w:t xml:space="preserve"> PREFERIDO</w:t>
      </w:r>
    </w:p>
    <w:p w:rsidRPr="0093152C" w:rsidR="0051365D" w:rsidP="0051365D" w:rsidRDefault="0051365D" w14:paraId="4565EB93" w14:textId="77777777">
      <w:pPr>
        <w:keepNext/>
        <w:rPr>
          <w:b/>
          <w:lang w:val="es-US"/>
        </w:rPr>
      </w:pPr>
    </w:p>
    <w:p w:rsidRPr="0093152C" w:rsidR="004B190B" w:rsidP="004E6229" w:rsidRDefault="004B190B" w14:paraId="2CE53B0D" w14:textId="79254AF5">
      <w:pPr>
        <w:pStyle w:val="Textoindependiente"/>
        <w:keepNext/>
        <w:rPr>
          <w:b/>
          <w:lang w:val="es-US"/>
        </w:rPr>
      </w:pPr>
    </w:p>
    <w:p w:rsidRPr="0093152C" w:rsidR="00163F8F" w:rsidP="00A70546" w:rsidRDefault="00AD666C" w14:paraId="66A54CAB" w14:textId="473D1F64">
      <w:pPr>
        <w:pStyle w:val="QuestionNumbered"/>
        <w:ind w:left="720" w:hanging="720"/>
        <w:rPr>
          <w:lang w:val="es-US"/>
        </w:rPr>
      </w:pPr>
      <w:bookmarkStart w:name="_Hlk67488844" w:id="2"/>
      <w:r w:rsidRPr="00481E93">
        <w:rPr>
          <w:lang w:val="es-US"/>
        </w:rPr>
        <w:t>¿Qué considera usted que es?</w:t>
      </w:r>
    </w:p>
    <w:p w:rsidRPr="0093152C" w:rsidR="00163F8F" w:rsidP="00B74B0C" w:rsidRDefault="00B74B0C" w14:paraId="6E7B2EFC" w14:textId="0EEA07B6">
      <w:pPr>
        <w:rPr>
          <w:lang w:val="es-US"/>
        </w:rPr>
      </w:pPr>
      <w:r w:rsidRPr="0093152C">
        <w:rPr>
          <w:lang w:val="es-US"/>
        </w:rPr>
        <w:t xml:space="preserve">    </w:t>
      </w:r>
      <w:r w:rsidRPr="0093152C" w:rsidR="00F044DE">
        <w:rPr>
          <w:lang w:val="es-US"/>
        </w:rPr>
        <w:t xml:space="preserve">  </w:t>
      </w:r>
      <w:r w:rsidRPr="0093152C">
        <w:rPr>
          <w:lang w:val="es-US"/>
        </w:rPr>
        <w:t xml:space="preserve">  </w:t>
      </w:r>
      <w:r w:rsidRPr="0093152C" w:rsidR="00D86C1D">
        <w:rPr>
          <w:lang w:val="es-US"/>
        </w:rPr>
        <w:t xml:space="preserve">  </w:t>
      </w:r>
      <w:r w:rsidRPr="0093152C">
        <w:rPr>
          <w:lang w:val="es-US"/>
        </w:rPr>
        <w:t xml:space="preserve">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354380E7" wp14:editId="79B4F4C2">
                <wp:extent cx="91440" cy="91440"/>
                <wp:effectExtent l="0" t="0" r="3810" b="3810"/>
                <wp:docPr id="141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6CC1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481E93" w:rsidR="005237A5">
        <w:rPr>
          <w:lang w:val="es-US"/>
        </w:rPr>
        <w:t>Hombre</w:t>
      </w:r>
    </w:p>
    <w:p w:rsidRPr="0093152C" w:rsidR="00163F8F" w:rsidP="00B74B0C" w:rsidRDefault="00B74B0C" w14:paraId="06C664D9" w14:textId="4336966D">
      <w:pPr>
        <w:rPr>
          <w:lang w:val="es-US"/>
        </w:rPr>
      </w:pPr>
      <w:r w:rsidRPr="0093152C">
        <w:rPr>
          <w:lang w:val="es-US"/>
        </w:rPr>
        <w:t xml:space="preserve">     </w:t>
      </w:r>
      <w:r w:rsidRPr="0093152C" w:rsidR="00F044DE">
        <w:rPr>
          <w:lang w:val="es-US"/>
        </w:rPr>
        <w:t xml:space="preserve">  </w:t>
      </w:r>
      <w:r w:rsidRPr="0093152C" w:rsidR="00D86C1D">
        <w:rPr>
          <w:lang w:val="es-US"/>
        </w:rPr>
        <w:t xml:space="preserve">  </w:t>
      </w:r>
      <w:r w:rsidRPr="0093152C">
        <w:rPr>
          <w:lang w:val="es-US"/>
        </w:rP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2E1EA453" wp14:editId="6892C2B7">
                <wp:extent cx="91440" cy="91440"/>
                <wp:effectExtent l="0" t="0" r="3810" b="3810"/>
                <wp:docPr id="1411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78F7C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481E93" w:rsidR="0068229E">
        <w:rPr>
          <w:lang w:val="es-US"/>
        </w:rPr>
        <w:t>Mujer</w:t>
      </w:r>
    </w:p>
    <w:p w:rsidRPr="0093152C" w:rsidR="00163F8F" w:rsidP="00B74B0C" w:rsidRDefault="00B74B0C" w14:paraId="04179082" w14:textId="2035AE1D">
      <w:pPr>
        <w:rPr>
          <w:lang w:val="es-US"/>
        </w:rPr>
      </w:pPr>
      <w:r w:rsidRPr="0093152C">
        <w:rPr>
          <w:lang w:val="es-US"/>
        </w:rPr>
        <w:t xml:space="preserve">     </w:t>
      </w:r>
      <w:r w:rsidRPr="0093152C" w:rsidR="00F044DE">
        <w:rPr>
          <w:lang w:val="es-US"/>
        </w:rPr>
        <w:t xml:space="preserve"> </w:t>
      </w:r>
      <w:r w:rsidRPr="0093152C" w:rsidR="00D86C1D">
        <w:rPr>
          <w:lang w:val="es-US"/>
        </w:rPr>
        <w:t xml:space="preserve">  </w:t>
      </w:r>
      <w:r w:rsidRPr="0093152C" w:rsidR="00F044DE">
        <w:rPr>
          <w:lang w:val="es-US"/>
        </w:rPr>
        <w:t xml:space="preserve"> </w:t>
      </w:r>
      <w:r w:rsidRPr="0093152C">
        <w:rPr>
          <w:lang w:val="es-US"/>
        </w:rP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6144DA05" wp14:editId="296CCF1B">
                <wp:extent cx="91440" cy="91440"/>
                <wp:effectExtent l="0" t="0" r="3810" b="3810"/>
                <wp:docPr id="127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07B9C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481E93" w:rsidR="00242DEC">
        <w:rPr>
          <w:lang w:val="es-US"/>
        </w:rPr>
        <w:t>Transgénero (hombre a mujer)</w:t>
      </w:r>
    </w:p>
    <w:p w:rsidRPr="0093152C" w:rsidR="00163F8F" w:rsidP="00B74B0C" w:rsidRDefault="00B74B0C" w14:paraId="170F7D22" w14:textId="46655232">
      <w:pPr>
        <w:rPr>
          <w:lang w:val="es-US"/>
        </w:rPr>
      </w:pPr>
      <w:r w:rsidRPr="0093152C">
        <w:rPr>
          <w:lang w:val="es-US"/>
        </w:rPr>
        <w:t xml:space="preserve">     </w:t>
      </w:r>
      <w:r w:rsidRPr="0093152C" w:rsidR="00F044DE">
        <w:rPr>
          <w:lang w:val="es-US"/>
        </w:rPr>
        <w:t xml:space="preserve">  </w:t>
      </w:r>
      <w:r w:rsidRPr="0093152C" w:rsidR="00D86C1D">
        <w:rPr>
          <w:lang w:val="es-US"/>
        </w:rPr>
        <w:t xml:space="preserve">  </w:t>
      </w:r>
      <w:r w:rsidRPr="0093152C">
        <w:rPr>
          <w:lang w:val="es-US"/>
        </w:rP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4E51F7C1" wp14:editId="399A82C0">
                <wp:extent cx="91440" cy="91440"/>
                <wp:effectExtent l="0" t="0" r="3810" b="3810"/>
                <wp:docPr id="35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542D1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481E93" w:rsidR="002E54B6">
        <w:rPr>
          <w:lang w:val="es-US"/>
        </w:rPr>
        <w:t>Transgénero (mujer a hombre)</w:t>
      </w:r>
    </w:p>
    <w:p w:rsidRPr="0093152C" w:rsidR="00163F8F" w:rsidP="00B74B0C" w:rsidRDefault="00B74B0C" w14:paraId="484033C7" w14:textId="380F22D4">
      <w:pPr>
        <w:rPr>
          <w:lang w:val="es-US"/>
        </w:rPr>
      </w:pPr>
      <w:r w:rsidRPr="0093152C">
        <w:rPr>
          <w:lang w:val="es-US"/>
        </w:rPr>
        <w:t xml:space="preserve">     </w:t>
      </w:r>
      <w:r w:rsidRPr="0093152C" w:rsidR="00D86C1D">
        <w:rPr>
          <w:lang w:val="es-US"/>
        </w:rPr>
        <w:t xml:space="preserve">  </w:t>
      </w:r>
      <w:r w:rsidRPr="0093152C">
        <w:rPr>
          <w:lang w:val="es-US"/>
        </w:rPr>
        <w:t xml:space="preserve"> </w:t>
      </w:r>
      <w:r w:rsidRPr="0093152C" w:rsidR="00F044DE">
        <w:rPr>
          <w:lang w:val="es-US"/>
        </w:rPr>
        <w:t xml:space="preserve">  </w:t>
      </w:r>
      <w:r w:rsidRPr="0093152C">
        <w:rPr>
          <w:lang w:val="es-US"/>
        </w:rPr>
        <w:t xml:space="preserve">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7796DF35" wp14:editId="71FDDDD3">
                <wp:extent cx="91440" cy="91440"/>
                <wp:effectExtent l="0" t="0" r="3810" b="3810"/>
                <wp:docPr id="1437" name="Oval 52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D2803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3C5F01" w:rsidR="003C5F01">
        <w:rPr>
          <w:lang w:val="es-US"/>
        </w:rPr>
        <w:t xml:space="preserve"> </w:t>
      </w:r>
      <w:r w:rsidRPr="00481E93" w:rsidR="003C5F01">
        <w:rPr>
          <w:lang w:val="es-US"/>
        </w:rPr>
        <w:t>Género no conforme</w:t>
      </w:r>
    </w:p>
    <w:p w:rsidRPr="0093152C" w:rsidR="00163F8F" w:rsidP="00B74B0C" w:rsidRDefault="00B74B0C" w14:paraId="620F3C7F" w14:textId="78241FD9">
      <w:pPr>
        <w:rPr>
          <w:lang w:val="en-GB"/>
        </w:rPr>
      </w:pPr>
      <w:r w:rsidRPr="0093152C">
        <w:rPr>
          <w:lang w:val="es-US"/>
        </w:rPr>
        <w:t xml:space="preserve">      </w:t>
      </w:r>
      <w:r w:rsidRPr="0093152C" w:rsidR="00D86C1D">
        <w:rPr>
          <w:lang w:val="es-US"/>
        </w:rPr>
        <w:t xml:space="preserve">  </w:t>
      </w:r>
      <w:r w:rsidRPr="0093152C" w:rsidR="00F044DE">
        <w:rPr>
          <w:lang w:val="es-US"/>
        </w:rPr>
        <w:t xml:space="preserve">  </w:t>
      </w:r>
      <w:r w:rsidRPr="0093152C">
        <w:rPr>
          <w:lang w:val="es-US"/>
        </w:rPr>
        <w:t xml:space="preserve">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3333E54F" wp14:editId="68F0D2B3">
                <wp:extent cx="91440" cy="91440"/>
                <wp:effectExtent l="0" t="0" r="3810" b="3810"/>
                <wp:docPr id="1435" name="Oval 52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1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C2FEA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n-GB"/>
        </w:rPr>
        <w:t xml:space="preserve">  </w:t>
      </w:r>
      <w:proofErr w:type="spellStart"/>
      <w:r w:rsidRPr="0093152C" w:rsidR="006F6239">
        <w:rPr>
          <w:lang w:val="en-GB"/>
        </w:rPr>
        <w:t>Otro</w:t>
      </w:r>
      <w:proofErr w:type="spellEnd"/>
      <w:r w:rsidRPr="0093152C" w:rsidR="006F6239">
        <w:rPr>
          <w:lang w:val="en-GB"/>
        </w:rPr>
        <w:t xml:space="preserve"> </w:t>
      </w:r>
      <w:r w:rsidR="006F6239">
        <w:rPr>
          <w:lang w:val="en-GB"/>
        </w:rPr>
        <w:t>(</w:t>
      </w:r>
      <w:proofErr w:type="spellStart"/>
      <w:r w:rsidR="006F6239">
        <w:rPr>
          <w:lang w:val="en-GB"/>
        </w:rPr>
        <w:t>especifique</w:t>
      </w:r>
      <w:proofErr w:type="spellEnd"/>
      <w:r w:rsidR="006F6239">
        <w:rPr>
          <w:lang w:val="en-GB"/>
        </w:rPr>
        <w:t>)</w:t>
      </w:r>
      <w:r w:rsidRPr="0093152C" w:rsidR="00163F8F">
        <w:rPr>
          <w:lang w:val="en-GB"/>
        </w:rPr>
        <w:t>______________________________</w:t>
      </w:r>
    </w:p>
    <w:p w:rsidRPr="0026629C" w:rsidR="00163F8F" w:rsidP="00B74B0C" w:rsidRDefault="00B74B0C" w14:paraId="7D90C0DB" w14:textId="5A6A0C0D">
      <w:r w:rsidRPr="0093152C">
        <w:rPr>
          <w:lang w:val="en-GB"/>
        </w:rPr>
        <w:t xml:space="preserve">       </w:t>
      </w:r>
      <w:r w:rsidRPr="0093152C" w:rsidR="00D86C1D">
        <w:rPr>
          <w:lang w:val="en-GB"/>
        </w:rPr>
        <w:t xml:space="preserve">  </w:t>
      </w:r>
      <w:r w:rsidRPr="0093152C">
        <w:rPr>
          <w:lang w:val="en-GB"/>
        </w:rP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79D01668" wp14:editId="3EF89DE0">
                <wp:extent cx="91440" cy="91440"/>
                <wp:effectExtent l="0" t="0" r="3810" b="3810"/>
                <wp:docPr id="1436" name="Oval 52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0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C075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26629C" w:rsidR="00163F8F">
        <w:t xml:space="preserve">   </w:t>
      </w:r>
      <w:proofErr w:type="spellStart"/>
      <w:r w:rsidR="006F6239">
        <w:t>Prefiere</w:t>
      </w:r>
      <w:proofErr w:type="spellEnd"/>
      <w:r w:rsidR="006F6239">
        <w:t xml:space="preserve"> no </w:t>
      </w:r>
      <w:proofErr w:type="spellStart"/>
      <w:r w:rsidR="006F6239">
        <w:t>contestar</w:t>
      </w:r>
      <w:proofErr w:type="spellEnd"/>
    </w:p>
    <w:bookmarkEnd w:id="2"/>
    <w:p w:rsidRPr="0093152C" w:rsidR="00492D73" w:rsidP="00492D73" w:rsidRDefault="00BF76A6" w14:paraId="01C6C124" w14:textId="1D074D1E">
      <w:pPr>
        <w:pStyle w:val="QuestionNumbered"/>
        <w:ind w:left="720" w:hanging="720"/>
        <w:rPr>
          <w:lang w:val="es-US"/>
        </w:rPr>
      </w:pPr>
      <w:r w:rsidRPr="00481E93">
        <w:rPr>
          <w:lang w:val="es-US"/>
        </w:rPr>
        <w:t>¿Es usted de origen hispano, latino, o español?</w:t>
      </w:r>
    </w:p>
    <w:p w:rsidRPr="0093152C" w:rsidR="00CA0BA1" w:rsidP="00CA0BA1" w:rsidRDefault="00CA0BA1" w14:paraId="091F195B" w14:textId="3C2637AA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  <w:lang w:val="es-US"/>
        </w:rPr>
      </w:pPr>
      <w:r w:rsidRPr="0093152C">
        <w:rPr>
          <w:lang w:val="es-US"/>
        </w:rPr>
        <w:t xml:space="preserve">    </w:t>
      </w:r>
      <w:r w:rsidRPr="0093152C" w:rsidR="00D86C1D">
        <w:rPr>
          <w:lang w:val="es-US"/>
        </w:rPr>
        <w:t xml:space="preserve">  </w:t>
      </w:r>
      <w:r w:rsidRPr="0093152C">
        <w:rPr>
          <w:lang w:val="es-US"/>
        </w:rPr>
        <w:t xml:space="preserve"> </w:t>
      </w:r>
      <w:r w:rsidRPr="0093152C" w:rsidR="00B74B0C">
        <w:rPr>
          <w:lang w:val="es-US"/>
        </w:rPr>
        <w:t xml:space="preserve"> 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B38C234" wp14:editId="5B7F1EE1">
                <wp:extent cx="91440" cy="91440"/>
                <wp:effectExtent l="0" t="0" r="3810" b="3810"/>
                <wp:docPr id="1511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A3B0F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084265">
        <w:rPr>
          <w:lang w:val="es-US"/>
        </w:rPr>
        <w:t xml:space="preserve">   </w:t>
      </w:r>
      <w:r w:rsidRPr="0093152C" w:rsidR="00BF76A6">
        <w:rPr>
          <w:b w:val="0"/>
          <w:bCs/>
          <w:lang w:val="es-US"/>
        </w:rPr>
        <w:t>Sí</w:t>
      </w:r>
    </w:p>
    <w:p w:rsidRPr="0093152C" w:rsidR="00CA0BA1" w:rsidP="00CA0BA1" w:rsidRDefault="00CA0BA1" w14:paraId="091C6638" w14:textId="1E9208C1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  <w:lang w:val="es-US"/>
        </w:rPr>
      </w:pPr>
      <w:r w:rsidRPr="0093152C">
        <w:rPr>
          <w:b w:val="0"/>
          <w:bCs/>
          <w:lang w:val="es-US"/>
        </w:rPr>
        <w:t xml:space="preserve">     </w:t>
      </w:r>
      <w:r w:rsidRPr="0093152C" w:rsidR="00D86C1D">
        <w:rPr>
          <w:b w:val="0"/>
          <w:bCs/>
          <w:lang w:val="es-US"/>
        </w:rPr>
        <w:t xml:space="preserve">  </w:t>
      </w:r>
      <w:r w:rsidRPr="0093152C">
        <w:rPr>
          <w:b w:val="0"/>
          <w:bCs/>
          <w:lang w:val="es-US"/>
        </w:rPr>
        <w:t xml:space="preserve">  </w:t>
      </w:r>
      <w:r w:rsidRPr="00084265">
        <w:rPr>
          <w:b w:val="0"/>
          <w:bCs/>
          <w:noProof/>
        </w:rPr>
        <mc:AlternateContent>
          <mc:Choice Requires="wps">
            <w:drawing>
              <wp:inline distT="0" distB="0" distL="0" distR="0" wp14:anchorId="36D07D59" wp14:editId="7765907A">
                <wp:extent cx="91440" cy="91440"/>
                <wp:effectExtent l="0" t="0" r="3810" b="3810"/>
                <wp:docPr id="1512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24FD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084265">
        <w:rPr>
          <w:b w:val="0"/>
          <w:bCs/>
          <w:lang w:val="es-US"/>
        </w:rPr>
        <w:t xml:space="preserve">    </w:t>
      </w:r>
      <w:r w:rsidRPr="0093152C">
        <w:rPr>
          <w:b w:val="0"/>
          <w:bCs/>
          <w:lang w:val="es-US"/>
        </w:rPr>
        <w:t xml:space="preserve">No    </w:t>
      </w:r>
    </w:p>
    <w:p w:rsidRPr="0093152C" w:rsidR="00644AE7" w:rsidP="00644AE7" w:rsidRDefault="00CA0BA1" w14:paraId="435CC9F5" w14:textId="1F8E5152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  <w:lang w:val="es-US"/>
        </w:rPr>
      </w:pPr>
      <w:r w:rsidRPr="0093152C">
        <w:rPr>
          <w:b w:val="0"/>
          <w:bCs/>
          <w:lang w:val="es-US"/>
        </w:rPr>
        <w:t xml:space="preserve"> </w:t>
      </w:r>
      <w:r w:rsidRPr="0093152C" w:rsidR="00644AE7">
        <w:rPr>
          <w:b w:val="0"/>
          <w:bCs/>
          <w:lang w:val="es-US"/>
        </w:rPr>
        <w:t xml:space="preserve">     </w:t>
      </w:r>
      <w:r w:rsidRPr="0093152C" w:rsidR="00D86C1D">
        <w:rPr>
          <w:b w:val="0"/>
          <w:bCs/>
          <w:lang w:val="es-US"/>
        </w:rPr>
        <w:t xml:space="preserve">  </w:t>
      </w:r>
      <w:r w:rsidRPr="0093152C" w:rsidR="00644AE7">
        <w:rPr>
          <w:b w:val="0"/>
          <w:bCs/>
          <w:lang w:val="es-US"/>
        </w:rPr>
        <w:t xml:space="preserve"> </w:t>
      </w:r>
      <w:r w:rsidRPr="00084265" w:rsidR="00644AE7">
        <w:rPr>
          <w:b w:val="0"/>
          <w:bCs/>
          <w:noProof/>
        </w:rPr>
        <mc:AlternateContent>
          <mc:Choice Requires="wps">
            <w:drawing>
              <wp:inline distT="0" distB="0" distL="0" distR="0" wp14:anchorId="30A28A1A" wp14:editId="6698D691">
                <wp:extent cx="91440" cy="91440"/>
                <wp:effectExtent l="0" t="0" r="3810" b="3810"/>
                <wp:docPr id="1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8B9F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084265">
        <w:rPr>
          <w:b w:val="0"/>
          <w:bCs/>
          <w:lang w:val="es-US"/>
        </w:rPr>
        <w:t xml:space="preserve">    </w:t>
      </w:r>
      <w:r w:rsidRPr="0093152C" w:rsidR="006F6239">
        <w:rPr>
          <w:b w:val="0"/>
          <w:bCs/>
          <w:lang w:val="es-US"/>
        </w:rPr>
        <w:t>Prefiere no contestar</w:t>
      </w:r>
      <w:r w:rsidRPr="0093152C" w:rsidR="00644AE7">
        <w:rPr>
          <w:b w:val="0"/>
          <w:bCs/>
          <w:lang w:val="es-US"/>
        </w:rPr>
        <w:t xml:space="preserve">  </w:t>
      </w:r>
    </w:p>
    <w:p w:rsidRPr="0093152C" w:rsidR="00084265" w:rsidP="00466C07" w:rsidRDefault="00712B3F" w14:paraId="423AB759" w14:textId="71FB5096">
      <w:pPr>
        <w:pStyle w:val="QuestionIndent"/>
        <w:spacing w:before="240"/>
        <w:ind w:left="720" w:firstLine="0"/>
        <w:rPr>
          <w:lang w:val="es-US"/>
        </w:rPr>
      </w:pPr>
      <w:r w:rsidRPr="005C22EF">
        <w:rPr>
          <w:i/>
          <w:iCs/>
          <w:lang w:val="es-US"/>
        </w:rPr>
        <w:t xml:space="preserve"> </w:t>
      </w:r>
      <w:r w:rsidRPr="00481E93">
        <w:rPr>
          <w:i/>
          <w:iCs/>
          <w:lang w:val="es-US"/>
        </w:rPr>
        <w:t xml:space="preserve">[SI LA RESPUESTA ES SÍ] </w:t>
      </w:r>
      <w:r w:rsidRPr="00481E93">
        <w:rPr>
          <w:lang w:val="es-US"/>
        </w:rPr>
        <w:t>¿De qué grupo étnico considera usted que es? Puede indicar más de uno.</w:t>
      </w:r>
    </w:p>
    <w:p w:rsidRPr="000F6E4E" w:rsidR="00084265" w:rsidP="00084265" w:rsidRDefault="00084265" w14:paraId="61989FA1" w14:textId="514F7989">
      <w:pPr>
        <w:pStyle w:val="ResponseHeader"/>
        <w:tabs>
          <w:tab w:val="clear" w:pos="4032"/>
          <w:tab w:val="clear" w:pos="4464"/>
          <w:tab w:val="left" w:pos="3060"/>
          <w:tab w:val="left" w:pos="3600"/>
          <w:tab w:val="left" w:pos="414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DE54E3B" wp14:editId="70F70805">
                <wp:extent cx="91440" cy="91440"/>
                <wp:effectExtent l="0" t="0" r="3810" b="3810"/>
                <wp:docPr id="1415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A4650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0F6E4E">
        <w:rPr>
          <w:b w:val="0"/>
          <w:bCs/>
          <w:sz w:val="22"/>
          <w:szCs w:val="22"/>
          <w:lang w:val="es-US"/>
        </w:rPr>
        <w:t xml:space="preserve">    </w:t>
      </w:r>
      <w:r w:rsidRPr="00481E93" w:rsidR="007F5B70">
        <w:rPr>
          <w:b w:val="0"/>
          <w:lang w:val="es-US"/>
        </w:rPr>
        <w:t>Centroamericano</w:t>
      </w:r>
    </w:p>
    <w:p w:rsidRPr="000F6E4E" w:rsidR="00084265" w:rsidP="00084265" w:rsidRDefault="00084265" w14:paraId="3730DC93" w14:textId="70F65E19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FFB98CF" wp14:editId="022213BF">
                <wp:extent cx="91440" cy="91440"/>
                <wp:effectExtent l="0" t="0" r="3810" b="3810"/>
                <wp:docPr id="4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DD049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0F6E4E">
        <w:rPr>
          <w:lang w:val="es-US"/>
        </w:rPr>
        <w:t xml:space="preserve">    </w:t>
      </w:r>
      <w:r w:rsidRPr="00481E93" w:rsidR="002C6F32">
        <w:rPr>
          <w:lang w:val="es-US"/>
        </w:rPr>
        <w:t>Cubano</w:t>
      </w:r>
      <w:r w:rsidRPr="000F6E4E">
        <w:rPr>
          <w:lang w:val="es-US"/>
        </w:rPr>
        <w:tab/>
      </w:r>
    </w:p>
    <w:p w:rsidRPr="000F6E4E" w:rsidR="00084265" w:rsidP="00084265" w:rsidRDefault="00084265" w14:paraId="688ABB42" w14:textId="3684E369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05C31FE" wp14:editId="1BF6D28B">
                <wp:extent cx="91440" cy="91440"/>
                <wp:effectExtent l="0" t="0" r="3810" b="3810"/>
                <wp:docPr id="42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DBA07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0F6E4E">
        <w:rPr>
          <w:lang w:val="es-US"/>
        </w:rPr>
        <w:t xml:space="preserve">    </w:t>
      </w:r>
      <w:r w:rsidRPr="00481E93" w:rsidR="008F227D">
        <w:rPr>
          <w:lang w:val="es-US"/>
        </w:rPr>
        <w:t>Dominicano</w:t>
      </w:r>
      <w:r w:rsidRPr="000F6E4E">
        <w:rPr>
          <w:lang w:val="es-US"/>
        </w:rPr>
        <w:tab/>
      </w:r>
    </w:p>
    <w:p w:rsidRPr="000F6E4E" w:rsidR="00084265" w:rsidP="00084265" w:rsidRDefault="00084265" w14:paraId="2D3EB43C" w14:textId="23151694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6F7CCE0" wp14:editId="4B7B97EC">
                <wp:extent cx="91440" cy="91440"/>
                <wp:effectExtent l="0" t="0" r="3810" b="3810"/>
                <wp:docPr id="46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88292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0F6E4E">
        <w:rPr>
          <w:lang w:val="es-US"/>
        </w:rPr>
        <w:t xml:space="preserve">    </w:t>
      </w:r>
      <w:r w:rsidRPr="00481E93" w:rsidR="00F67272">
        <w:rPr>
          <w:lang w:val="es-US"/>
        </w:rPr>
        <w:t>Mexicano</w:t>
      </w:r>
      <w:r w:rsidRPr="000F6E4E">
        <w:rPr>
          <w:lang w:val="es-US"/>
        </w:rPr>
        <w:tab/>
      </w:r>
    </w:p>
    <w:p w:rsidRPr="0093152C" w:rsidR="00084265" w:rsidP="00084265" w:rsidRDefault="00084265" w14:paraId="599532CB" w14:textId="7B0FE0A9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F801DD0" wp14:editId="51048FAD">
                <wp:extent cx="91440" cy="91440"/>
                <wp:effectExtent l="0" t="0" r="3810" b="3810"/>
                <wp:docPr id="140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06F5B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E22731">
        <w:rPr>
          <w:lang w:val="es-US"/>
        </w:rPr>
        <w:t>Portorriqueño</w:t>
      </w:r>
      <w:r w:rsidRPr="0093152C">
        <w:rPr>
          <w:lang w:val="es-US"/>
        </w:rPr>
        <w:tab/>
      </w:r>
    </w:p>
    <w:p w:rsidRPr="0093152C" w:rsidR="00084265" w:rsidP="00084265" w:rsidRDefault="00084265" w14:paraId="4BCA7D26" w14:textId="2B2ABCBD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708B4E4" wp14:editId="64106EE2">
                <wp:extent cx="91440" cy="91440"/>
                <wp:effectExtent l="0" t="0" r="3810" b="3810"/>
                <wp:docPr id="140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97C3A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F71652">
        <w:rPr>
          <w:lang w:val="es-US"/>
        </w:rPr>
        <w:t>Sudamericano</w:t>
      </w:r>
      <w:r w:rsidRPr="0093152C">
        <w:rPr>
          <w:lang w:val="es-US"/>
        </w:rPr>
        <w:tab/>
      </w:r>
    </w:p>
    <w:p w:rsidRPr="0093152C" w:rsidR="00084265" w:rsidP="00084265" w:rsidRDefault="00084265" w14:paraId="322FE7C2" w14:textId="2197768E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57ACF0F" wp14:editId="33664F10">
                <wp:extent cx="91440" cy="91440"/>
                <wp:effectExtent l="0" t="0" r="3810" b="3810"/>
                <wp:docPr id="1413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D7375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93152C" w:rsidR="00E369D9">
        <w:rPr>
          <w:lang w:val="es-US"/>
        </w:rPr>
        <w:t>Otro (especifique)</w:t>
      </w:r>
      <w:r w:rsidRPr="0093152C" w:rsidR="001B5B72">
        <w:rPr>
          <w:lang w:val="es-US"/>
        </w:rPr>
        <w:t>______________________________</w:t>
      </w:r>
      <w:r w:rsidRPr="0093152C" w:rsidR="007575CE">
        <w:rPr>
          <w:lang w:val="es-US"/>
        </w:rPr>
        <w:t xml:space="preserve"> </w:t>
      </w:r>
    </w:p>
    <w:p w:rsidRPr="0093152C" w:rsidR="00084265" w:rsidP="00084265" w:rsidRDefault="00084265" w14:paraId="72DAC5DB" w14:textId="3E11E838">
      <w:pPr>
        <w:pStyle w:val="Response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6F3DFC4" wp14:editId="04DC62EF">
                <wp:extent cx="91440" cy="91440"/>
                <wp:effectExtent l="0" t="0" r="3810" b="3810"/>
                <wp:docPr id="1414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22FA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ab/>
      </w:r>
      <w:r w:rsidRPr="0093152C" w:rsidR="006F6239">
        <w:rPr>
          <w:lang w:val="es-US"/>
        </w:rPr>
        <w:t>Prefiere no contestar</w:t>
      </w:r>
    </w:p>
    <w:p w:rsidRPr="0093152C" w:rsidR="00084265" w:rsidP="00084265" w:rsidRDefault="00CD1940" w14:paraId="3B2BC369" w14:textId="22234F9B">
      <w:pPr>
        <w:pStyle w:val="QuestionNumbered"/>
        <w:ind w:left="720" w:hanging="720"/>
        <w:rPr>
          <w:lang w:val="es-US"/>
        </w:rPr>
      </w:pPr>
      <w:r w:rsidRPr="00481E93">
        <w:rPr>
          <w:lang w:val="es-US"/>
        </w:rPr>
        <w:t>¿Cuál es su raza? Puede indicar más de una.</w:t>
      </w:r>
    </w:p>
    <w:p w:rsidRPr="0093152C" w:rsidR="00084265" w:rsidP="00084265" w:rsidRDefault="00084265" w14:paraId="3BC181B2" w14:textId="3E485404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D47D8AB" wp14:editId="28500D89">
                <wp:extent cx="91440" cy="91440"/>
                <wp:effectExtent l="0" t="0" r="3810" b="3810"/>
                <wp:docPr id="1416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6147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A06986">
        <w:rPr>
          <w:lang w:val="es-US"/>
        </w:rPr>
        <w:t>Negra o afroamericana</w:t>
      </w:r>
      <w:r w:rsidRPr="0093152C">
        <w:rPr>
          <w:lang w:val="es-US"/>
        </w:rPr>
        <w:tab/>
      </w:r>
    </w:p>
    <w:p w:rsidRPr="0093152C" w:rsidR="00084265" w:rsidP="00084265" w:rsidRDefault="00084265" w14:paraId="09996E26" w14:textId="79F4FFE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2240C73" wp14:editId="5BFE5CC9">
                <wp:extent cx="91440" cy="91440"/>
                <wp:effectExtent l="0" t="0" r="3810" b="3810"/>
                <wp:docPr id="8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EBA27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587414">
        <w:rPr>
          <w:lang w:val="es-US"/>
        </w:rPr>
        <w:t>Blanca</w:t>
      </w:r>
      <w:r w:rsidRPr="0093152C">
        <w:rPr>
          <w:lang w:val="es-US"/>
        </w:rPr>
        <w:tab/>
      </w:r>
    </w:p>
    <w:p w:rsidRPr="0093152C" w:rsidR="00084265" w:rsidP="00084265" w:rsidRDefault="00084265" w14:paraId="5E234B2B" w14:textId="470A362E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w:lastRenderedPageBreak/>
        <mc:AlternateContent>
          <mc:Choice Requires="wps">
            <w:drawing>
              <wp:inline distT="0" distB="0" distL="0" distR="0" wp14:anchorId="483A7006" wp14:editId="04E86A54">
                <wp:extent cx="91440" cy="91440"/>
                <wp:effectExtent l="0" t="0" r="3810" b="3810"/>
                <wp:docPr id="7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123A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1F5CE6" w:rsidR="005859D2">
        <w:rPr>
          <w:lang w:val="es-US"/>
        </w:rPr>
        <w:t>Nativa americana</w:t>
      </w:r>
    </w:p>
    <w:p w:rsidRPr="0093152C" w:rsidR="00084265" w:rsidP="00084265" w:rsidRDefault="00084265" w14:paraId="0B07A6A3" w14:textId="6DCD66E3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343CB51" wp14:editId="3ADBC21C">
                <wp:extent cx="91440" cy="91440"/>
                <wp:effectExtent l="0" t="0" r="3810" b="3810"/>
                <wp:docPr id="132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8F23E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1F5CE6" w:rsidR="002D06FC">
        <w:rPr>
          <w:lang w:val="es-US"/>
        </w:rPr>
        <w:t>Nativa de Alaska</w:t>
      </w:r>
      <w:r w:rsidRPr="0093152C">
        <w:rPr>
          <w:lang w:val="es-US"/>
        </w:rPr>
        <w:tab/>
      </w:r>
    </w:p>
    <w:p w:rsidRPr="0093152C" w:rsidR="00084265" w:rsidP="00084265" w:rsidRDefault="00084265" w14:paraId="3F9071EA" w14:textId="698E657D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1BB2844A" wp14:editId="2A89D5BD">
                <wp:extent cx="91440" cy="91440"/>
                <wp:effectExtent l="0" t="0" r="3810" b="3810"/>
                <wp:docPr id="7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7602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1F5CE6" w:rsidR="005F33ED">
        <w:rPr>
          <w:lang w:val="es-US"/>
        </w:rPr>
        <w:t>Indo asiática</w:t>
      </w:r>
      <w:r w:rsidRPr="0093152C">
        <w:rPr>
          <w:lang w:val="es-US"/>
        </w:rPr>
        <w:tab/>
      </w:r>
    </w:p>
    <w:p w:rsidRPr="0093152C" w:rsidR="00084265" w:rsidP="00084265" w:rsidRDefault="00084265" w14:paraId="236EE86A" w14:textId="16D86E6A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4D978BF" wp14:editId="25F9FCFF">
                <wp:extent cx="91440" cy="91440"/>
                <wp:effectExtent l="0" t="0" r="3810" b="3810"/>
                <wp:docPr id="74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0893C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2F2E15">
        <w:rPr>
          <w:lang w:val="es-US"/>
        </w:rPr>
        <w:t>China</w:t>
      </w:r>
      <w:r w:rsidRPr="0093152C">
        <w:rPr>
          <w:lang w:val="es-US"/>
        </w:rPr>
        <w:tab/>
      </w:r>
      <w:r w:rsidRPr="0093152C">
        <w:rPr>
          <w:lang w:val="es-US"/>
        </w:rPr>
        <w:tab/>
      </w:r>
    </w:p>
    <w:p w:rsidRPr="0093152C" w:rsidR="00084265" w:rsidP="00084265" w:rsidRDefault="00084265" w14:paraId="70D6EC24" w14:textId="0810919B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26B92AA" wp14:editId="73E636EE">
                <wp:extent cx="91440" cy="91440"/>
                <wp:effectExtent l="0" t="0" r="3810" b="3810"/>
                <wp:docPr id="73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1E650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992BAA">
        <w:rPr>
          <w:lang w:val="es-US"/>
        </w:rPr>
        <w:t>Filipina</w:t>
      </w:r>
      <w:r w:rsidRPr="0093152C">
        <w:rPr>
          <w:lang w:val="es-US"/>
        </w:rPr>
        <w:tab/>
      </w:r>
      <w:r w:rsidRPr="0093152C">
        <w:rPr>
          <w:lang w:val="es-US"/>
        </w:rPr>
        <w:tab/>
      </w:r>
    </w:p>
    <w:p w:rsidRPr="0093152C" w:rsidR="00084265" w:rsidP="00084265" w:rsidRDefault="00084265" w14:paraId="002E25C8" w14:textId="7EAEAA84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1D64AFD" wp14:editId="7507A67F">
                <wp:extent cx="91440" cy="91440"/>
                <wp:effectExtent l="0" t="0" r="3810" b="3810"/>
                <wp:docPr id="7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A77E5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F233DF">
        <w:rPr>
          <w:lang w:val="es-US"/>
        </w:rPr>
        <w:t>Japonesa</w:t>
      </w:r>
      <w:r w:rsidRPr="0093152C">
        <w:rPr>
          <w:lang w:val="es-US"/>
        </w:rPr>
        <w:tab/>
      </w:r>
      <w:r w:rsidRPr="0093152C">
        <w:rPr>
          <w:lang w:val="es-US"/>
        </w:rPr>
        <w:tab/>
      </w:r>
    </w:p>
    <w:p w:rsidRPr="0093152C" w:rsidR="00084265" w:rsidP="00084265" w:rsidRDefault="00084265" w14:paraId="056C1126" w14:textId="0DD08789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18B4721" wp14:editId="17349389">
                <wp:extent cx="91440" cy="91440"/>
                <wp:effectExtent l="0" t="0" r="3810" b="3810"/>
                <wp:docPr id="7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63F15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B85E8D">
        <w:rPr>
          <w:lang w:val="es-US"/>
        </w:rPr>
        <w:t>Coreana</w:t>
      </w:r>
      <w:r w:rsidRPr="0093152C">
        <w:rPr>
          <w:lang w:val="es-US"/>
        </w:rPr>
        <w:tab/>
      </w:r>
    </w:p>
    <w:p w:rsidRPr="0093152C" w:rsidR="00084265" w:rsidP="00084265" w:rsidRDefault="00084265" w14:paraId="1DDA87B8" w14:textId="13EC56BC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70C9A60" wp14:editId="198B4A24">
                <wp:extent cx="91440" cy="91440"/>
                <wp:effectExtent l="0" t="0" r="3810" b="3810"/>
                <wp:docPr id="6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F723A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165FE5">
        <w:rPr>
          <w:lang w:val="es-US"/>
        </w:rPr>
        <w:t>Vietnamita</w:t>
      </w:r>
      <w:r w:rsidRPr="0093152C">
        <w:rPr>
          <w:lang w:val="es-US"/>
        </w:rPr>
        <w:tab/>
      </w:r>
      <w:r w:rsidRPr="0093152C">
        <w:rPr>
          <w:lang w:val="es-US"/>
        </w:rPr>
        <w:tab/>
      </w:r>
    </w:p>
    <w:p w:rsidRPr="0093152C" w:rsidR="00084265" w:rsidP="00084265" w:rsidRDefault="00084265" w14:paraId="6395666F" w14:textId="6CC8141B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FA804D3" wp14:editId="3BCDB98A">
                <wp:extent cx="91440" cy="91440"/>
                <wp:effectExtent l="0" t="0" r="3810" b="3810"/>
                <wp:docPr id="6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8042B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C92217">
        <w:rPr>
          <w:lang w:val="es-US"/>
        </w:rPr>
        <w:t>Otra asiática</w:t>
      </w:r>
      <w:r w:rsidRPr="0093152C">
        <w:rPr>
          <w:lang w:val="es-US"/>
        </w:rPr>
        <w:tab/>
      </w:r>
      <w:r w:rsidRPr="0093152C">
        <w:rPr>
          <w:lang w:val="es-US"/>
        </w:rPr>
        <w:tab/>
      </w:r>
    </w:p>
    <w:p w:rsidRPr="0093152C" w:rsidR="00084265" w:rsidP="00084265" w:rsidRDefault="00084265" w14:paraId="75879A02" w14:textId="52B83749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E53C763" wp14:editId="4F14FC27">
                <wp:extent cx="91440" cy="91440"/>
                <wp:effectExtent l="0" t="0" r="3810" b="3810"/>
                <wp:docPr id="67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7DA8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16733A">
        <w:rPr>
          <w:spacing w:val="-4"/>
          <w:lang w:val="es-US"/>
        </w:rPr>
        <w:t>Nativa de Hawái</w:t>
      </w:r>
      <w:r w:rsidRPr="0093152C">
        <w:rPr>
          <w:lang w:val="es-US"/>
        </w:rPr>
        <w:tab/>
      </w:r>
    </w:p>
    <w:p w:rsidRPr="0093152C" w:rsidR="00084265" w:rsidP="00084265" w:rsidRDefault="00084265" w14:paraId="6E2C339D" w14:textId="002DBF85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31A402D" wp14:editId="511D00A6">
                <wp:extent cx="91440" cy="91440"/>
                <wp:effectExtent l="0" t="0" r="3810" b="3810"/>
                <wp:docPr id="1424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4BB9A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C75E09">
        <w:rPr>
          <w:lang w:val="es-US"/>
        </w:rPr>
        <w:t>Guameña o chamorra</w:t>
      </w:r>
      <w:r w:rsidRPr="0093152C">
        <w:rPr>
          <w:lang w:val="es-US"/>
        </w:rPr>
        <w:tab/>
      </w:r>
    </w:p>
    <w:p w:rsidRPr="0093152C" w:rsidR="00084265" w:rsidP="00084265" w:rsidRDefault="00084265" w14:paraId="30C4F5AA" w14:textId="7618F62E">
      <w:pPr>
        <w:pStyle w:val="Response"/>
        <w:tabs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0AEB559" wp14:editId="296FF764">
                <wp:extent cx="91440" cy="91440"/>
                <wp:effectExtent l="0" t="0" r="3810" b="3810"/>
                <wp:docPr id="142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5D236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DE2E94">
        <w:rPr>
          <w:lang w:val="es-US"/>
        </w:rPr>
        <w:t>Samoana</w:t>
      </w:r>
      <w:r w:rsidRPr="0093152C">
        <w:rPr>
          <w:lang w:val="es-US"/>
        </w:rPr>
        <w:tab/>
      </w:r>
      <w:r w:rsidRPr="0093152C">
        <w:rPr>
          <w:lang w:val="es-US"/>
        </w:rPr>
        <w:tab/>
      </w:r>
    </w:p>
    <w:p w:rsidRPr="0093152C" w:rsidR="00084265" w:rsidP="00084265" w:rsidRDefault="00084265" w14:paraId="0F113654" w14:textId="36A92AA4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7728BEC" wp14:editId="106EB959">
                <wp:extent cx="91440" cy="91440"/>
                <wp:effectExtent l="0" t="0" r="3810" b="3810"/>
                <wp:docPr id="141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0E71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481E93" w:rsidR="000856CD">
        <w:rPr>
          <w:spacing w:val="-4"/>
          <w:lang w:val="es-US"/>
        </w:rPr>
        <w:t>De otras islas del Pacífico</w:t>
      </w:r>
    </w:p>
    <w:p w:rsidRPr="0093152C" w:rsidR="00084265" w:rsidP="00084265" w:rsidRDefault="00084265" w14:paraId="225DF781" w14:textId="0814702C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2C9524B" wp14:editId="0066BB40">
                <wp:extent cx="91440" cy="91440"/>
                <wp:effectExtent l="0" t="0" r="3810" b="3810"/>
                <wp:docPr id="1417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4CB87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 </w:t>
      </w:r>
      <w:r w:rsidRPr="001F5CE6" w:rsidR="000856CD">
        <w:rPr>
          <w:lang w:val="es-US"/>
        </w:rPr>
        <w:t>Otr</w:t>
      </w:r>
      <w:r w:rsidRPr="0093152C" w:rsidR="000856CD">
        <w:rPr>
          <w:lang w:val="es-US"/>
        </w:rPr>
        <w:t>a</w:t>
      </w:r>
      <w:r w:rsidRPr="001F5CE6" w:rsidR="000856CD">
        <w:rPr>
          <w:lang w:val="es-US"/>
        </w:rPr>
        <w:t xml:space="preserve"> (especifique)</w:t>
      </w:r>
      <w:r w:rsidRPr="0093152C" w:rsidR="007575CE">
        <w:rPr>
          <w:lang w:val="es-US"/>
        </w:rPr>
        <w:t>___________________________________</w:t>
      </w:r>
    </w:p>
    <w:p w:rsidRPr="0026629C" w:rsidR="00084265" w:rsidP="00084265" w:rsidRDefault="00084265" w14:paraId="09ECD22E" w14:textId="4B46E353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2A3BFB" wp14:editId="6F4BB95B">
                <wp:extent cx="91440" cy="91440"/>
                <wp:effectExtent l="0" t="0" r="3810" b="3810"/>
                <wp:docPr id="1418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1867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26629C">
        <w:tab/>
      </w:r>
      <w:proofErr w:type="spellStart"/>
      <w:r w:rsidR="006F6239">
        <w:t>Prefiere</w:t>
      </w:r>
      <w:proofErr w:type="spellEnd"/>
      <w:r w:rsidR="006F6239">
        <w:t xml:space="preserve"> no </w:t>
      </w:r>
      <w:proofErr w:type="spellStart"/>
      <w:r w:rsidR="006F6239">
        <w:t>contestar</w:t>
      </w:r>
      <w:proofErr w:type="spellEnd"/>
    </w:p>
    <w:p w:rsidRPr="0026629C" w:rsidR="000D57AC" w:rsidP="000D57AC" w:rsidRDefault="002F452D" w14:paraId="5C25A7B6" w14:textId="798BD13F">
      <w:pPr>
        <w:pStyle w:val="QuestionNumbered"/>
        <w:ind w:left="720" w:hanging="720"/>
      </w:pPr>
      <w:r w:rsidRPr="0093152C">
        <w:rPr>
          <w:noProof/>
          <w:lang w:val="en-GB"/>
        </w:rPr>
        <w:t>¿Considera usted que es…</w:t>
      </w:r>
    </w:p>
    <w:p w:rsidRPr="0093152C" w:rsidR="0064739A" w:rsidP="0064739A" w:rsidRDefault="0064739A" w14:paraId="7B08B673" w14:textId="03E765E3">
      <w:pPr>
        <w:pStyle w:val="Response"/>
        <w:rPr>
          <w:lang w:val="es-US"/>
        </w:rPr>
      </w:pPr>
      <w:r>
        <w:rPr>
          <w:noProof/>
        </w:rPr>
        <mc:AlternateContent>
          <mc:Choice Requires="wps">
            <w:drawing>
              <wp:inline distT="0" distB="0" distL="0" distR="0" wp14:anchorId="59EDD29E" wp14:editId="13B5E911">
                <wp:extent cx="91440" cy="91440"/>
                <wp:effectExtent l="9525" t="9525" r="13335" b="13335"/>
                <wp:docPr id="1554" name="Oval 155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983FAF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ab/>
      </w:r>
      <w:r w:rsidRPr="00481E93" w:rsidR="00523676">
        <w:rPr>
          <w:lang w:val="es-US"/>
        </w:rPr>
        <w:t>Heterosexual</w:t>
      </w:r>
    </w:p>
    <w:p w:rsidRPr="0093152C" w:rsidR="0064739A" w:rsidP="0064739A" w:rsidRDefault="0064739A" w14:paraId="184C41B5" w14:textId="606396E7">
      <w:pPr>
        <w:pStyle w:val="Response"/>
        <w:rPr>
          <w:lang w:val="es-US"/>
        </w:rPr>
      </w:pPr>
      <w:r>
        <w:rPr>
          <w:noProof/>
        </w:rPr>
        <mc:AlternateContent>
          <mc:Choice Requires="wps">
            <w:drawing>
              <wp:inline distT="0" distB="0" distL="0" distR="0" wp14:anchorId="44BAF9B5" wp14:editId="540A6800">
                <wp:extent cx="91440" cy="91440"/>
                <wp:effectExtent l="9525" t="9525" r="13335" b="13335"/>
                <wp:docPr id="1555" name="Oval 1555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5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D880E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ab/>
      </w:r>
      <w:r w:rsidRPr="00481E93" w:rsidR="005A069A">
        <w:rPr>
          <w:lang w:val="es-US"/>
        </w:rPr>
        <w:t>Homosexual (gay o lesbiana)</w:t>
      </w:r>
    </w:p>
    <w:p w:rsidRPr="0093152C" w:rsidR="0064739A" w:rsidP="0064739A" w:rsidRDefault="0064739A" w14:paraId="40816DD5" w14:textId="11700908">
      <w:pPr>
        <w:pStyle w:val="Response"/>
        <w:rPr>
          <w:lang w:val="es-US"/>
        </w:rPr>
      </w:pPr>
      <w:r>
        <w:rPr>
          <w:noProof/>
        </w:rPr>
        <mc:AlternateContent>
          <mc:Choice Requires="wps">
            <w:drawing>
              <wp:inline distT="0" distB="0" distL="0" distR="0" wp14:anchorId="2E449A46" wp14:editId="18DF33D8">
                <wp:extent cx="91440" cy="91440"/>
                <wp:effectExtent l="9525" t="9525" r="13335" b="13335"/>
                <wp:docPr id="1556" name="Oval 1556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6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41B8A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ab/>
      </w:r>
      <w:r w:rsidRPr="00481E93" w:rsidR="00667B2E">
        <w:rPr>
          <w:lang w:val="es-US"/>
        </w:rPr>
        <w:t>Bisexual</w:t>
      </w:r>
    </w:p>
    <w:p w:rsidRPr="0093152C" w:rsidR="0064739A" w:rsidP="0064739A" w:rsidRDefault="0064739A" w14:paraId="405F5D3F" w14:textId="67A11094">
      <w:pPr>
        <w:pStyle w:val="Response"/>
        <w:rPr>
          <w:lang w:val="es-US"/>
        </w:rPr>
      </w:pPr>
      <w:r>
        <w:rPr>
          <w:noProof/>
        </w:rPr>
        <mc:AlternateContent>
          <mc:Choice Requires="wps">
            <w:drawing>
              <wp:inline distT="0" distB="0" distL="0" distR="0" wp14:anchorId="45D492BA" wp14:editId="070DB853">
                <wp:extent cx="91440" cy="91440"/>
                <wp:effectExtent l="9525" t="9525" r="13335" b="13335"/>
                <wp:docPr id="1557" name="Oval 155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E8F2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ab/>
      </w:r>
      <w:r w:rsidRPr="00481E93" w:rsidR="009642E9">
        <w:rPr>
          <w:lang w:val="es-US"/>
        </w:rPr>
        <w:t>Queer, pansexual, y/o cuestionándose</w:t>
      </w:r>
    </w:p>
    <w:p w:rsidR="0064739A" w:rsidP="0064739A" w:rsidRDefault="0064739A" w14:paraId="2588FDB3" w14:textId="08A53B77">
      <w:pPr>
        <w:pStyle w:val="Response"/>
        <w:tabs>
          <w:tab w:val="right" w:leader="underscore" w:pos="6480"/>
        </w:tabs>
      </w:pPr>
      <w:r>
        <w:rPr>
          <w:noProof/>
        </w:rPr>
        <mc:AlternateContent>
          <mc:Choice Requires="wps">
            <w:drawing>
              <wp:inline distT="0" distB="0" distL="0" distR="0" wp14:anchorId="3464F7F5" wp14:editId="20894780">
                <wp:extent cx="91440" cy="91440"/>
                <wp:effectExtent l="9525" t="9525" r="13335" b="13335"/>
                <wp:docPr id="1561" name="Oval 156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61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23698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ab/>
      </w:r>
      <w:r w:rsidR="009642E9">
        <w:t>Asexual</w:t>
      </w:r>
    </w:p>
    <w:p w:rsidR="0064739A" w:rsidP="0064739A" w:rsidRDefault="0064739A" w14:paraId="13797E44" w14:textId="7438AC62">
      <w:pPr>
        <w:pStyle w:val="Response"/>
        <w:tabs>
          <w:tab w:val="right" w:leader="underscore" w:pos="6480"/>
        </w:tabs>
      </w:pPr>
      <w:r>
        <w:rPr>
          <w:noProof/>
        </w:rPr>
        <mc:AlternateContent>
          <mc:Choice Requires="wps">
            <w:drawing>
              <wp:inline distT="0" distB="0" distL="0" distR="0" wp14:anchorId="4D88B6A4" wp14:editId="10D393D0">
                <wp:extent cx="91440" cy="91440"/>
                <wp:effectExtent l="9525" t="9525" r="13335" b="13335"/>
                <wp:docPr id="193" name="Oval 19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9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FAD9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ab/>
      </w:r>
      <w:proofErr w:type="spellStart"/>
      <w:r w:rsidRPr="003C29E3" w:rsidR="00E8277E">
        <w:rPr>
          <w:lang w:val="en-GB"/>
        </w:rPr>
        <w:t>Otr</w:t>
      </w:r>
      <w:r w:rsidR="00E8277E">
        <w:rPr>
          <w:lang w:val="en-GB"/>
        </w:rPr>
        <w:t>a</w:t>
      </w:r>
      <w:proofErr w:type="spellEnd"/>
      <w:r w:rsidRPr="003C29E3" w:rsidR="00E8277E">
        <w:rPr>
          <w:lang w:val="en-GB"/>
        </w:rPr>
        <w:t xml:space="preserve"> (</w:t>
      </w:r>
      <w:proofErr w:type="spellStart"/>
      <w:r w:rsidRPr="003C29E3" w:rsidR="00E8277E">
        <w:rPr>
          <w:lang w:val="en-GB"/>
        </w:rPr>
        <w:t>especifique</w:t>
      </w:r>
      <w:proofErr w:type="spellEnd"/>
      <w:r w:rsidRPr="003C29E3" w:rsidR="00E8277E">
        <w:rPr>
          <w:lang w:val="en-GB"/>
        </w:rPr>
        <w:t>)</w:t>
      </w:r>
      <w:r>
        <w:t>___________________________________</w:t>
      </w:r>
    </w:p>
    <w:p w:rsidR="0064739A" w:rsidP="0064739A" w:rsidRDefault="0064739A" w14:paraId="36EDC00F" w14:textId="7811B939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1FDA4B10" wp14:editId="147E56A5">
                <wp:extent cx="91440" cy="91440"/>
                <wp:effectExtent l="9525" t="9525" r="13335" b="13335"/>
                <wp:docPr id="195" name="Oval 195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95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B43F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ab/>
      </w:r>
      <w:proofErr w:type="spellStart"/>
      <w:r w:rsidR="006F6239">
        <w:t>Prefiere</w:t>
      </w:r>
      <w:proofErr w:type="spellEnd"/>
      <w:r w:rsidR="006F6239">
        <w:t xml:space="preserve"> no </w:t>
      </w:r>
      <w:proofErr w:type="spellStart"/>
      <w:r w:rsidR="006F6239">
        <w:t>contestar</w:t>
      </w:r>
      <w:proofErr w:type="spellEnd"/>
    </w:p>
    <w:p w:rsidRPr="0093152C" w:rsidR="00955099" w:rsidP="00CA0BA1" w:rsidRDefault="00D54A81" w14:paraId="6FC872A3" w14:textId="576AC300">
      <w:pPr>
        <w:pStyle w:val="QuestionNumbered"/>
        <w:rPr>
          <w:lang w:val="es-US"/>
        </w:rPr>
      </w:pPr>
      <w:r w:rsidRPr="0093152C">
        <w:rPr>
          <w:lang w:val="es-US"/>
        </w:rPr>
        <w:t>Seleccione la mejor categoría que describe su comunidad (Seleccione una o más):</w:t>
      </w:r>
    </w:p>
    <w:p w:rsidRPr="0093152C" w:rsidR="00955099" w:rsidP="00347D84" w:rsidRDefault="000D57AC" w14:paraId="3FFA0C54" w14:textId="2C5ECEE4">
      <w:pPr>
        <w:pStyle w:val="questionresponse"/>
        <w:numPr>
          <w:ilvl w:val="0"/>
          <w:numId w:val="0"/>
        </w:numPr>
        <w:spacing w:line="240" w:lineRule="auto"/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 w:rsidR="00191E90">
        <w:rPr>
          <w:noProof/>
        </w:rPr>
        <mc:AlternateContent>
          <mc:Choice Requires="wps">
            <w:drawing>
              <wp:inline distT="0" distB="0" distL="0" distR="0" wp14:anchorId="6550A0E5" wp14:editId="61396DCC">
                <wp:extent cx="91440" cy="91440"/>
                <wp:effectExtent l="0" t="0" r="3810" b="3810"/>
                <wp:docPr id="2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0EE4E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191E90">
        <w:rPr>
          <w:lang w:val="es-US"/>
        </w:rPr>
        <w:t xml:space="preserve">   </w:t>
      </w:r>
      <w:r w:rsidRPr="0093152C" w:rsidR="006044C2">
        <w:rPr>
          <w:lang w:val="es-US"/>
        </w:rPr>
        <w:t xml:space="preserve">Comunidad </w:t>
      </w:r>
      <w:r w:rsidRPr="0093152C" w:rsidR="00A71286">
        <w:rPr>
          <w:lang w:val="es-US"/>
        </w:rPr>
        <w:t>metropolitan</w:t>
      </w:r>
      <w:r w:rsidR="00DF2ACB">
        <w:rPr>
          <w:lang w:val="es-US"/>
        </w:rPr>
        <w:t>a</w:t>
      </w:r>
      <w:r w:rsidRPr="0093152C" w:rsidR="00A71286">
        <w:rPr>
          <w:lang w:val="es-US"/>
        </w:rPr>
        <w:t xml:space="preserve"> o suburbana </w:t>
      </w:r>
      <w:r w:rsidRPr="0093152C" w:rsidR="00A71286">
        <w:rPr>
          <w:i/>
          <w:iCs/>
          <w:lang w:val="es-US"/>
        </w:rPr>
        <w:t xml:space="preserve">(comunidades ubicadas en una ciudad o </w:t>
      </w:r>
      <w:r w:rsidRPr="0093152C" w:rsidR="00DF2ACB">
        <w:rPr>
          <w:i/>
          <w:iCs/>
          <w:lang w:val="es-US"/>
        </w:rPr>
        <w:t>pueblo)</w:t>
      </w:r>
    </w:p>
    <w:p w:rsidRPr="0093152C" w:rsidR="00955099" w:rsidP="00347D84" w:rsidRDefault="000D57AC" w14:paraId="0119B3E9" w14:textId="4686AB82">
      <w:pPr>
        <w:pStyle w:val="questionresponse"/>
        <w:numPr>
          <w:ilvl w:val="0"/>
          <w:numId w:val="0"/>
        </w:numPr>
        <w:spacing w:line="240" w:lineRule="auto"/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9A64E79" wp14:editId="3C1D589D">
                <wp:extent cx="91440" cy="91440"/>
                <wp:effectExtent l="0" t="0" r="3810" b="3810"/>
                <wp:docPr id="3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CF8AB9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</w:t>
      </w:r>
      <w:r w:rsidRPr="0093152C" w:rsidR="009D6742">
        <w:rPr>
          <w:lang w:val="es-US"/>
        </w:rPr>
        <w:t xml:space="preserve">Comunidad tribal </w:t>
      </w:r>
      <w:r w:rsidRPr="0093152C" w:rsidR="009D6742">
        <w:rPr>
          <w:i/>
          <w:iCs/>
          <w:lang w:val="es-US"/>
        </w:rPr>
        <w:t xml:space="preserve">(cualquier </w:t>
      </w:r>
      <w:r w:rsidRPr="0093152C" w:rsidR="00C811E2">
        <w:rPr>
          <w:i/>
          <w:iCs/>
          <w:lang w:val="es-US"/>
        </w:rPr>
        <w:t xml:space="preserve">tribu, </w:t>
      </w:r>
      <w:r w:rsidRPr="0093152C" w:rsidR="00A802C8">
        <w:rPr>
          <w:i/>
          <w:iCs/>
          <w:lang w:val="es-US"/>
        </w:rPr>
        <w:t>población</w:t>
      </w:r>
      <w:r w:rsidRPr="0093152C" w:rsidR="006044C2">
        <w:rPr>
          <w:i/>
          <w:iCs/>
          <w:lang w:val="es-US"/>
        </w:rPr>
        <w:t>, nación</w:t>
      </w:r>
      <w:r w:rsidR="003D5F5D">
        <w:rPr>
          <w:i/>
          <w:iCs/>
          <w:lang w:val="es-US"/>
        </w:rPr>
        <w:t>,</w:t>
      </w:r>
      <w:r w:rsidRPr="0093152C" w:rsidR="006044C2">
        <w:rPr>
          <w:i/>
          <w:iCs/>
          <w:lang w:val="es-US"/>
        </w:rPr>
        <w:t xml:space="preserve"> pueblo, aldea, o comunidad</w:t>
      </w:r>
      <w:r w:rsidRPr="0093152C" w:rsidR="00C811E2">
        <w:rPr>
          <w:i/>
          <w:iCs/>
          <w:lang w:val="es-US"/>
        </w:rPr>
        <w:t xml:space="preserve"> Nativa americana o Nativa de Alaska</w:t>
      </w:r>
      <w:r w:rsidR="00DF2ACB">
        <w:rPr>
          <w:i/>
          <w:iCs/>
          <w:lang w:val="es-US"/>
        </w:rPr>
        <w:t>)</w:t>
      </w:r>
    </w:p>
    <w:p w:rsidRPr="0093152C" w:rsidR="00BB21C7" w:rsidP="00347D84" w:rsidRDefault="000D57AC" w14:paraId="1BF77DE2" w14:textId="2900329C">
      <w:pPr>
        <w:pStyle w:val="questionresponse"/>
        <w:numPr>
          <w:ilvl w:val="0"/>
          <w:numId w:val="0"/>
        </w:numPr>
        <w:spacing w:line="240" w:lineRule="auto"/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C33907D" wp14:editId="713AE2C6">
                <wp:extent cx="91440" cy="91440"/>
                <wp:effectExtent l="0" t="0" r="3810" b="3810"/>
                <wp:docPr id="4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8B900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 </w:t>
      </w:r>
      <w:r w:rsidRPr="0093152C" w:rsidR="003822B5">
        <w:rPr>
          <w:lang w:val="es-US"/>
        </w:rPr>
        <w:t xml:space="preserve">Comunidad rural o </w:t>
      </w:r>
      <w:r w:rsidRPr="0093152C" w:rsidR="009A14A4">
        <w:rPr>
          <w:lang w:val="es-US"/>
        </w:rPr>
        <w:t xml:space="preserve">fronteriza </w:t>
      </w:r>
      <w:r w:rsidRPr="0093152C" w:rsidR="009A14A4">
        <w:rPr>
          <w:i/>
          <w:iCs/>
          <w:lang w:val="es-US"/>
        </w:rPr>
        <w:t xml:space="preserve">(áreas </w:t>
      </w:r>
      <w:r w:rsidRPr="0093152C" w:rsidR="00B75459">
        <w:rPr>
          <w:i/>
          <w:iCs/>
          <w:lang w:val="es-US"/>
        </w:rPr>
        <w:t>poc</w:t>
      </w:r>
      <w:r w:rsidR="00583BC4">
        <w:rPr>
          <w:i/>
          <w:iCs/>
          <w:lang w:val="es-US"/>
        </w:rPr>
        <w:t>o</w:t>
      </w:r>
      <w:r w:rsidRPr="0093152C" w:rsidR="00B75459">
        <w:rPr>
          <w:i/>
          <w:iCs/>
          <w:lang w:val="es-US"/>
        </w:rPr>
        <w:t xml:space="preserve"> pobladas que </w:t>
      </w:r>
      <w:r w:rsidR="00583BC4">
        <w:rPr>
          <w:i/>
          <w:iCs/>
          <w:lang w:val="es-US"/>
        </w:rPr>
        <w:t>están</w:t>
      </w:r>
      <w:r w:rsidRPr="0093152C" w:rsidR="00B75459">
        <w:rPr>
          <w:i/>
          <w:iCs/>
          <w:lang w:val="es-US"/>
        </w:rPr>
        <w:t xml:space="preserve"> geográficamente aisladas de centros </w:t>
      </w:r>
      <w:r w:rsidRPr="0093152C" w:rsidR="00620CC5">
        <w:rPr>
          <w:i/>
          <w:iCs/>
          <w:lang w:val="es-US"/>
        </w:rPr>
        <w:t>pobla</w:t>
      </w:r>
      <w:r w:rsidR="00A244E5">
        <w:rPr>
          <w:i/>
          <w:iCs/>
          <w:lang w:val="es-US"/>
        </w:rPr>
        <w:t>d</w:t>
      </w:r>
      <w:r w:rsidRPr="0093152C" w:rsidR="00620CC5">
        <w:rPr>
          <w:i/>
          <w:iCs/>
          <w:lang w:val="es-US"/>
        </w:rPr>
        <w:t xml:space="preserve">os </w:t>
      </w:r>
      <w:r w:rsidRPr="0093152C" w:rsidR="00B75459">
        <w:rPr>
          <w:i/>
          <w:iCs/>
          <w:lang w:val="es-US"/>
        </w:rPr>
        <w:t>y servicios</w:t>
      </w:r>
      <w:r w:rsidRPr="0093152C" w:rsidR="00620CC5">
        <w:rPr>
          <w:i/>
          <w:iCs/>
          <w:lang w:val="es-US"/>
        </w:rPr>
        <w:t>, usualmente tiene</w:t>
      </w:r>
      <w:r w:rsidR="00053D36">
        <w:rPr>
          <w:i/>
          <w:iCs/>
          <w:lang w:val="es-US"/>
        </w:rPr>
        <w:t>n</w:t>
      </w:r>
      <w:r w:rsidRPr="0093152C" w:rsidR="00620CC5">
        <w:rPr>
          <w:i/>
          <w:iCs/>
          <w:lang w:val="es-US"/>
        </w:rPr>
        <w:t xml:space="preserve"> pocas casas u otros edif</w:t>
      </w:r>
      <w:r w:rsidR="00A244E5">
        <w:rPr>
          <w:i/>
          <w:iCs/>
          <w:lang w:val="es-US"/>
        </w:rPr>
        <w:t>i</w:t>
      </w:r>
      <w:r w:rsidRPr="0093152C" w:rsidR="00620CC5">
        <w:rPr>
          <w:i/>
          <w:iCs/>
          <w:lang w:val="es-US"/>
        </w:rPr>
        <w:t>cios, y pocas personas)</w:t>
      </w:r>
      <w:r w:rsidRPr="0093152C" w:rsidR="00B75459">
        <w:rPr>
          <w:lang w:val="es-US"/>
        </w:rPr>
        <w:t xml:space="preserve"> </w:t>
      </w:r>
    </w:p>
    <w:p w:rsidRPr="00F26009" w:rsidR="00955099" w:rsidP="00347D84" w:rsidRDefault="000D57AC" w14:paraId="715CD9F7" w14:textId="62698624">
      <w:pPr>
        <w:ind w:left="1080" w:hanging="360"/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B1F33CD" wp14:editId="27133A48">
                <wp:extent cx="91440" cy="91440"/>
                <wp:effectExtent l="0" t="0" r="3810" b="3810"/>
                <wp:docPr id="5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38F88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 xml:space="preserve">   </w:t>
      </w:r>
      <w:proofErr w:type="spellStart"/>
      <w:r w:rsidR="00883F12">
        <w:t>Desconocido</w:t>
      </w:r>
      <w:proofErr w:type="spellEnd"/>
    </w:p>
    <w:p w:rsidRPr="00F26009" w:rsidR="00955099" w:rsidP="00347D84" w:rsidRDefault="00347D84" w14:paraId="137BCBE2" w14:textId="4F78E643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 w:rsidR="000D57AC">
        <w:rPr>
          <w:noProof/>
        </w:rPr>
        <mc:AlternateContent>
          <mc:Choice Requires="wps">
            <w:drawing>
              <wp:inline distT="0" distB="0" distL="0" distR="0" wp14:anchorId="66AC8DDC" wp14:editId="04CB2FA1">
                <wp:extent cx="91440" cy="91440"/>
                <wp:effectExtent l="0" t="0" r="3810" b="3810"/>
                <wp:docPr id="6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9402C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="000D57AC">
        <w:t xml:space="preserve">   </w:t>
      </w:r>
      <w:proofErr w:type="spellStart"/>
      <w:r w:rsidRPr="003C29E3" w:rsidR="00883F12">
        <w:rPr>
          <w:lang w:val="en-GB"/>
        </w:rPr>
        <w:t>Otr</w:t>
      </w:r>
      <w:r w:rsidR="00883F12">
        <w:rPr>
          <w:lang w:val="en-GB"/>
        </w:rPr>
        <w:t>o</w:t>
      </w:r>
      <w:proofErr w:type="spellEnd"/>
      <w:r w:rsidRPr="003C29E3" w:rsidR="00883F12">
        <w:rPr>
          <w:lang w:val="en-GB"/>
        </w:rPr>
        <w:t xml:space="preserve"> (</w:t>
      </w:r>
      <w:proofErr w:type="spellStart"/>
      <w:r w:rsidRPr="003C29E3" w:rsidR="00883F12">
        <w:rPr>
          <w:lang w:val="en-GB"/>
        </w:rPr>
        <w:t>especifique</w:t>
      </w:r>
      <w:proofErr w:type="spellEnd"/>
      <w:r w:rsidRPr="003C29E3" w:rsidR="00883F12">
        <w:rPr>
          <w:lang w:val="en-GB"/>
        </w:rPr>
        <w:t>)</w:t>
      </w:r>
      <w:r w:rsidR="007575CE">
        <w:t xml:space="preserve"> ___________________________________</w:t>
      </w:r>
    </w:p>
    <w:p w:rsidRPr="0093152C" w:rsidR="00CB6EAC" w:rsidP="00CA0BA1" w:rsidRDefault="00AC53BD" w14:paraId="057B1318" w14:textId="440B8186">
      <w:pPr>
        <w:pStyle w:val="QuestionNumbered"/>
        <w:rPr>
          <w:lang w:val="es-US"/>
        </w:rPr>
      </w:pPr>
      <w:r w:rsidRPr="00481E93">
        <w:rPr>
          <w:bCs/>
          <w:lang w:val="es-US"/>
        </w:rPr>
        <w:t xml:space="preserve">¿Cuál es el título </w:t>
      </w:r>
      <w:r w:rsidR="00677425">
        <w:rPr>
          <w:bCs/>
          <w:lang w:val="es-US"/>
        </w:rPr>
        <w:t xml:space="preserve">más alto </w:t>
      </w:r>
      <w:r>
        <w:rPr>
          <w:bCs/>
          <w:lang w:val="es-US"/>
        </w:rPr>
        <w:t xml:space="preserve">que ha </w:t>
      </w:r>
      <w:r w:rsidR="00677425">
        <w:rPr>
          <w:bCs/>
          <w:lang w:val="es-US"/>
        </w:rPr>
        <w:t xml:space="preserve">recibido </w:t>
      </w:r>
      <w:r w:rsidR="004600C9">
        <w:rPr>
          <w:bCs/>
          <w:lang w:val="es-US"/>
        </w:rPr>
        <w:t>usted</w:t>
      </w:r>
      <w:r w:rsidRPr="00481E93">
        <w:rPr>
          <w:bCs/>
          <w:lang w:val="es-US"/>
        </w:rPr>
        <w:t>?</w:t>
      </w:r>
      <w:r>
        <w:rPr>
          <w:bCs/>
          <w:lang w:val="es-US"/>
        </w:rPr>
        <w:t xml:space="preserve"> (Seleccione uno):</w:t>
      </w:r>
    </w:p>
    <w:p w:rsidRPr="0093152C" w:rsidR="00424965" w:rsidP="00424965" w:rsidRDefault="000F4C59" w14:paraId="00E698B9" w14:textId="0874D20B">
      <w:pPr>
        <w:pStyle w:val="Response"/>
        <w:rPr>
          <w:rFonts w:cs="Times New Roman TUR"/>
          <w:caps/>
          <w:lang w:val="es-US"/>
        </w:rPr>
      </w:pPr>
      <w:r w:rsidRPr="0093152C">
        <w:rPr>
          <w:lang w:val="es-US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455CAC99" wp14:editId="0F564419">
                <wp:extent cx="91440" cy="91440"/>
                <wp:effectExtent l="0" t="0" r="3810" b="3810"/>
                <wp:docPr id="278" name="Oval 23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31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1FB90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424965">
        <w:rPr>
          <w:lang w:val="es-US"/>
        </w:rPr>
        <w:tab/>
      </w:r>
      <w:r w:rsidRPr="007E0EEA" w:rsidR="00EC1B27">
        <w:rPr>
          <w:lang w:val="es-US"/>
        </w:rPr>
        <w:t xml:space="preserve">Inferior a </w:t>
      </w:r>
      <w:r w:rsidRPr="007E0EEA" w:rsidR="00EC1B27">
        <w:rPr>
          <w:caps/>
          <w:lang w:val="es-US"/>
        </w:rPr>
        <w:t xml:space="preserve">12° </w:t>
      </w:r>
      <w:r w:rsidRPr="007E0EEA" w:rsidR="00EC1B27">
        <w:rPr>
          <w:lang w:val="es-US"/>
        </w:rPr>
        <w:t>grado</w:t>
      </w:r>
    </w:p>
    <w:p w:rsidRPr="0093152C" w:rsidR="00424965" w:rsidP="00424965" w:rsidRDefault="000F4C59" w14:paraId="297DAD3A" w14:textId="1EF285CA">
      <w:pPr>
        <w:pStyle w:val="Response"/>
        <w:rPr>
          <w:caps/>
          <w:lang w:val="es-US"/>
        </w:rPr>
      </w:pPr>
      <w:r w:rsidRPr="0093152C">
        <w:rPr>
          <w:lang w:val="es-US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7B7F36BD" wp14:editId="5A63F1AF">
                <wp:extent cx="91440" cy="91440"/>
                <wp:effectExtent l="0" t="0" r="3810" b="3810"/>
                <wp:docPr id="277" name="Oval 23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30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2E8B6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424965">
        <w:rPr>
          <w:lang w:val="es-US"/>
        </w:rPr>
        <w:t xml:space="preserve">   </w:t>
      </w:r>
      <w:bookmarkStart w:name="_Hlk110175690" w:id="3"/>
      <w:r w:rsidRPr="00481E93" w:rsidR="00941E58">
        <w:rPr>
          <w:caps/>
          <w:lang w:val="es-US"/>
        </w:rPr>
        <w:t>12°</w:t>
      </w:r>
      <w:bookmarkEnd w:id="3"/>
      <w:r w:rsidRPr="00481E93" w:rsidR="00941E58">
        <w:rPr>
          <w:caps/>
          <w:lang w:val="es-US"/>
        </w:rPr>
        <w:t xml:space="preserve"> </w:t>
      </w:r>
      <w:r w:rsidRPr="00481E93" w:rsidR="00941E58">
        <w:rPr>
          <w:lang w:val="es-US"/>
        </w:rPr>
        <w:t>grado/título de secundaria/equivalente</w:t>
      </w:r>
    </w:p>
    <w:p w:rsidRPr="0093152C" w:rsidR="00424965" w:rsidP="00424965" w:rsidRDefault="000F4C59" w14:paraId="556B5081" w14:textId="28298E80">
      <w:pPr>
        <w:pStyle w:val="Response"/>
        <w:rPr>
          <w:rFonts w:cs="Times New Roman TUR"/>
          <w:caps/>
          <w:lang w:val="pt-BR"/>
        </w:rPr>
      </w:pPr>
      <w:r w:rsidRPr="0093152C">
        <w:rPr>
          <w:lang w:val="pt-BR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473BBEAF" wp14:editId="5A0F1FEE">
                <wp:extent cx="91440" cy="91440"/>
                <wp:effectExtent l="0" t="0" r="3810" b="3810"/>
                <wp:docPr id="276" name="Oval 22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ED31C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424965">
        <w:rPr>
          <w:lang w:val="pt-BR"/>
        </w:rPr>
        <w:tab/>
      </w:r>
      <w:r w:rsidRPr="0093152C" w:rsidR="00025EF6">
        <w:rPr>
          <w:lang w:val="pt-BR"/>
        </w:rPr>
        <w:t>Título vocacional/técnico (voc/tech)</w:t>
      </w:r>
    </w:p>
    <w:p w:rsidRPr="0093152C" w:rsidR="00424965" w:rsidP="00424965" w:rsidRDefault="000F4C59" w14:paraId="10FC4051" w14:textId="5D4C7D5E">
      <w:pPr>
        <w:pStyle w:val="Response"/>
        <w:rPr>
          <w:lang w:val="pt-BR"/>
        </w:rPr>
      </w:pPr>
      <w:r w:rsidRPr="0093152C">
        <w:rPr>
          <w:lang w:val="pt-BR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1148DDEE" wp14:editId="3376BF97">
                <wp:extent cx="91440" cy="91440"/>
                <wp:effectExtent l="0" t="0" r="3810" b="3810"/>
                <wp:docPr id="275" name="Oval 22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ABA7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424965">
        <w:rPr>
          <w:lang w:val="pt-BR"/>
        </w:rPr>
        <w:tab/>
      </w:r>
      <w:r w:rsidRPr="0093152C" w:rsidR="007E0EEA">
        <w:rPr>
          <w:spacing w:val="-1"/>
          <w:lang w:val="pt-BR"/>
        </w:rPr>
        <w:t xml:space="preserve">Algo de </w:t>
      </w:r>
      <w:r w:rsidRPr="0093152C" w:rsidR="007E0EEA">
        <w:rPr>
          <w:lang w:val="pt-BR"/>
        </w:rPr>
        <w:t>carrera universitaria o estudios superiores</w:t>
      </w:r>
    </w:p>
    <w:p w:rsidRPr="0093152C" w:rsidR="00424965" w:rsidP="00424965" w:rsidRDefault="000F4C59" w14:paraId="383C1E52" w14:textId="5A727A2E">
      <w:pPr>
        <w:pStyle w:val="Response"/>
        <w:rPr>
          <w:rFonts w:cs="Times New Roman TUR"/>
          <w:caps/>
          <w:lang w:val="pt-BR"/>
        </w:rPr>
      </w:pPr>
      <w:r w:rsidRPr="0093152C">
        <w:rPr>
          <w:lang w:val="pt-BR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6DA0CC4F" wp14:editId="4CCAE557">
                <wp:extent cx="91440" cy="91440"/>
                <wp:effectExtent l="0" t="0" r="3810" b="3810"/>
                <wp:docPr id="274" name="Oval 22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8BBF5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424965">
        <w:rPr>
          <w:lang w:val="pt-BR"/>
        </w:rPr>
        <w:tab/>
      </w:r>
      <w:r w:rsidRPr="0093152C" w:rsidR="00394B9D">
        <w:rPr>
          <w:lang w:val="pt-BR"/>
        </w:rPr>
        <w:t>Título de grado (por ejemplo: Bachelor of Arts [BA], Bachelor of Science [BS])</w:t>
      </w:r>
    </w:p>
    <w:p w:rsidRPr="0093152C" w:rsidR="00424965" w:rsidP="00424965" w:rsidRDefault="000F4C59" w14:paraId="756400C9" w14:textId="6EEB7214">
      <w:pPr>
        <w:pStyle w:val="Response"/>
        <w:rPr>
          <w:lang w:val="es-US"/>
        </w:rPr>
      </w:pPr>
      <w:r w:rsidRPr="0093152C">
        <w:rPr>
          <w:lang w:val="pt-BR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1ECD1126" wp14:editId="3C17B0C7">
                <wp:extent cx="91440" cy="91440"/>
                <wp:effectExtent l="0" t="0" r="3810" b="3810"/>
                <wp:docPr id="273" name="Oval 226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6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F5FFA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424965">
        <w:rPr>
          <w:lang w:val="es-US"/>
        </w:rPr>
        <w:tab/>
        <w:t xml:space="preserve"> </w:t>
      </w:r>
      <w:r w:rsidRPr="00481E93" w:rsidR="00677425">
        <w:rPr>
          <w:lang w:val="es-US"/>
        </w:rPr>
        <w:t>Trabajo de posgrado/título de posgrado</w:t>
      </w:r>
    </w:p>
    <w:p w:rsidRPr="007C2871" w:rsidR="00424965" w:rsidP="00424965" w:rsidRDefault="000F4C59" w14:paraId="187F066C" w14:textId="1480CAA7">
      <w:pPr>
        <w:pStyle w:val="Response"/>
        <w:rPr>
          <w:rFonts w:cs="Times New Roman TUR"/>
          <w:caps/>
        </w:rPr>
      </w:pPr>
      <w:r w:rsidRPr="0093152C">
        <w:rPr>
          <w:lang w:val="es-US"/>
        </w:rP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73E59131" wp14:editId="48FFE8E8">
                <wp:extent cx="91440" cy="91440"/>
                <wp:effectExtent l="0" t="0" r="3810" b="3810"/>
                <wp:docPr id="152" name="Oval 22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76E8F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26629C" w:rsidR="00424965">
        <w:tab/>
      </w:r>
      <w:proofErr w:type="spellStart"/>
      <w:r w:rsidRPr="003C29E3" w:rsidR="00677425">
        <w:rPr>
          <w:lang w:val="en-GB"/>
        </w:rPr>
        <w:t>Otr</w:t>
      </w:r>
      <w:r w:rsidR="00677425">
        <w:rPr>
          <w:lang w:val="en-GB"/>
        </w:rPr>
        <w:t>o</w:t>
      </w:r>
      <w:proofErr w:type="spellEnd"/>
      <w:r w:rsidRPr="003C29E3" w:rsidR="00677425">
        <w:rPr>
          <w:lang w:val="en-GB"/>
        </w:rPr>
        <w:t xml:space="preserve"> (</w:t>
      </w:r>
      <w:proofErr w:type="spellStart"/>
      <w:r w:rsidRPr="003C29E3" w:rsidR="00677425">
        <w:rPr>
          <w:lang w:val="en-GB"/>
        </w:rPr>
        <w:t>especifique</w:t>
      </w:r>
      <w:proofErr w:type="spellEnd"/>
      <w:r w:rsidRPr="003C29E3" w:rsidR="00677425">
        <w:rPr>
          <w:lang w:val="en-GB"/>
        </w:rPr>
        <w:t>)</w:t>
      </w:r>
      <w:r w:rsidR="007575CE">
        <w:t xml:space="preserve"> ___________________________________</w:t>
      </w:r>
    </w:p>
    <w:p w:rsidR="00424965" w:rsidP="00424965" w:rsidRDefault="000F4C59" w14:paraId="5C262A2F" w14:textId="79B41A4B">
      <w:pPr>
        <w:pStyle w:val="Response"/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1C96D989" wp14:editId="62241AA9">
                <wp:extent cx="91440" cy="91440"/>
                <wp:effectExtent l="0" t="0" r="3810" b="3810"/>
                <wp:docPr id="25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02F98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26629C" w:rsidR="00424965">
        <w:tab/>
      </w:r>
      <w:proofErr w:type="spellStart"/>
      <w:r w:rsidR="006F6239">
        <w:t>Prefiere</w:t>
      </w:r>
      <w:proofErr w:type="spellEnd"/>
      <w:r w:rsidR="006F6239">
        <w:t xml:space="preserve"> no </w:t>
      </w:r>
      <w:proofErr w:type="spellStart"/>
      <w:r w:rsidR="006F6239">
        <w:t>contestar</w:t>
      </w:r>
      <w:proofErr w:type="spellEnd"/>
    </w:p>
    <w:p w:rsidRPr="0093152C" w:rsidR="00EA2C15" w:rsidP="00CA0BA1" w:rsidRDefault="00620CC5" w14:paraId="29B5B817" w14:textId="7651A224">
      <w:pPr>
        <w:pStyle w:val="QuestionNumbered"/>
        <w:rPr>
          <w:lang w:val="es-US"/>
        </w:rPr>
      </w:pPr>
      <w:bookmarkStart w:name="_Hlk67412051" w:id="4"/>
      <w:r w:rsidRPr="0093152C">
        <w:rPr>
          <w:lang w:val="es-US"/>
        </w:rPr>
        <w:t>¿Cuál es su</w:t>
      </w:r>
      <w:r>
        <w:rPr>
          <w:lang w:val="es-US"/>
        </w:rPr>
        <w:t xml:space="preserve"> ocupación/profesión </w:t>
      </w:r>
      <w:r w:rsidRPr="0093152C">
        <w:rPr>
          <w:u w:val="single"/>
          <w:lang w:val="es-US"/>
        </w:rPr>
        <w:t>primaria</w:t>
      </w:r>
      <w:r>
        <w:rPr>
          <w:lang w:val="es-US"/>
        </w:rPr>
        <w:t>? (Seleccione una):</w:t>
      </w:r>
    </w:p>
    <w:bookmarkEnd w:id="4"/>
    <w:p w:rsidRPr="00F26009" w:rsidR="00EA2C15" w:rsidP="00FC6C76" w:rsidRDefault="00FC6C76" w14:paraId="3B640C5E" w14:textId="0FE90C89">
      <w:pPr>
        <w:ind w:left="1080" w:hanging="360"/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FB78EE2" wp14:editId="0FF121E3">
                <wp:extent cx="91440" cy="91440"/>
                <wp:effectExtent l="0" t="0" r="3810" b="3810"/>
                <wp:docPr id="3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A6ABE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 xml:space="preserve">  </w:t>
      </w:r>
      <w:proofErr w:type="spellStart"/>
      <w:r w:rsidR="00620CC5">
        <w:t>Profesional</w:t>
      </w:r>
      <w:proofErr w:type="spellEnd"/>
      <w:r w:rsidR="00620CC5">
        <w:t xml:space="preserve"> </w:t>
      </w:r>
      <w:proofErr w:type="spellStart"/>
      <w:r w:rsidR="003831C3">
        <w:t>en</w:t>
      </w:r>
      <w:proofErr w:type="spellEnd"/>
      <w:r w:rsidR="003831C3">
        <w:t xml:space="preserve"> </w:t>
      </w:r>
      <w:proofErr w:type="spellStart"/>
      <w:r w:rsidR="003831C3">
        <w:t>adicción</w:t>
      </w:r>
      <w:proofErr w:type="spellEnd"/>
    </w:p>
    <w:p w:rsidRPr="00F26009" w:rsidR="00EA2C15" w:rsidP="00FC6C76" w:rsidRDefault="00FC6C76" w14:paraId="083B4CF7" w14:textId="7357679E">
      <w:pPr>
        <w:ind w:left="1080" w:hanging="360"/>
      </w:pPr>
      <w:r>
        <w:lastRenderedPageBreak/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FE23A7B" wp14:editId="34EA6C22">
                <wp:extent cx="91440" cy="91440"/>
                <wp:effectExtent l="0" t="0" r="3810" b="3810"/>
                <wp:docPr id="3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6A16C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 xml:space="preserve">  </w:t>
      </w:r>
      <w:proofErr w:type="spellStart"/>
      <w:r w:rsidR="003831C3">
        <w:t>Psiquiatra</w:t>
      </w:r>
      <w:proofErr w:type="spellEnd"/>
      <w:r w:rsidR="003831C3">
        <w:t xml:space="preserve"> </w:t>
      </w:r>
    </w:p>
    <w:p w:rsidRPr="00F26009" w:rsidR="00EA2C15" w:rsidP="00FC6C76" w:rsidRDefault="00FC6C76" w14:paraId="660458E6" w14:textId="5562E53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779D3CF" wp14:editId="77BF9612">
                <wp:extent cx="91440" cy="91440"/>
                <wp:effectExtent l="0" t="0" r="3810" b="3810"/>
                <wp:docPr id="3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F3F51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 xml:space="preserve">  </w:t>
      </w:r>
      <w:proofErr w:type="spellStart"/>
      <w:r w:rsidR="003831C3">
        <w:t>Psicólogo</w:t>
      </w:r>
      <w:proofErr w:type="spellEnd"/>
      <w:r w:rsidR="00635DEB">
        <w:t>(a)</w:t>
      </w:r>
      <w:r w:rsidR="003831C3">
        <w:t xml:space="preserve"> </w:t>
      </w:r>
    </w:p>
    <w:p w:rsidRPr="0093152C" w:rsidR="00EA2C15" w:rsidP="00FC6C76" w:rsidRDefault="00FC6C76" w14:paraId="4FD36019" w14:textId="338DDF99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352CBD4" wp14:editId="0A62523F">
                <wp:extent cx="91440" cy="91440"/>
                <wp:effectExtent l="0" t="0" r="3810" b="3810"/>
                <wp:docPr id="3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EDB92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635DEB">
        <w:rPr>
          <w:lang w:val="es-US"/>
        </w:rPr>
        <w:t>Consejero(a)/terapeuta (todos tipos)</w:t>
      </w:r>
    </w:p>
    <w:p w:rsidRPr="0093152C" w:rsidR="00EA2C15" w:rsidP="00FC6C76" w:rsidRDefault="00FC6C76" w14:paraId="7B1A722D" w14:textId="1E509CB0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06AB36A" wp14:editId="2871DA6D">
                <wp:extent cx="91440" cy="91440"/>
                <wp:effectExtent l="0" t="0" r="3810" b="3810"/>
                <wp:docPr id="3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2E289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635DEB">
        <w:rPr>
          <w:lang w:val="es-US"/>
        </w:rPr>
        <w:t>Trabajador(a) so</w:t>
      </w:r>
      <w:r w:rsidR="00635DEB">
        <w:rPr>
          <w:lang w:val="es-US"/>
        </w:rPr>
        <w:t>cial</w:t>
      </w:r>
    </w:p>
    <w:p w:rsidRPr="0093152C" w:rsidR="00EA2C15" w:rsidP="00FC6C76" w:rsidRDefault="00FC6C76" w14:paraId="409B130C" w14:textId="571996AD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BDB9B83" wp14:editId="02E9B707">
                <wp:extent cx="91440" cy="91440"/>
                <wp:effectExtent l="0" t="0" r="3810" b="3810"/>
                <wp:docPr id="3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2FB4D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4393A">
        <w:rPr>
          <w:lang w:val="es-US"/>
        </w:rPr>
        <w:t>Asesor(a) de recuperación</w:t>
      </w:r>
    </w:p>
    <w:p w:rsidRPr="0093152C" w:rsidR="00EA2C15" w:rsidP="00FC6C76" w:rsidRDefault="00FC6C76" w14:paraId="18368004" w14:textId="6E57E5EE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51D683B" wp14:editId="44347082">
                <wp:extent cx="91440" cy="91440"/>
                <wp:effectExtent l="0" t="0" r="3810" b="3810"/>
                <wp:docPr id="3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5045B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4393A">
        <w:rPr>
          <w:lang w:val="es-US"/>
        </w:rPr>
        <w:t xml:space="preserve">Especialista </w:t>
      </w:r>
      <w:r w:rsidR="00473425">
        <w:rPr>
          <w:lang w:val="es-US"/>
        </w:rPr>
        <w:t xml:space="preserve">en </w:t>
      </w:r>
      <w:r w:rsidR="00692C29">
        <w:rPr>
          <w:lang w:val="es-US"/>
        </w:rPr>
        <w:t>recuperación entre pares</w:t>
      </w:r>
      <w:r w:rsidR="00B142AF">
        <w:rPr>
          <w:lang w:val="es-US"/>
        </w:rPr>
        <w:t xml:space="preserve"> </w:t>
      </w:r>
    </w:p>
    <w:p w:rsidRPr="0093152C" w:rsidR="00F327AA" w:rsidP="00FC6C76" w:rsidRDefault="00FC6C76" w14:paraId="4DDB7619" w14:textId="153570C0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0340CAD" wp14:editId="27D70EC2">
                <wp:extent cx="91440" cy="91440"/>
                <wp:effectExtent l="0" t="0" r="3810" b="3810"/>
                <wp:docPr id="3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D7069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3C29E3" w:rsidR="00B142AF">
        <w:rPr>
          <w:lang w:val="es-US"/>
        </w:rPr>
        <w:t>Especialista en p</w:t>
      </w:r>
      <w:r w:rsidR="00B142AF">
        <w:rPr>
          <w:lang w:val="es-US"/>
        </w:rPr>
        <w:t>reven</w:t>
      </w:r>
      <w:r w:rsidRPr="003C29E3" w:rsidR="00B142AF">
        <w:rPr>
          <w:lang w:val="es-US"/>
        </w:rPr>
        <w:t>ción</w:t>
      </w:r>
    </w:p>
    <w:p w:rsidRPr="0093152C" w:rsidR="00F327AA" w:rsidP="00FC6C76" w:rsidRDefault="00FC6C76" w14:paraId="6BE57CCB" w14:textId="4F78DCEF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0CCB69F" wp14:editId="4886B400">
                <wp:extent cx="91440" cy="91440"/>
                <wp:effectExtent l="0" t="0" r="3810" b="3810"/>
                <wp:docPr id="3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C41CA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B142AF">
        <w:rPr>
          <w:lang w:val="es-US"/>
        </w:rPr>
        <w:t>Administrador(a) de casos/coordinador(a) de atención</w:t>
      </w:r>
    </w:p>
    <w:p w:rsidRPr="0093152C" w:rsidR="0036083C" w:rsidP="00FC6C76" w:rsidRDefault="00FC6C76" w14:paraId="46700F6C" w14:textId="7BDC0CD8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2BAA556" wp14:editId="4D658FF6">
                <wp:extent cx="91440" cy="91440"/>
                <wp:effectExtent l="0" t="0" r="3810" b="3810"/>
                <wp:docPr id="4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B8E5C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1F5CE6" w:rsidR="00781AAF">
        <w:rPr>
          <w:lang w:val="es-US"/>
        </w:rPr>
        <w:t>Supervisor(a) clíni</w:t>
      </w:r>
      <w:r w:rsidRPr="0093152C" w:rsidR="00781AAF">
        <w:rPr>
          <w:lang w:val="es-US"/>
        </w:rPr>
        <w:t>co(a)</w:t>
      </w:r>
    </w:p>
    <w:p w:rsidRPr="0093152C" w:rsidR="00F327AA" w:rsidP="00FC6C76" w:rsidRDefault="00FC6C76" w14:paraId="4B327831" w14:textId="60A439E1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460AAF0" wp14:editId="1B8AA84F">
                <wp:extent cx="91440" cy="91440"/>
                <wp:effectExtent l="0" t="0" r="3810" b="3810"/>
                <wp:docPr id="4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C1AB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B97C8A">
        <w:rPr>
          <w:lang w:val="es-US"/>
        </w:rPr>
        <w:t>Líder espiritual</w:t>
      </w:r>
    </w:p>
    <w:p w:rsidRPr="0093152C" w:rsidR="00A063FE" w:rsidP="00FC6C76" w:rsidRDefault="00FC6C76" w14:paraId="766757C9" w14:textId="65D5AA6A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46D1535" wp14:editId="27D36FEB">
                <wp:extent cx="91440" cy="91440"/>
                <wp:effectExtent l="0" t="0" r="3810" b="3810"/>
                <wp:docPr id="4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B648B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B97C8A">
        <w:rPr>
          <w:lang w:val="es-US"/>
        </w:rPr>
        <w:t xml:space="preserve"> Trabajador(a) comunitario(a)</w:t>
      </w:r>
      <w:r w:rsidRPr="0093152C" w:rsidR="00A7721B">
        <w:rPr>
          <w:lang w:val="es-US"/>
        </w:rPr>
        <w:t xml:space="preserve"> de salud</w:t>
      </w:r>
      <w:r w:rsidRPr="0093152C" w:rsidR="00B97C8A">
        <w:rPr>
          <w:lang w:val="es-US"/>
        </w:rPr>
        <w:t>/Educador(a)/</w:t>
      </w:r>
      <w:r w:rsidRPr="0093152C" w:rsidR="00A7721B">
        <w:rPr>
          <w:lang w:val="es-US"/>
        </w:rPr>
        <w:t xml:space="preserve">Educador(a) </w:t>
      </w:r>
      <w:r w:rsidRPr="0093152C" w:rsidR="00B97C8A">
        <w:rPr>
          <w:lang w:val="es-US"/>
        </w:rPr>
        <w:t>de salud</w:t>
      </w:r>
    </w:p>
    <w:p w:rsidRPr="0093152C" w:rsidR="00EA2C15" w:rsidP="00FC6C76" w:rsidRDefault="00FC6C76" w14:paraId="50FBE943" w14:textId="13BDAD86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5781E1C" wp14:editId="7C27FB73">
                <wp:extent cx="91440" cy="91440"/>
                <wp:effectExtent l="0" t="0" r="3810" b="3810"/>
                <wp:docPr id="4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510D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D313A8">
        <w:rPr>
          <w:lang w:val="es-US"/>
        </w:rPr>
        <w:t xml:space="preserve">Profesional de </w:t>
      </w:r>
      <w:bookmarkStart w:name="_Hlk110437965" w:id="5"/>
      <w:r w:rsidRPr="0093152C" w:rsidR="00A74077">
        <w:rPr>
          <w:lang w:val="es-US"/>
        </w:rPr>
        <w:t>justicia penal/</w:t>
      </w:r>
      <w:r w:rsidRPr="0093152C" w:rsidR="002C7A9A">
        <w:rPr>
          <w:lang w:val="es-US"/>
        </w:rPr>
        <w:t>de los cuerpos policiales</w:t>
      </w:r>
      <w:bookmarkEnd w:id="5"/>
    </w:p>
    <w:p w:rsidRPr="00A244E5" w:rsidR="00EA2C15" w:rsidP="00FC6C76" w:rsidRDefault="00FC6C76" w14:paraId="6B308B93" w14:textId="252C8F6E">
      <w:pPr>
        <w:ind w:left="1080" w:hanging="360"/>
        <w:rPr>
          <w:lang w:val="pt-BR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C5A18A4" wp14:editId="077023FF">
                <wp:extent cx="91440" cy="91440"/>
                <wp:effectExtent l="0" t="0" r="3810" b="3810"/>
                <wp:docPr id="4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D4260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2C7A9A">
        <w:rPr>
          <w:lang w:val="pt-BR"/>
        </w:rPr>
        <w:t xml:space="preserve">Administrador(a) público o </w:t>
      </w:r>
      <w:r w:rsidRPr="00A244E5" w:rsidR="00EB0072">
        <w:rPr>
          <w:lang w:val="pt-BR"/>
        </w:rPr>
        <w:t>de empresas</w:t>
      </w:r>
    </w:p>
    <w:p w:rsidRPr="00A244E5" w:rsidR="00EA2C15" w:rsidP="00FC6C76" w:rsidRDefault="00FC6C76" w14:paraId="4067773F" w14:textId="14BEC0A2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EE6ABC9" wp14:editId="325909A0">
                <wp:extent cx="91440" cy="91440"/>
                <wp:effectExtent l="0" t="0" r="3810" b="3810"/>
                <wp:docPr id="4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06768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A7721B">
        <w:rPr>
          <w:lang w:val="pt-BR"/>
        </w:rPr>
        <w:t>Evaluador(a)</w:t>
      </w:r>
    </w:p>
    <w:p w:rsidRPr="00A244E5" w:rsidR="00EA2C15" w:rsidP="00FC6C76" w:rsidRDefault="00FC6C76" w14:paraId="5C5674A4" w14:textId="5245B8E5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1CA7533" wp14:editId="3EFEF387">
                <wp:extent cx="91440" cy="91440"/>
                <wp:effectExtent l="0" t="0" r="3810" b="3810"/>
                <wp:docPr id="4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F3E06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EB0072">
        <w:rPr>
          <w:lang w:val="pt-BR"/>
        </w:rPr>
        <w:t>Médico(a)</w:t>
      </w:r>
    </w:p>
    <w:p w:rsidRPr="00A244E5" w:rsidR="00EA2C15" w:rsidP="00FC6C76" w:rsidRDefault="00FC6C76" w14:paraId="7BC59FBA" w14:textId="3624C1D6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7ABCB023" wp14:editId="33BE1BD0">
                <wp:extent cx="91440" cy="91440"/>
                <wp:effectExtent l="0" t="0" r="3810" b="3810"/>
                <wp:docPr id="5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88BF7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9C59BE">
        <w:rPr>
          <w:lang w:val="pt-BR"/>
        </w:rPr>
        <w:t>Médico(a) asociado(a)</w:t>
      </w:r>
    </w:p>
    <w:p w:rsidRPr="00A244E5" w:rsidR="00EA2C15" w:rsidP="00FC6C76" w:rsidRDefault="00FC6C76" w14:paraId="3CADBA14" w14:textId="47CC2387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2422A276" wp14:editId="5FBF536B">
                <wp:extent cx="91440" cy="91440"/>
                <wp:effectExtent l="0" t="0" r="3810" b="3810"/>
                <wp:docPr id="5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35ACE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CC5350">
        <w:rPr>
          <w:lang w:val="pt-BR"/>
        </w:rPr>
        <w:t>Farmaceútico(a)</w:t>
      </w:r>
    </w:p>
    <w:p w:rsidRPr="00A244E5" w:rsidR="00A063FE" w:rsidP="00FC6C76" w:rsidRDefault="00FC6C76" w14:paraId="2A7B77A3" w14:textId="7F7E618B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2D3F1832" wp14:editId="688FF1BB">
                <wp:extent cx="91440" cy="91440"/>
                <wp:effectExtent l="0" t="0" r="3810" b="3810"/>
                <wp:docPr id="5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3894C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CC5350">
        <w:rPr>
          <w:lang w:val="pt-BR"/>
        </w:rPr>
        <w:t>Enfermero(a)/</w:t>
      </w:r>
      <w:r w:rsidRPr="00A244E5" w:rsidR="002A46AC">
        <w:rPr>
          <w:lang w:val="pt-BR"/>
        </w:rPr>
        <w:t xml:space="preserve">Enfermero(a) </w:t>
      </w:r>
      <w:r w:rsidRPr="00A244E5" w:rsidR="008D2ECB">
        <w:rPr>
          <w:lang w:val="pt-BR"/>
        </w:rPr>
        <w:t>practicante</w:t>
      </w:r>
    </w:p>
    <w:p w:rsidRPr="00A244E5" w:rsidR="00EA2C15" w:rsidP="00FC6C76" w:rsidRDefault="00FC6C76" w14:paraId="6FC86149" w14:textId="6F373BEE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730C550" wp14:editId="450E559E">
                <wp:extent cx="91440" cy="91440"/>
                <wp:effectExtent l="0" t="0" r="3810" b="3810"/>
                <wp:docPr id="5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C8B03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2A46AC">
        <w:rPr>
          <w:lang w:val="pt-BR"/>
        </w:rPr>
        <w:t>Enfermero(a) registrado</w:t>
      </w:r>
      <w:r w:rsidRPr="00A244E5" w:rsidR="0093152C">
        <w:rPr>
          <w:lang w:val="pt-BR"/>
        </w:rPr>
        <w:t>(a)</w:t>
      </w:r>
      <w:r w:rsidRPr="00A244E5" w:rsidR="002A46AC">
        <w:rPr>
          <w:lang w:val="pt-BR"/>
        </w:rPr>
        <w:t xml:space="preserve"> </w:t>
      </w:r>
      <w:r w:rsidRPr="00A244E5" w:rsidR="00130D47">
        <w:rPr>
          <w:lang w:val="pt-BR"/>
        </w:rPr>
        <w:t>de práctica avanzada</w:t>
      </w:r>
    </w:p>
    <w:p w:rsidRPr="00A244E5" w:rsidR="00DA35AD" w:rsidRDefault="00FC6C76" w14:paraId="3845A1AA" w14:textId="522A8A05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3F7CD41" wp14:editId="248A04B1">
                <wp:extent cx="91440" cy="91440"/>
                <wp:effectExtent l="0" t="0" r="3810" b="3810"/>
                <wp:docPr id="5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A8455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A7721B">
        <w:rPr>
          <w:lang w:val="pt-BR"/>
        </w:rPr>
        <w:t>Partera</w:t>
      </w:r>
    </w:p>
    <w:p w:rsidRPr="00A244E5" w:rsidR="00A43C87" w:rsidP="00FC6C76" w:rsidRDefault="00FC6C76" w14:paraId="40DAFE8B" w14:textId="563180E6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17FB68C" wp14:editId="7B8AFA56">
                <wp:extent cx="91440" cy="91440"/>
                <wp:effectExtent l="0" t="0" r="3810" b="3810"/>
                <wp:docPr id="5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F48CB3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A7721B">
        <w:rPr>
          <w:lang w:val="pt-BR"/>
        </w:rPr>
        <w:t>Profesor(a)/educador(a)</w:t>
      </w:r>
    </w:p>
    <w:p w:rsidRPr="00A244E5" w:rsidR="00EA2C15" w:rsidP="00FC6C76" w:rsidRDefault="00FC6C76" w14:paraId="73FB4082" w14:textId="3BB829F5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06047A0" wp14:editId="08A880EC">
                <wp:extent cx="91440" cy="91440"/>
                <wp:effectExtent l="0" t="0" r="3810" b="3810"/>
                <wp:docPr id="5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D7BF4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A7721B">
        <w:rPr>
          <w:lang w:val="pt-BR"/>
        </w:rPr>
        <w:t>Dentista</w:t>
      </w:r>
    </w:p>
    <w:p w:rsidRPr="00A244E5" w:rsidR="00EA2C15" w:rsidP="00FC6C76" w:rsidRDefault="00FC6C76" w14:paraId="08E6B12B" w14:textId="45CDEF46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167A634" wp14:editId="105FEB64">
                <wp:extent cx="91440" cy="91440"/>
                <wp:effectExtent l="0" t="0" r="3810" b="3810"/>
                <wp:docPr id="5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68C9F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A7721B">
        <w:rPr>
          <w:lang w:val="pt-BR"/>
        </w:rPr>
        <w:t>Estudiante</w:t>
      </w:r>
    </w:p>
    <w:p w:rsidRPr="0093152C" w:rsidR="00EA2C15" w:rsidP="00FC6C76" w:rsidRDefault="7EE2C7B1" w14:paraId="15276E81" w14:textId="12B94994">
      <w:pPr>
        <w:ind w:left="1440" w:hanging="360"/>
        <w:rPr>
          <w:lang w:val="es-US"/>
        </w:rPr>
      </w:pPr>
      <w:r w:rsidRPr="0093152C">
        <w:rPr>
          <w:lang w:val="es-US"/>
        </w:rPr>
        <w:t>i.</w:t>
      </w:r>
      <w:r w:rsidRPr="0093152C" w:rsidR="00FC6C76">
        <w:rPr>
          <w:lang w:val="es-US"/>
        </w:rPr>
        <w:t xml:space="preserve"> </w:t>
      </w:r>
      <w:r w:rsidRPr="0093152C" w:rsidR="00A7721B">
        <w:rPr>
          <w:lang w:val="es-US"/>
        </w:rPr>
        <w:t>A tiempo completo</w:t>
      </w:r>
      <w:r w:rsidRPr="0093152C">
        <w:rPr>
          <w:lang w:val="es-US"/>
        </w:rPr>
        <w:t xml:space="preserve"> _____</w:t>
      </w:r>
    </w:p>
    <w:p w:rsidRPr="0093152C" w:rsidR="00EA2C15" w:rsidP="00FC6C76" w:rsidRDefault="00EA2C15" w14:paraId="24C700F7" w14:textId="5901045F">
      <w:pPr>
        <w:ind w:left="1440" w:hanging="360"/>
        <w:rPr>
          <w:lang w:val="es-US"/>
        </w:rPr>
      </w:pPr>
      <w:proofErr w:type="spellStart"/>
      <w:r w:rsidRPr="0093152C">
        <w:rPr>
          <w:lang w:val="es-US"/>
        </w:rPr>
        <w:t>ii</w:t>
      </w:r>
      <w:proofErr w:type="spellEnd"/>
      <w:r w:rsidRPr="0093152C">
        <w:rPr>
          <w:lang w:val="es-US"/>
        </w:rPr>
        <w:t>.</w:t>
      </w:r>
      <w:r w:rsidRPr="0093152C" w:rsidR="0039660B">
        <w:rPr>
          <w:lang w:val="es-US"/>
        </w:rPr>
        <w:t xml:space="preserve"> </w:t>
      </w:r>
      <w:r w:rsidRPr="0093152C" w:rsidR="00A7721B">
        <w:rPr>
          <w:lang w:val="es-US"/>
        </w:rPr>
        <w:t>A tiempo parcial (sin trabaj</w:t>
      </w:r>
      <w:r w:rsidRPr="0093152C" w:rsidR="00935205">
        <w:rPr>
          <w:lang w:val="es-US"/>
        </w:rPr>
        <w:t>o</w:t>
      </w:r>
      <w:r w:rsidRPr="0093152C" w:rsidR="00A7721B">
        <w:rPr>
          <w:lang w:val="es-US"/>
        </w:rPr>
        <w:t>)</w:t>
      </w:r>
      <w:r w:rsidRPr="0093152C" w:rsidR="0039660B">
        <w:rPr>
          <w:lang w:val="es-US"/>
        </w:rPr>
        <w:t>_</w:t>
      </w:r>
      <w:r w:rsidRPr="0093152C">
        <w:rPr>
          <w:lang w:val="es-US"/>
        </w:rPr>
        <w:t>____</w:t>
      </w:r>
    </w:p>
    <w:p w:rsidRPr="0093152C" w:rsidR="00EA2C15" w:rsidP="00FC6C76" w:rsidRDefault="00EA2C15" w14:paraId="017CBCC1" w14:textId="1711A601">
      <w:pPr>
        <w:ind w:left="1440" w:hanging="360"/>
        <w:rPr>
          <w:lang w:val="es-US"/>
        </w:rPr>
      </w:pPr>
      <w:proofErr w:type="spellStart"/>
      <w:r w:rsidRPr="0093152C">
        <w:rPr>
          <w:lang w:val="es-US"/>
        </w:rPr>
        <w:t>iii</w:t>
      </w:r>
      <w:proofErr w:type="spellEnd"/>
      <w:r w:rsidRPr="0093152C">
        <w:rPr>
          <w:lang w:val="es-US"/>
        </w:rPr>
        <w:t>.</w:t>
      </w:r>
      <w:r w:rsidRPr="0093152C" w:rsidR="00A7721B">
        <w:rPr>
          <w:lang w:val="es-US"/>
        </w:rPr>
        <w:t xml:space="preserve"> A tiempo parcial (</w:t>
      </w:r>
      <w:r w:rsidRPr="005C22EF" w:rsidR="00A7721B">
        <w:rPr>
          <w:lang w:val="es-US"/>
        </w:rPr>
        <w:t>trabajando</w:t>
      </w:r>
      <w:r w:rsidRPr="0093152C" w:rsidR="00A7721B">
        <w:rPr>
          <w:lang w:val="es-US"/>
        </w:rPr>
        <w:t>)</w:t>
      </w:r>
      <w:r w:rsidRPr="0093152C">
        <w:rPr>
          <w:lang w:val="es-US"/>
        </w:rPr>
        <w:t>_____</w:t>
      </w:r>
    </w:p>
    <w:p w:rsidRPr="0093152C" w:rsidR="00B5664A" w:rsidP="00FC6C76" w:rsidRDefault="00FC6C76" w14:paraId="442C84D8" w14:textId="54634131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CA04434" wp14:editId="3B65634C">
                <wp:extent cx="91440" cy="91440"/>
                <wp:effectExtent l="0" t="0" r="3810" b="3810"/>
                <wp:docPr id="5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64E23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130D47">
        <w:rPr>
          <w:lang w:val="es-US"/>
        </w:rPr>
        <w:t xml:space="preserve">Dueño(a) </w:t>
      </w:r>
      <w:r w:rsidRPr="0093152C" w:rsidR="00961BE5">
        <w:rPr>
          <w:lang w:val="es-US"/>
        </w:rPr>
        <w:t>de un negocio</w:t>
      </w:r>
    </w:p>
    <w:p w:rsidRPr="0093152C" w:rsidR="00AC56F5" w:rsidP="00FC6C76" w:rsidRDefault="00FC6C76" w14:paraId="199585B9" w14:textId="48465C51">
      <w:pPr>
        <w:ind w:left="1080" w:hanging="360"/>
        <w:rPr>
          <w:lang w:val="es-US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83B9B66" wp14:editId="71C547EE">
                <wp:extent cx="91440" cy="91440"/>
                <wp:effectExtent l="0" t="0" r="3810" b="3810"/>
                <wp:docPr id="6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4663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961BE5">
        <w:rPr>
          <w:lang w:val="es-US"/>
        </w:rPr>
        <w:t xml:space="preserve">Trabajador(a) rural o </w:t>
      </w:r>
      <w:r w:rsidRPr="0093152C" w:rsidR="00135B11">
        <w:rPr>
          <w:lang w:val="es-US"/>
        </w:rPr>
        <w:t>Granjero(a)</w:t>
      </w:r>
    </w:p>
    <w:p w:rsidRPr="00A244E5" w:rsidR="005542BC" w:rsidP="00FC6C76" w:rsidRDefault="00FC6C76" w14:paraId="7023F0AF" w14:textId="7C3F7A41">
      <w:pPr>
        <w:ind w:left="1080" w:hanging="360"/>
        <w:rPr>
          <w:lang w:val="pt-BR"/>
        </w:rPr>
      </w:pPr>
      <w:r w:rsidRPr="0093152C">
        <w:rPr>
          <w:lang w:val="es-US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772F22CC" wp14:editId="6656D6CE">
                <wp:extent cx="91440" cy="91440"/>
                <wp:effectExtent l="0" t="0" r="3810" b="3810"/>
                <wp:docPr id="6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6D06E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674C3B">
        <w:rPr>
          <w:lang w:val="pt-BR"/>
        </w:rPr>
        <w:t>Pariente / cuidador(a)</w:t>
      </w:r>
    </w:p>
    <w:p w:rsidRPr="00A244E5" w:rsidR="005542BC" w:rsidP="00FC6C76" w:rsidRDefault="00FC6C76" w14:paraId="66B5544A" w14:textId="4182AC66">
      <w:pPr>
        <w:ind w:left="1080" w:hanging="360"/>
        <w:rPr>
          <w:lang w:val="pt-BR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A0DF91B" wp14:editId="351A78EB">
                <wp:extent cx="91440" cy="91440"/>
                <wp:effectExtent l="0" t="0" r="3810" b="3810"/>
                <wp:docPr id="6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2A606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>
        <w:rPr>
          <w:lang w:val="pt-BR"/>
        </w:rPr>
        <w:t xml:space="preserve">  </w:t>
      </w:r>
      <w:r w:rsidRPr="00A244E5" w:rsidR="00A7721B">
        <w:rPr>
          <w:lang w:val="pt-BR"/>
        </w:rPr>
        <w:t>Jubilado(a)</w:t>
      </w:r>
    </w:p>
    <w:p w:rsidRPr="0093152C" w:rsidR="00EA2C15" w:rsidP="00FC6C76" w:rsidRDefault="00FC6C76" w14:paraId="2961F45B" w14:textId="54B50494">
      <w:pPr>
        <w:ind w:left="1080" w:hanging="360"/>
        <w:rPr>
          <w:lang w:val="es-US"/>
        </w:rPr>
      </w:pPr>
      <w:r w:rsidRPr="00A244E5">
        <w:rPr>
          <w:lang w:val="pt-BR"/>
        </w:rP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2E4FB4C" wp14:editId="65895EE2">
                <wp:extent cx="91440" cy="91440"/>
                <wp:effectExtent l="0" t="0" r="3810" b="3810"/>
                <wp:docPr id="6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C8991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A7721B">
        <w:rPr>
          <w:lang w:val="es-US"/>
        </w:rPr>
        <w:t xml:space="preserve">Otra (especifique) </w:t>
      </w:r>
      <w:r w:rsidRPr="0093152C" w:rsidR="007575CE">
        <w:rPr>
          <w:lang w:val="es-US"/>
        </w:rPr>
        <w:t>___________________________________</w:t>
      </w:r>
      <w:r w:rsidRPr="0093152C" w:rsidR="00EA2C15">
        <w:rPr>
          <w:lang w:val="es-US"/>
        </w:rPr>
        <w:tab/>
      </w:r>
    </w:p>
    <w:p w:rsidRPr="0093152C" w:rsidR="001945C5" w:rsidP="00CA0BA1" w:rsidRDefault="00C0418A" w14:paraId="4766FE47" w14:textId="5BB0EDC1">
      <w:pPr>
        <w:pStyle w:val="QuestionNumbered"/>
        <w:rPr>
          <w:b w:val="0"/>
          <w:bCs/>
          <w:lang w:val="es-US"/>
        </w:rPr>
      </w:pPr>
      <w:r w:rsidRPr="0093152C">
        <w:rPr>
          <w:u w:val="single"/>
          <w:lang w:val="es-US"/>
        </w:rPr>
        <w:t xml:space="preserve">Si es </w:t>
      </w:r>
      <w:r>
        <w:rPr>
          <w:u w:val="single"/>
          <w:lang w:val="es-US"/>
        </w:rPr>
        <w:t>E</w:t>
      </w:r>
      <w:r w:rsidRPr="0093152C">
        <w:rPr>
          <w:u w:val="single"/>
          <w:lang w:val="es-US"/>
        </w:rPr>
        <w:t>studiante</w:t>
      </w:r>
      <w:r w:rsidRPr="0093152C">
        <w:rPr>
          <w:lang w:val="es-US"/>
        </w:rPr>
        <w:t xml:space="preserve">, ¿cuál es su campo </w:t>
      </w:r>
      <w:r w:rsidRPr="003C29E3">
        <w:rPr>
          <w:lang w:val="es-US"/>
        </w:rPr>
        <w:t>de estudio</w:t>
      </w:r>
      <w:r w:rsidRPr="00C0418A">
        <w:rPr>
          <w:lang w:val="es-US"/>
        </w:rPr>
        <w:t xml:space="preserve"> </w:t>
      </w:r>
      <w:r w:rsidRPr="0093152C">
        <w:rPr>
          <w:lang w:val="es-US"/>
        </w:rPr>
        <w:t>principal</w:t>
      </w:r>
      <w:r>
        <w:rPr>
          <w:lang w:val="es-US"/>
        </w:rPr>
        <w:t>?</w:t>
      </w:r>
      <w:r w:rsidRPr="0093152C">
        <w:rPr>
          <w:lang w:val="es-US"/>
        </w:rPr>
        <w:t xml:space="preserve"> </w:t>
      </w:r>
    </w:p>
    <w:p w:rsidRPr="0093152C" w:rsidR="00C636F2" w:rsidP="00E57B96" w:rsidRDefault="00FC6C76" w14:paraId="3FAE94C5" w14:textId="326F6D72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45E8085" wp14:editId="28753DE4">
                <wp:extent cx="91440" cy="91440"/>
                <wp:effectExtent l="0" t="0" r="3810" b="3810"/>
                <wp:docPr id="25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13E8E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C0418A">
        <w:rPr>
          <w:lang w:val="es-US"/>
        </w:rPr>
        <w:t>No corresponde; no es estudiante</w:t>
      </w:r>
    </w:p>
    <w:p w:rsidRPr="0093152C" w:rsidR="00A3244C" w:rsidP="00E57B96" w:rsidRDefault="00C636F2" w14:paraId="34ACC040" w14:textId="7704CA8B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50484EC" wp14:editId="196C031D">
                <wp:extent cx="91440" cy="91440"/>
                <wp:effectExtent l="0" t="0" r="3810" b="3810"/>
                <wp:docPr id="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DA42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636010">
        <w:rPr>
          <w:lang w:val="es-US"/>
        </w:rPr>
        <w:t xml:space="preserve">Medicina de la </w:t>
      </w:r>
      <w:r w:rsidR="00636010">
        <w:rPr>
          <w:lang w:val="es-US"/>
        </w:rPr>
        <w:t>adicción</w:t>
      </w:r>
    </w:p>
    <w:p w:rsidRPr="0093152C" w:rsidR="00A3244C" w:rsidP="00E57B96" w:rsidRDefault="00FC6C76" w14:paraId="62581A89" w14:textId="2CE2A44F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5090DCE" wp14:editId="676353DA">
                <wp:extent cx="91440" cy="91440"/>
                <wp:effectExtent l="0" t="0" r="3810" b="3810"/>
                <wp:docPr id="25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F4B5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636010">
        <w:rPr>
          <w:lang w:val="es-US"/>
        </w:rPr>
        <w:t>Consejería</w:t>
      </w:r>
    </w:p>
    <w:p w:rsidRPr="0093152C" w:rsidR="00A3244C" w:rsidP="00E57B96" w:rsidRDefault="00FC6C76" w14:paraId="68FED7F4" w14:textId="709B60DB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151E314" wp14:editId="3D813967">
                <wp:extent cx="91440" cy="91440"/>
                <wp:effectExtent l="0" t="0" r="3810" b="3810"/>
                <wp:docPr id="25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B21AA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="00636010">
        <w:rPr>
          <w:lang w:val="es-US"/>
        </w:rPr>
        <w:t>J</w:t>
      </w:r>
      <w:r w:rsidRPr="0093152C" w:rsidR="00636010">
        <w:rPr>
          <w:lang w:val="es-US"/>
        </w:rPr>
        <w:t>usticia penal/</w:t>
      </w:r>
      <w:r w:rsidR="00636010">
        <w:rPr>
          <w:lang w:val="es-US"/>
        </w:rPr>
        <w:t>C</w:t>
      </w:r>
      <w:r w:rsidRPr="0093152C" w:rsidR="00636010">
        <w:rPr>
          <w:lang w:val="es-US"/>
        </w:rPr>
        <w:t>uerpos policiales</w:t>
      </w:r>
    </w:p>
    <w:p w:rsidRPr="0093152C" w:rsidR="00A3244C" w:rsidP="00E57B96" w:rsidRDefault="00FC6C76" w14:paraId="13AF91D9" w14:textId="14E7EB37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6B7F236" wp14:editId="59D3B072">
                <wp:extent cx="91440" cy="91440"/>
                <wp:effectExtent l="0" t="0" r="3810" b="3810"/>
                <wp:docPr id="26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A2616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636010">
        <w:rPr>
          <w:lang w:val="es-US"/>
        </w:rPr>
        <w:t xml:space="preserve">Medicina (general o </w:t>
      </w:r>
      <w:r w:rsidR="00231A41">
        <w:rPr>
          <w:lang w:val="es-US"/>
        </w:rPr>
        <w:t>residencia)</w:t>
      </w:r>
    </w:p>
    <w:p w:rsidRPr="0093152C" w:rsidR="00A3244C" w:rsidP="00E57B96" w:rsidRDefault="00FC6C76" w14:paraId="71576968" w14:textId="04B4AE94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813A669" wp14:editId="24E40807">
                <wp:extent cx="91440" cy="91440"/>
                <wp:effectExtent l="0" t="0" r="3810" b="3810"/>
                <wp:docPr id="26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230C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231A41">
        <w:rPr>
          <w:lang w:val="es-US"/>
        </w:rPr>
        <w:t xml:space="preserve">Enfermería (general o enfermero(a) </w:t>
      </w:r>
      <w:r w:rsidR="00231A41">
        <w:rPr>
          <w:lang w:val="es-US"/>
        </w:rPr>
        <w:t>registrado(a))</w:t>
      </w:r>
    </w:p>
    <w:p w:rsidRPr="0093152C" w:rsidR="00A3244C" w:rsidP="00E57B96" w:rsidRDefault="00FC6C76" w14:paraId="4173A076" w14:textId="16987A81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0D07BEC" wp14:editId="592ECB4C">
                <wp:extent cx="91440" cy="91440"/>
                <wp:effectExtent l="0" t="0" r="3810" b="3810"/>
                <wp:docPr id="26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BBC78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130D47" w:rsidR="00231A41">
        <w:rPr>
          <w:lang w:val="es-US"/>
        </w:rPr>
        <w:t>Enfermer</w:t>
      </w:r>
      <w:r w:rsidR="00231A41">
        <w:rPr>
          <w:lang w:val="es-US"/>
        </w:rPr>
        <w:t>ía</w:t>
      </w:r>
      <w:r w:rsidRPr="00130D47" w:rsidR="00231A41">
        <w:rPr>
          <w:lang w:val="es-US"/>
        </w:rPr>
        <w:t xml:space="preserve"> </w:t>
      </w:r>
      <w:r w:rsidR="007466CC">
        <w:rPr>
          <w:lang w:val="es-US"/>
        </w:rPr>
        <w:t>practicante</w:t>
      </w:r>
    </w:p>
    <w:p w:rsidRPr="0093152C" w:rsidR="00A3244C" w:rsidP="00E57B96" w:rsidRDefault="00FC6C76" w14:paraId="0BDF9514" w14:textId="440D9108">
      <w:pPr>
        <w:ind w:left="720"/>
        <w:rPr>
          <w:lang w:val="x-none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DAC8069" wp14:editId="4DC7001B">
                <wp:extent cx="91440" cy="91440"/>
                <wp:effectExtent l="0" t="0" r="3810" b="3810"/>
                <wp:docPr id="26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7AF50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3C29E3" w:rsidR="00231A41">
        <w:rPr>
          <w:lang w:val="es-US"/>
        </w:rPr>
        <w:t xml:space="preserve">Especialista </w:t>
      </w:r>
      <w:r w:rsidR="00231A41">
        <w:rPr>
          <w:lang w:val="es-US"/>
        </w:rPr>
        <w:t xml:space="preserve">en apoyo de pares </w:t>
      </w:r>
      <w:r w:rsidR="00CA3A56">
        <w:rPr>
          <w:lang w:val="es-US"/>
        </w:rPr>
        <w:t xml:space="preserve">o de </w:t>
      </w:r>
      <w:r w:rsidRPr="003C29E3" w:rsidR="00231A41">
        <w:rPr>
          <w:lang w:val="es-US"/>
        </w:rPr>
        <w:t>recuperación</w:t>
      </w:r>
      <w:r w:rsidR="00231A41">
        <w:rPr>
          <w:lang w:val="es-US"/>
        </w:rPr>
        <w:t xml:space="preserve"> </w:t>
      </w:r>
    </w:p>
    <w:p w:rsidRPr="0093152C" w:rsidR="00A3244C" w:rsidP="00E57B96" w:rsidRDefault="00FC6C76" w14:paraId="1B66DB50" w14:textId="24E55B66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7BFFDB0" wp14:editId="6B740E9E">
                <wp:extent cx="91440" cy="91440"/>
                <wp:effectExtent l="0" t="0" r="3810" b="3810"/>
                <wp:docPr id="26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A617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CA3A56">
        <w:rPr>
          <w:lang w:val="es-US"/>
        </w:rPr>
        <w:t>Farmacia</w:t>
      </w:r>
    </w:p>
    <w:p w:rsidRPr="00A244E5" w:rsidR="00A3244C" w:rsidP="0093152C" w:rsidRDefault="00FC6C76" w14:paraId="53F844A2" w14:textId="7E44827C">
      <w:pPr>
        <w:ind w:left="1080" w:hanging="36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FC6DFCA" wp14:editId="3B844D9B">
                <wp:extent cx="91440" cy="91440"/>
                <wp:effectExtent l="0" t="0" r="3810" b="3810"/>
                <wp:docPr id="26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8BAD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A244E5" w:rsidR="00CA3A56">
        <w:rPr>
          <w:lang w:val="es-US"/>
        </w:rPr>
        <w:t>Médico(a) asociado(a)</w:t>
      </w:r>
    </w:p>
    <w:p w:rsidRPr="00A244E5" w:rsidR="00813008" w:rsidP="00E57B96" w:rsidRDefault="00FC6C76" w14:paraId="565E7D71" w14:textId="26D5F4B3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0F8E94A" wp14:editId="081A8158">
                <wp:extent cx="91440" cy="91440"/>
                <wp:effectExtent l="0" t="0" r="3810" b="3810"/>
                <wp:docPr id="26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8C2E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 w:rsidR="00E57B96">
        <w:rPr>
          <w:lang w:val="es-US"/>
        </w:rPr>
        <w:t xml:space="preserve">  </w:t>
      </w:r>
      <w:r w:rsidRPr="00A244E5" w:rsidR="00745D52">
        <w:rPr>
          <w:lang w:val="es-US"/>
        </w:rPr>
        <w:t>Ciencia preventiva</w:t>
      </w:r>
    </w:p>
    <w:p w:rsidRPr="00A244E5" w:rsidR="00A3244C" w:rsidP="00E57B96" w:rsidRDefault="00FC6C76" w14:paraId="766DDA02" w14:textId="58CD8283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1040550" wp14:editId="224CA07C">
                <wp:extent cx="91440" cy="91440"/>
                <wp:effectExtent l="0" t="0" r="3810" b="3810"/>
                <wp:docPr id="26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E0FD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A244E5" w:rsidR="00E57B96">
        <w:rPr>
          <w:lang w:val="es-US"/>
        </w:rPr>
        <w:t xml:space="preserve">  </w:t>
      </w:r>
      <w:r w:rsidRPr="00A244E5" w:rsidR="00745D52">
        <w:rPr>
          <w:lang w:val="es-US"/>
        </w:rPr>
        <w:t>Psiquiatría</w:t>
      </w:r>
    </w:p>
    <w:p w:rsidRPr="0093152C" w:rsidR="00A3244C" w:rsidP="00E57B96" w:rsidRDefault="00FC6C76" w14:paraId="6F5172CA" w14:textId="3AD6F3BC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0A9C994" wp14:editId="0CA6DDC7">
                <wp:extent cx="91440" cy="91440"/>
                <wp:effectExtent l="0" t="0" r="3810" b="3810"/>
                <wp:docPr id="26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6331F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745D52">
        <w:rPr>
          <w:lang w:val="es-US"/>
        </w:rPr>
        <w:t>Psicología</w:t>
      </w:r>
    </w:p>
    <w:p w:rsidRPr="0093152C" w:rsidR="00A3244C" w:rsidP="00E57B96" w:rsidRDefault="00FC6C76" w14:paraId="22AD9729" w14:textId="63DE648D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43416C6" wp14:editId="5D5A680B">
                <wp:extent cx="91440" cy="91440"/>
                <wp:effectExtent l="0" t="0" r="3810" b="3810"/>
                <wp:docPr id="26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60A7D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CA3A56">
        <w:rPr>
          <w:lang w:val="es-US"/>
        </w:rPr>
        <w:t>Salud pública (m</w:t>
      </w:r>
      <w:r w:rsidRPr="0093152C" w:rsidR="009C6BD8">
        <w:rPr>
          <w:lang w:val="es-US"/>
        </w:rPr>
        <w:t>aestría o doctorado</w:t>
      </w:r>
      <w:r w:rsidRPr="00745D52" w:rsidR="009C6BD8">
        <w:rPr>
          <w:lang w:val="es-US"/>
        </w:rPr>
        <w:t>)</w:t>
      </w:r>
    </w:p>
    <w:p w:rsidRPr="0093152C" w:rsidR="00A3244C" w:rsidP="00E57B96" w:rsidRDefault="00FC6C76" w14:paraId="788CC965" w14:textId="6A1B683D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0E9BEE0" wp14:editId="224C550B">
                <wp:extent cx="91440" cy="91440"/>
                <wp:effectExtent l="0" t="0" r="3810" b="3810"/>
                <wp:docPr id="27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D1D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3C29E3" w:rsidR="00CA3A56">
        <w:rPr>
          <w:lang w:val="es-US"/>
        </w:rPr>
        <w:t>Asesor(a) de recuperación</w:t>
      </w:r>
    </w:p>
    <w:p w:rsidRPr="0093152C" w:rsidR="00A3244C" w:rsidP="00E57B96" w:rsidRDefault="00FC6C76" w14:paraId="4C172F29" w14:textId="0900202B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FA77903" wp14:editId="46DA302C">
                <wp:extent cx="91440" cy="91440"/>
                <wp:effectExtent l="0" t="0" r="3810" b="3810"/>
                <wp:docPr id="27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05FAC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4D3B11">
        <w:rPr>
          <w:lang w:val="es-US"/>
        </w:rPr>
        <w:t>Trabajo social</w:t>
      </w:r>
    </w:p>
    <w:p w:rsidRPr="0093152C" w:rsidR="00A43C87" w:rsidP="00E57B96" w:rsidRDefault="00FC6C76" w14:paraId="2D0BA760" w14:textId="4F703672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AE3818D" wp14:editId="74EDD583">
                <wp:extent cx="91440" cy="91440"/>
                <wp:effectExtent l="0" t="0" r="3810" b="3810"/>
                <wp:docPr id="27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88B81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4D3B11">
        <w:rPr>
          <w:lang w:val="es-US"/>
        </w:rPr>
        <w:t>Programa de certificación</w:t>
      </w:r>
    </w:p>
    <w:p w:rsidRPr="0093152C" w:rsidR="00A3244C" w:rsidP="00E57B96" w:rsidRDefault="00FC6C76" w14:paraId="11B6E8BC" w14:textId="7E99AC11">
      <w:pPr>
        <w:ind w:left="720"/>
        <w:rPr>
          <w:lang w:val="es-US"/>
        </w:rPr>
      </w:pPr>
      <w:r w:rsidRPr="0026629C">
        <w:rPr>
          <w:noProof/>
        </w:rPr>
        <w:lastRenderedPageBreak/>
        <mc:AlternateContent>
          <mc:Choice Requires="wps">
            <w:drawing>
              <wp:inline distT="0" distB="0" distL="0" distR="0" wp14:anchorId="71138936" wp14:editId="1583D900">
                <wp:extent cx="91440" cy="91440"/>
                <wp:effectExtent l="0" t="0" r="3810" b="3810"/>
                <wp:docPr id="27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837DB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 w:rsidR="00E57B96">
        <w:rPr>
          <w:lang w:val="es-US"/>
        </w:rPr>
        <w:t xml:space="preserve">  </w:t>
      </w:r>
      <w:r w:rsidRPr="0093152C" w:rsidR="004D3B11">
        <w:rPr>
          <w:lang w:val="es-US"/>
        </w:rPr>
        <w:t>Otro (especifique)</w:t>
      </w:r>
      <w:r w:rsidRPr="0093152C" w:rsidR="007575CE">
        <w:rPr>
          <w:lang w:val="es-US"/>
        </w:rPr>
        <w:t xml:space="preserve"> ___________________________________</w:t>
      </w:r>
      <w:r w:rsidRPr="0093152C" w:rsidR="00A70546">
        <w:rPr>
          <w:lang w:val="es-US"/>
        </w:rPr>
        <w:t xml:space="preserve">   </w:t>
      </w:r>
    </w:p>
    <w:p w:rsidRPr="0093152C" w:rsidR="00EA2C15" w:rsidP="00CA0BA1" w:rsidRDefault="004D3B11" w14:paraId="2DE82266" w14:textId="2CF73E3A">
      <w:pPr>
        <w:pStyle w:val="QuestionNumbered"/>
        <w:rPr>
          <w:lang w:val="es-US"/>
        </w:rPr>
      </w:pPr>
      <w:r w:rsidRPr="0093152C">
        <w:rPr>
          <w:lang w:val="es-US"/>
        </w:rPr>
        <w:t>¿Cuál de los siguientes describe mejor su ent</w:t>
      </w:r>
      <w:r>
        <w:rPr>
          <w:lang w:val="es-US"/>
        </w:rPr>
        <w:t xml:space="preserve">orno </w:t>
      </w:r>
      <w:r w:rsidR="005F6021">
        <w:rPr>
          <w:lang w:val="es-US"/>
        </w:rPr>
        <w:t xml:space="preserve">profesional </w:t>
      </w:r>
      <w:r>
        <w:rPr>
          <w:lang w:val="es-US"/>
        </w:rPr>
        <w:t>principal? (Seleccione uno)</w:t>
      </w:r>
      <w:r w:rsidRPr="003C29E3">
        <w:rPr>
          <w:lang w:val="es-US"/>
        </w:rPr>
        <w:t>:</w:t>
      </w:r>
    </w:p>
    <w:p w:rsidR="00337F6B" w:rsidP="001D5210" w:rsidRDefault="001D5210" w14:paraId="527F1D2B" w14:textId="3B226A5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3F2D89F" wp14:editId="366D09F4">
                <wp:extent cx="91440" cy="91440"/>
                <wp:effectExtent l="0" t="0" r="3810" b="3810"/>
                <wp:docPr id="28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E581F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>
        <w:t xml:space="preserve">  </w:t>
      </w:r>
      <w:r w:rsidR="0004267A">
        <w:t xml:space="preserve">No </w:t>
      </w:r>
      <w:proofErr w:type="spellStart"/>
      <w:r w:rsidR="0004267A">
        <w:t>corresponde</w:t>
      </w:r>
      <w:proofErr w:type="spellEnd"/>
      <w:r w:rsidR="0004267A">
        <w:t xml:space="preserve">; </w:t>
      </w:r>
      <w:r w:rsidR="0060119D">
        <w:t xml:space="preserve">sin </w:t>
      </w:r>
      <w:proofErr w:type="spellStart"/>
      <w:r w:rsidR="0060119D">
        <w:t>empleo</w:t>
      </w:r>
      <w:proofErr w:type="spellEnd"/>
    </w:p>
    <w:p w:rsidRPr="0093152C" w:rsidR="00921D8A" w:rsidP="001D5210" w:rsidRDefault="00337F6B" w14:paraId="192DEA52" w14:textId="3269E2A5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50F8F31" wp14:editId="30F51CEC">
                <wp:extent cx="91440" cy="91440"/>
                <wp:effectExtent l="0" t="0" r="3810" b="3810"/>
                <wp:docPr id="1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5A82A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</w:t>
      </w:r>
      <w:r w:rsidRPr="0093152C" w:rsidR="00E506FC">
        <w:rPr>
          <w:lang w:val="es-US"/>
        </w:rPr>
        <w:t>Gobierno estatal/del condado/</w:t>
      </w:r>
      <w:r w:rsidRPr="0093152C" w:rsidR="00E412A7">
        <w:rPr>
          <w:lang w:val="es-US"/>
        </w:rPr>
        <w:t>de jurisdicci</w:t>
      </w:r>
      <w:r w:rsidR="00374557">
        <w:rPr>
          <w:lang w:val="es-US"/>
        </w:rPr>
        <w:t>onal</w:t>
      </w:r>
      <w:r w:rsidRPr="0093152C" w:rsidR="00E412A7">
        <w:rPr>
          <w:lang w:val="es-US"/>
        </w:rPr>
        <w:t>/</w:t>
      </w:r>
      <w:r w:rsidR="00374557">
        <w:rPr>
          <w:lang w:val="es-US"/>
        </w:rPr>
        <w:t>territorial</w:t>
      </w:r>
      <w:r w:rsidRPr="0093152C" w:rsidR="00374557">
        <w:rPr>
          <w:lang w:val="es-US"/>
        </w:rPr>
        <w:t>/</w:t>
      </w:r>
      <w:r w:rsidR="00374557">
        <w:rPr>
          <w:lang w:val="es-US"/>
        </w:rPr>
        <w:t>tribal</w:t>
      </w:r>
    </w:p>
    <w:p w:rsidRPr="0093152C" w:rsidR="00EA2C15" w:rsidP="001D5210" w:rsidRDefault="001D5210" w14:paraId="3D7C7224" w14:textId="68D3B805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BFA8843" wp14:editId="354A6C19">
                <wp:extent cx="91440" cy="91440"/>
                <wp:effectExtent l="0" t="0" r="3810" b="3810"/>
                <wp:docPr id="28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2F70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374557">
        <w:rPr>
          <w:lang w:val="es-US"/>
        </w:rPr>
        <w:t>Programa</w:t>
      </w:r>
      <w:r w:rsidRPr="0093152C" w:rsidR="00D93F7A">
        <w:rPr>
          <w:lang w:val="es-US"/>
        </w:rPr>
        <w:t xml:space="preserve"> </w:t>
      </w:r>
      <w:r w:rsidRPr="0093152C" w:rsidR="007202B7">
        <w:rPr>
          <w:lang w:val="es-US"/>
        </w:rPr>
        <w:t xml:space="preserve">de tratamiento </w:t>
      </w:r>
      <w:r w:rsidRPr="0093152C" w:rsidR="007D3B2F">
        <w:rPr>
          <w:lang w:val="es-US"/>
        </w:rPr>
        <w:t xml:space="preserve">por </w:t>
      </w:r>
      <w:r w:rsidRPr="0093152C" w:rsidR="007202B7">
        <w:rPr>
          <w:lang w:val="es-US"/>
        </w:rPr>
        <w:t>trastornos de consumo de sustancias</w:t>
      </w:r>
    </w:p>
    <w:p w:rsidRPr="0093152C" w:rsidR="00EA2C15" w:rsidP="001D5210" w:rsidRDefault="001D5210" w14:paraId="6A33B16B" w14:textId="59E2C010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B097C72" wp14:editId="35F81208">
                <wp:extent cx="91440" cy="91440"/>
                <wp:effectExtent l="0" t="0" r="3810" b="3810"/>
                <wp:docPr id="28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7F437A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7D3B2F">
        <w:rPr>
          <w:lang w:val="es-US"/>
        </w:rPr>
        <w:t xml:space="preserve">Programa de </w:t>
      </w:r>
      <w:r w:rsidR="007D3B2F">
        <w:rPr>
          <w:lang w:val="es-US"/>
        </w:rPr>
        <w:t xml:space="preserve">prevención </w:t>
      </w:r>
      <w:r w:rsidRPr="0093152C" w:rsidR="007D3B2F">
        <w:rPr>
          <w:lang w:val="es-US"/>
        </w:rPr>
        <w:t>por trastornos de consumo de sustancias</w:t>
      </w:r>
    </w:p>
    <w:p w:rsidRPr="0093152C" w:rsidR="00EA2C15" w:rsidP="001D5210" w:rsidRDefault="001D5210" w14:paraId="5C2A5267" w14:textId="6FA9E621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8CBA637" wp14:editId="37B476FB">
                <wp:extent cx="91440" cy="91440"/>
                <wp:effectExtent l="0" t="0" r="3810" b="3810"/>
                <wp:docPr id="28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C67E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AD23C2">
        <w:rPr>
          <w:lang w:val="es-US"/>
        </w:rPr>
        <w:t xml:space="preserve">Programa comunitario de apoyo </w:t>
      </w:r>
      <w:r w:rsidR="00AD23C2">
        <w:rPr>
          <w:lang w:val="es-US"/>
        </w:rPr>
        <w:t>para la recuperación</w:t>
      </w:r>
      <w:r w:rsidRPr="0093152C" w:rsidR="00AD23C2">
        <w:rPr>
          <w:lang w:val="es-US"/>
        </w:rPr>
        <w:t xml:space="preserve"> </w:t>
      </w:r>
    </w:p>
    <w:p w:rsidRPr="0093152C" w:rsidR="00EA2C15" w:rsidP="001D5210" w:rsidRDefault="001D5210" w14:paraId="5EA80EE9" w14:textId="4C20D2EE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0B394B7" wp14:editId="345D29DE">
                <wp:extent cx="91440" cy="91440"/>
                <wp:effectExtent l="0" t="0" r="3810" b="3810"/>
                <wp:docPr id="28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D02F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04267A">
        <w:rPr>
          <w:lang w:val="es-US"/>
        </w:rPr>
        <w:t>Hogar grupal</w:t>
      </w:r>
    </w:p>
    <w:p w:rsidRPr="0093152C" w:rsidR="00EA2C15" w:rsidP="001D5210" w:rsidRDefault="001D5210" w14:paraId="7050E426" w14:textId="61412D90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938A7BB" wp14:editId="6D87964F">
                <wp:extent cx="91440" cy="91440"/>
                <wp:effectExtent l="0" t="0" r="3810" b="3810"/>
                <wp:docPr id="28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FE8B4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8A1B38">
        <w:rPr>
          <w:lang w:val="es-US"/>
        </w:rPr>
        <w:t>Centro de vivienda transicional/de apoyo</w:t>
      </w:r>
    </w:p>
    <w:p w:rsidRPr="0093152C" w:rsidR="00EA2C15" w:rsidP="001D5210" w:rsidRDefault="001D5210" w14:paraId="6A4D6809" w14:textId="5B035AD9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D53D32C" wp14:editId="73D915E6">
                <wp:extent cx="91440" cy="91440"/>
                <wp:effectExtent l="0" t="0" r="3810" b="3810"/>
                <wp:docPr id="28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81268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AD1DD1">
        <w:rPr>
          <w:lang w:val="es-US"/>
        </w:rPr>
        <w:t xml:space="preserve">Clínica o programa de tratamiento de salud mental </w:t>
      </w:r>
      <w:r w:rsidRPr="0093152C" w:rsidR="00913BFD">
        <w:rPr>
          <w:lang w:val="es-US"/>
        </w:rPr>
        <w:t>(Programa comun</w:t>
      </w:r>
      <w:r w:rsidR="00C8632B">
        <w:rPr>
          <w:lang w:val="es-US"/>
        </w:rPr>
        <w:t>i</w:t>
      </w:r>
      <w:r w:rsidRPr="0093152C" w:rsidR="00913BFD">
        <w:rPr>
          <w:lang w:val="es-US"/>
        </w:rPr>
        <w:t>tario de salud mental)</w:t>
      </w:r>
    </w:p>
    <w:p w:rsidRPr="0093152C" w:rsidR="00EA2C15" w:rsidP="001D5210" w:rsidRDefault="001D5210" w14:paraId="369D0034" w14:textId="2AC10E88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5341276" wp14:editId="79B50331">
                <wp:extent cx="91440" cy="91440"/>
                <wp:effectExtent l="0" t="0" r="3810" b="3810"/>
                <wp:docPr id="28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CAE54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913BFD">
        <w:rPr>
          <w:lang w:val="es-US"/>
        </w:rPr>
        <w:t>Salud comunitaria/</w:t>
      </w:r>
      <w:r w:rsidRPr="0093152C" w:rsidR="0091351C">
        <w:rPr>
          <w:lang w:val="es-US"/>
        </w:rPr>
        <w:t>Coalición de salud comun</w:t>
      </w:r>
      <w:r w:rsidR="00C8632B">
        <w:rPr>
          <w:lang w:val="es-US"/>
        </w:rPr>
        <w:t>i</w:t>
      </w:r>
      <w:r w:rsidRPr="0093152C" w:rsidR="0091351C">
        <w:rPr>
          <w:lang w:val="es-US"/>
        </w:rPr>
        <w:t>taria</w:t>
      </w:r>
    </w:p>
    <w:p w:rsidRPr="0093152C" w:rsidR="00921D8A" w:rsidP="001D5210" w:rsidRDefault="001D5210" w14:paraId="1C414CEB" w14:textId="4B574DE0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1307ABFB" wp14:editId="285D6924">
                <wp:extent cx="91440" cy="91440"/>
                <wp:effectExtent l="0" t="0" r="3810" b="3810"/>
                <wp:docPr id="141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B857A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663F3A">
        <w:rPr>
          <w:lang w:val="es-US"/>
        </w:rPr>
        <w:t>Coalición comun</w:t>
      </w:r>
      <w:r w:rsidR="00C8632B">
        <w:rPr>
          <w:lang w:val="es-US"/>
        </w:rPr>
        <w:t>i</w:t>
      </w:r>
      <w:r w:rsidRPr="0093152C" w:rsidR="00663F3A">
        <w:rPr>
          <w:lang w:val="es-US"/>
        </w:rPr>
        <w:t>taria</w:t>
      </w:r>
    </w:p>
    <w:p w:rsidRPr="0093152C" w:rsidR="00EA2C15" w:rsidP="001D5210" w:rsidRDefault="001D5210" w14:paraId="401DAA0D" w14:textId="77D88008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D804592" wp14:editId="0CF9B39B">
                <wp:extent cx="91440" cy="91440"/>
                <wp:effectExtent l="0" t="0" r="3810" b="3810"/>
                <wp:docPr id="142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E5ADF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3C440F">
        <w:rPr>
          <w:lang w:val="es-US"/>
        </w:rPr>
        <w:t>Atención primaria</w:t>
      </w:r>
    </w:p>
    <w:p w:rsidRPr="0093152C" w:rsidR="00EB0F6C" w:rsidP="001D5210" w:rsidRDefault="001D5210" w14:paraId="0AD6F287" w14:textId="79BE1120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A5AB4D5" wp14:editId="64D8429E">
                <wp:extent cx="91440" cy="91440"/>
                <wp:effectExtent l="0" t="0" r="3810" b="3810"/>
                <wp:docPr id="142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E471C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17454B">
        <w:rPr>
          <w:lang w:val="es-US"/>
        </w:rPr>
        <w:t>Centro</w:t>
      </w:r>
      <w:r w:rsidR="0017454B">
        <w:rPr>
          <w:lang w:val="es-US"/>
        </w:rPr>
        <w:t>s</w:t>
      </w:r>
      <w:r w:rsidRPr="0093152C" w:rsidR="0017454B">
        <w:rPr>
          <w:lang w:val="es-US"/>
        </w:rPr>
        <w:t xml:space="preserve"> de Salud Federalmente Calificado (FQHC por sus siglas en inglés</w:t>
      </w:r>
      <w:r w:rsidR="0017454B">
        <w:rPr>
          <w:lang w:val="es-US"/>
        </w:rPr>
        <w:t>)</w:t>
      </w:r>
    </w:p>
    <w:p w:rsidRPr="0093152C" w:rsidR="00EA2C15" w:rsidP="001D5210" w:rsidRDefault="001D5210" w14:paraId="394AC391" w14:textId="28ADFB75">
      <w:pPr>
        <w:ind w:left="720"/>
        <w:rPr>
          <w:lang w:val="pt-BR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760AF95" wp14:editId="133CB701">
                <wp:extent cx="91440" cy="91440"/>
                <wp:effectExtent l="0" t="0" r="3810" b="3810"/>
                <wp:docPr id="142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F6D8A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pt-BR"/>
        </w:rPr>
        <w:t xml:space="preserve">  </w:t>
      </w:r>
      <w:r w:rsidRPr="0093152C" w:rsidR="0004267A">
        <w:rPr>
          <w:lang w:val="pt-BR"/>
        </w:rPr>
        <w:t>Hospital</w:t>
      </w:r>
    </w:p>
    <w:p w:rsidRPr="0093152C" w:rsidR="00EA2C15" w:rsidP="001D5210" w:rsidRDefault="001D5210" w14:paraId="043D587D" w14:textId="70FC2579">
      <w:pPr>
        <w:ind w:left="720"/>
        <w:rPr>
          <w:lang w:val="pt-BR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001BD17" wp14:editId="4DBFF80B">
                <wp:extent cx="91440" cy="91440"/>
                <wp:effectExtent l="0" t="0" r="3810" b="3810"/>
                <wp:docPr id="142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8CC6C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pt-BR"/>
        </w:rPr>
        <w:t xml:space="preserve">  </w:t>
      </w:r>
      <w:r w:rsidRPr="0093152C" w:rsidR="0017454B">
        <w:rPr>
          <w:lang w:val="pt-BR"/>
        </w:rPr>
        <w:t xml:space="preserve">Hospital psiquiátrico </w:t>
      </w:r>
      <w:r w:rsidRPr="0093152C" w:rsidR="00CC49F6">
        <w:rPr>
          <w:lang w:val="pt-BR"/>
        </w:rPr>
        <w:t>estata</w:t>
      </w:r>
      <w:r w:rsidR="00CC49F6">
        <w:rPr>
          <w:lang w:val="pt-BR"/>
        </w:rPr>
        <w:t>l o privado</w:t>
      </w:r>
    </w:p>
    <w:p w:rsidRPr="0093152C" w:rsidR="00F26629" w:rsidP="00F26629" w:rsidRDefault="00F26629" w14:paraId="6669FB72" w14:textId="08C48B2B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AE03291" wp14:editId="5600893D">
                <wp:extent cx="91440" cy="91440"/>
                <wp:effectExtent l="0" t="0" r="3810" b="3810"/>
                <wp:docPr id="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2735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CC49F6">
        <w:rPr>
          <w:lang w:val="es-US"/>
        </w:rPr>
        <w:t>Red de ser</w:t>
      </w:r>
      <w:r w:rsidR="00CC49F6">
        <w:rPr>
          <w:lang w:val="es-US"/>
        </w:rPr>
        <w:t xml:space="preserve">vicios </w:t>
      </w:r>
      <w:r w:rsidR="00EE1B76">
        <w:rPr>
          <w:lang w:val="es-US"/>
        </w:rPr>
        <w:t>para personas mayores</w:t>
      </w:r>
    </w:p>
    <w:p w:rsidRPr="0093152C" w:rsidR="00EA2C15" w:rsidP="001D5210" w:rsidRDefault="001D5210" w14:paraId="40785979" w14:textId="7A5945EA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0D2928A" wp14:editId="694C9ABC">
                <wp:extent cx="91440" cy="91440"/>
                <wp:effectExtent l="0" t="0" r="3810" b="3810"/>
                <wp:docPr id="142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9D48E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E1B76">
        <w:rPr>
          <w:lang w:val="es-US"/>
        </w:rPr>
        <w:t xml:space="preserve">Centro de enfermería </w:t>
      </w:r>
      <w:r w:rsidRPr="0093152C" w:rsidR="008C620E">
        <w:rPr>
          <w:lang w:val="es-US"/>
        </w:rPr>
        <w:t>especializada</w:t>
      </w:r>
    </w:p>
    <w:p w:rsidRPr="0093152C" w:rsidR="00EA2C15" w:rsidP="001D5210" w:rsidRDefault="001D5210" w14:paraId="640D5B49" w14:textId="172D0D8D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1B51829" wp14:editId="1B6C8895">
                <wp:extent cx="91440" cy="91440"/>
                <wp:effectExtent l="0" t="0" r="3810" b="3810"/>
                <wp:docPr id="142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5D32D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="006514FD">
        <w:rPr>
          <w:lang w:val="es-US"/>
        </w:rPr>
        <w:t>J</w:t>
      </w:r>
      <w:r w:rsidRPr="0093152C" w:rsidR="006514FD">
        <w:rPr>
          <w:lang w:val="es-US"/>
        </w:rPr>
        <w:t>usticia penal/</w:t>
      </w:r>
      <w:r w:rsidR="00387A38">
        <w:rPr>
          <w:lang w:val="es-US"/>
        </w:rPr>
        <w:t>penitenciario (corte</w:t>
      </w:r>
      <w:r w:rsidR="00D0775D">
        <w:rPr>
          <w:lang w:val="es-US"/>
        </w:rPr>
        <w:t>, prisión, cárcel, prisión/libertad condicional</w:t>
      </w:r>
      <w:r w:rsidR="00BB203E">
        <w:rPr>
          <w:lang w:val="es-US"/>
        </w:rPr>
        <w:t>, TASC)</w:t>
      </w:r>
    </w:p>
    <w:p w:rsidRPr="0093152C" w:rsidR="00EA2C15" w:rsidP="001D5210" w:rsidRDefault="001D5210" w14:paraId="6F73E1AC" w14:textId="2609C4DF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285E350" wp14:editId="456E60EF">
                <wp:extent cx="91440" cy="91440"/>
                <wp:effectExtent l="0" t="0" r="3810" b="3810"/>
                <wp:docPr id="142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34D1D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="00DD0B1D">
        <w:rPr>
          <w:lang w:val="es-US"/>
        </w:rPr>
        <w:t>Fuerzas armadas/Administración de Veteranos</w:t>
      </w:r>
      <w:r w:rsidR="00CD56D0">
        <w:rPr>
          <w:lang w:val="es-US"/>
        </w:rPr>
        <w:t xml:space="preserve"> (VA por sus siglas en inglés)</w:t>
      </w:r>
    </w:p>
    <w:p w:rsidRPr="0093152C" w:rsidR="00EA2C15" w:rsidP="001D5210" w:rsidRDefault="001D5210" w14:paraId="4BA581BD" w14:textId="24C9FF08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1CAF8904" wp14:editId="15281A19">
                <wp:extent cx="91440" cy="91440"/>
                <wp:effectExtent l="0" t="0" r="3810" b="3810"/>
                <wp:docPr id="142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46B0A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CD56D0">
        <w:rPr>
          <w:lang w:val="es-US"/>
        </w:rPr>
        <w:t xml:space="preserve">Entorno de estudios </w:t>
      </w:r>
      <w:r w:rsidRPr="0093152C" w:rsidR="00D268DB">
        <w:rPr>
          <w:lang w:val="es-US"/>
        </w:rPr>
        <w:t>superiores</w:t>
      </w:r>
    </w:p>
    <w:p w:rsidRPr="0093152C" w:rsidR="00EA2C15" w:rsidP="001D5210" w:rsidRDefault="001D5210" w14:paraId="276F0C0C" w14:textId="4433C5C2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C7D6739" wp14:editId="51EDEA25">
                <wp:extent cx="91440" cy="91440"/>
                <wp:effectExtent l="0" t="0" r="3810" b="3810"/>
                <wp:docPr id="143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15DA1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125A6C">
        <w:rPr>
          <w:lang w:val="es-US"/>
        </w:rPr>
        <w:t>Entorno de educación primaria o secundaria</w:t>
      </w:r>
    </w:p>
    <w:p w:rsidRPr="0093152C" w:rsidR="00EA2C15" w:rsidP="001D5210" w:rsidRDefault="001D5210" w14:paraId="6A2E00C6" w14:textId="6FEE7B10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A86BBFD" wp14:editId="5DE6B18C">
                <wp:extent cx="91440" cy="91440"/>
                <wp:effectExtent l="0" t="0" r="3810" b="3810"/>
                <wp:docPr id="143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160A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125A6C">
        <w:rPr>
          <w:lang w:val="es-US"/>
        </w:rPr>
        <w:t xml:space="preserve">Organizaciones basadas en la </w:t>
      </w:r>
      <w:r w:rsidRPr="0093152C" w:rsidR="006E561F">
        <w:rPr>
          <w:lang w:val="es-US"/>
        </w:rPr>
        <w:t>comunidad (incluidas organizaciones basadas en la fe)</w:t>
      </w:r>
    </w:p>
    <w:p w:rsidRPr="0093152C" w:rsidR="00B5664A" w:rsidP="001D5210" w:rsidRDefault="001D5210" w14:paraId="3F3FB699" w14:textId="0E7DFCA6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98CE76A" wp14:editId="5D96AC24">
                <wp:extent cx="91440" cy="91440"/>
                <wp:effectExtent l="0" t="0" r="3810" b="3810"/>
                <wp:docPr id="143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ADE8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6E561F">
        <w:rPr>
          <w:lang w:val="es-US"/>
        </w:rPr>
        <w:t>Autónomo(a) (cualquier tipo de negocio)</w:t>
      </w:r>
    </w:p>
    <w:p w:rsidRPr="0093152C" w:rsidR="00230966" w:rsidP="001D5210" w:rsidRDefault="001D5210" w14:paraId="2A9CED1D" w14:textId="722A5F9B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D8074D8" wp14:editId="040F624E">
                <wp:extent cx="91440" cy="91440"/>
                <wp:effectExtent l="0" t="0" r="3810" b="3810"/>
                <wp:docPr id="143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A783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F5460F">
        <w:rPr>
          <w:lang w:val="es-US"/>
        </w:rPr>
        <w:t xml:space="preserve">Granja o </w:t>
      </w:r>
      <w:r w:rsidRPr="0093152C" w:rsidR="00FD05E1">
        <w:rPr>
          <w:lang w:val="es-US"/>
        </w:rPr>
        <w:t>establecimiento rural</w:t>
      </w:r>
    </w:p>
    <w:p w:rsidRPr="0093152C" w:rsidR="00DA35AD" w:rsidP="001D5210" w:rsidRDefault="001D5210" w14:paraId="4CA30461" w14:textId="202B4BEE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AA5C1B7" wp14:editId="540556A8">
                <wp:extent cx="91440" cy="91440"/>
                <wp:effectExtent l="0" t="0" r="3810" b="3810"/>
                <wp:docPr id="143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735B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37712F">
        <w:rPr>
          <w:lang w:val="es-US"/>
        </w:rPr>
        <w:t xml:space="preserve">Organización </w:t>
      </w:r>
      <w:r w:rsidRPr="0093152C" w:rsidR="00656610">
        <w:rPr>
          <w:lang w:val="es-US"/>
        </w:rPr>
        <w:t xml:space="preserve">dirigida por familia o </w:t>
      </w:r>
      <w:r w:rsidRPr="0093152C" w:rsidR="002C3183">
        <w:rPr>
          <w:lang w:val="es-US"/>
        </w:rPr>
        <w:t>consumidores</w:t>
      </w:r>
    </w:p>
    <w:bookmarkStart w:name="_Hlk97791113" w:id="6"/>
    <w:p w:rsidRPr="0093152C" w:rsidR="007314AE" w:rsidP="001D5210" w:rsidRDefault="001D5210" w14:paraId="77859539" w14:textId="13677410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46C23548" wp14:editId="2382F4BB">
                <wp:extent cx="91440" cy="91440"/>
                <wp:effectExtent l="0" t="0" r="3810" b="3810"/>
                <wp:docPr id="143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8F5AD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AF73F2">
        <w:rPr>
          <w:lang w:val="es-US"/>
        </w:rPr>
        <w:t xml:space="preserve">Cuidado </w:t>
      </w:r>
      <w:r w:rsidRPr="0093152C" w:rsidR="005B4EDF">
        <w:rPr>
          <w:lang w:val="es-US"/>
        </w:rPr>
        <w:t>doméstico</w:t>
      </w:r>
    </w:p>
    <w:bookmarkEnd w:id="6"/>
    <w:p w:rsidRPr="0093152C" w:rsidR="002D1DF7" w:rsidP="001D5210" w:rsidRDefault="001D5210" w14:paraId="310802C5" w14:textId="5A8B3537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FA7673E" wp14:editId="14308553">
                <wp:extent cx="91440" cy="91440"/>
                <wp:effectExtent l="0" t="0" r="3810" b="3810"/>
                <wp:docPr id="143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FBBAA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586E55">
        <w:rPr>
          <w:lang w:val="es-US"/>
        </w:rPr>
        <w:t>Albergue</w:t>
      </w:r>
    </w:p>
    <w:p w:rsidRPr="0093152C" w:rsidR="002D1DF7" w:rsidP="001D5210" w:rsidRDefault="001D5210" w14:paraId="63A2212F" w14:textId="7D2B90C2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F97092D" wp14:editId="6047F4B6">
                <wp:extent cx="91440" cy="91440"/>
                <wp:effectExtent l="0" t="0" r="3810" b="3810"/>
                <wp:docPr id="6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4A4BA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5B4EDF">
        <w:rPr>
          <w:lang w:val="es-US"/>
        </w:rPr>
        <w:t xml:space="preserve">Gobierno </w:t>
      </w:r>
    </w:p>
    <w:p w:rsidRPr="0093152C" w:rsidR="00EA2C15" w:rsidP="001D5210" w:rsidRDefault="001D5210" w14:paraId="1F6711FF" w14:textId="16E7B2D3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792ACF5" wp14:editId="2101E270">
                <wp:extent cx="91440" cy="91440"/>
                <wp:effectExtent l="0" t="0" r="3810" b="3810"/>
                <wp:docPr id="6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CF1A7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182FAF">
        <w:rPr>
          <w:lang w:val="es-US"/>
        </w:rPr>
        <w:t xml:space="preserve">Otro (especifique) </w:t>
      </w:r>
      <w:r w:rsidRPr="0093152C" w:rsidR="007575CE">
        <w:rPr>
          <w:lang w:val="es-US"/>
        </w:rPr>
        <w:t>___________________________________</w:t>
      </w:r>
      <w:r w:rsidRPr="0093152C" w:rsidR="00EA2C15">
        <w:rPr>
          <w:lang w:val="es-US"/>
        </w:rPr>
        <w:tab/>
      </w:r>
    </w:p>
    <w:p w:rsidRPr="0093152C" w:rsidR="001945C5" w:rsidP="00806A4A" w:rsidRDefault="004A26F3" w14:paraId="2DF2BC0C" w14:textId="048BF5A0">
      <w:pPr>
        <w:pStyle w:val="QuestionNumbered"/>
        <w:spacing w:after="0"/>
        <w:ind w:left="2347"/>
        <w:rPr>
          <w:lang w:val="es-US"/>
        </w:rPr>
      </w:pPr>
      <w:r w:rsidRPr="0093152C">
        <w:rPr>
          <w:lang w:val="es-US"/>
        </w:rPr>
        <w:t>¿Cuál es el Código postal de su</w:t>
      </w:r>
      <w:r>
        <w:rPr>
          <w:lang w:val="es-US"/>
        </w:rPr>
        <w:t xml:space="preserve"> </w:t>
      </w:r>
      <w:r w:rsidRPr="003C29E3">
        <w:rPr>
          <w:lang w:val="es-US"/>
        </w:rPr>
        <w:t>ent</w:t>
      </w:r>
      <w:r>
        <w:rPr>
          <w:lang w:val="es-US"/>
        </w:rPr>
        <w:t>orno profesional principal</w:t>
      </w:r>
      <w:r w:rsidR="00F166D4">
        <w:rPr>
          <w:lang w:val="es-US"/>
        </w:rPr>
        <w:t xml:space="preserve"> o escuela (si es estudiante)?</w:t>
      </w:r>
      <w:r w:rsidRPr="0093152C" w:rsidR="7EE2C7B1">
        <w:rPr>
          <w:lang w:val="es-US"/>
        </w:rPr>
        <w:t xml:space="preserve">  </w:t>
      </w:r>
    </w:p>
    <w:p w:rsidRPr="0093152C" w:rsidR="009542EE" w:rsidP="009542EE" w:rsidRDefault="009542EE" w14:paraId="50E3F4A3" w14:textId="5FDC78D8">
      <w:pPr>
        <w:pStyle w:val="question"/>
        <w:numPr>
          <w:ilvl w:val="0"/>
          <w:numId w:val="0"/>
        </w:numPr>
        <w:ind w:left="720"/>
        <w:rPr>
          <w:lang w:val="es-US"/>
        </w:rPr>
      </w:pPr>
      <w:r w:rsidRPr="00F26009"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editId="041D4591" wp14:anchorId="11D61F6F">
                <wp:simplePos x="0" y="0"/>
                <wp:positionH relativeFrom="column">
                  <wp:posOffset>457200</wp:posOffset>
                </wp:positionH>
                <wp:positionV relativeFrom="paragraph">
                  <wp:posOffset>143510</wp:posOffset>
                </wp:positionV>
                <wp:extent cx="1409700" cy="284480"/>
                <wp:effectExtent l="0" t="0" r="19050" b="20320"/>
                <wp:wrapTight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ight>
                <wp:docPr id="13" name="Group 13" descr="respons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09700" cy="284480"/>
                          <a:chOff x="0" y="0"/>
                          <a:chExt cx="4662514" cy="894080"/>
                        </a:xfrm>
                      </wpg:grpSpPr>
                      <wps:wsp>
                        <wps:cNvPr id="14" name="Rectangle 2"/>
                        <wps:cNvSpPr/>
                        <wps:spPr>
                          <a:xfrm>
                            <a:off x="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3"/>
                        <wps:cNvSpPr/>
                        <wps:spPr>
                          <a:xfrm>
                            <a:off x="93102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4"/>
                        <wps:cNvSpPr/>
                        <wps:spPr>
                          <a:xfrm>
                            <a:off x="186205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5"/>
                        <wps:cNvSpPr/>
                        <wps:spPr>
                          <a:xfrm>
                            <a:off x="279307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6"/>
                        <wps:cNvSpPr/>
                        <wps:spPr>
                          <a:xfrm>
                            <a:off x="3731489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3" style="position:absolute;margin-left:36pt;margin-top:11.3pt;width:111pt;height:22.4pt;z-index:-251658240" alt="response box" coordsize="46625,8940" o:spid="_x0000_s1026" w14:anchorId="462C1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">
                <v:rect id="Rectangle 2" style="position:absolute;width:9310;height:8940;visibility:visible;mso-wrap-style:square;v-text-anchor:middle" o:spid="_x0000_s1027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"/>
                <v:rect id="Rectangle 3" style="position:absolute;left:9310;width:9310;height:8940;visibility:visible;mso-wrap-style:square;v-text-anchor:middle" o:spid="_x0000_s1028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"/>
                <v:rect id="Rectangle 4" style="position:absolute;left:18620;width:9310;height:8940;visibility:visible;mso-wrap-style:square;v-text-anchor:middle" o:spid="_x0000_s1029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"/>
                <v:rect id="Rectangle 5" style="position:absolute;left:27930;width:9311;height:8940;visibility:visible;mso-wrap-style:square;v-text-anchor:middle" o:spid="_x0000_s1030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"/>
                <v:rect id="Rectangle 6" style="position:absolute;left:37314;width:9311;height:8940;visibility:visible;mso-wrap-style:square;v-text-anchor:middle" o:spid="_x0000_s1031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"/>
                <w10:wrap type="tight"/>
              </v:group>
            </w:pict>
          </mc:Fallback>
        </mc:AlternateContent>
      </w:r>
    </w:p>
    <w:p w:rsidRPr="0093152C" w:rsidR="00A7453A" w:rsidP="00806A4A" w:rsidRDefault="00F166D4" w14:paraId="22C86F0F" w14:textId="18E0A785">
      <w:pPr>
        <w:pStyle w:val="QuestionNumbered"/>
        <w:ind w:left="2347"/>
        <w:rPr>
          <w:lang w:val="es-US"/>
        </w:rPr>
      </w:pPr>
      <w:r w:rsidRPr="0093152C">
        <w:rPr>
          <w:lang w:val="es-US"/>
        </w:rPr>
        <w:t>¿Qué tan satisfecho(a) es</w:t>
      </w:r>
      <w:r>
        <w:rPr>
          <w:lang w:val="es-US"/>
        </w:rPr>
        <w:t>tuvo con la calidad general de este evento?</w:t>
      </w:r>
    </w:p>
    <w:p w:rsidRPr="0093152C" w:rsidR="00A7453A" w:rsidP="00BC5BE5" w:rsidRDefault="00BC5BE5" w14:paraId="7E5966AA" w14:textId="49DC21F4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79037D7" wp14:editId="62BAF890">
                <wp:extent cx="91440" cy="91440"/>
                <wp:effectExtent l="0" t="0" r="3810" b="3810"/>
                <wp:docPr id="6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4215D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26728B">
        <w:rPr>
          <w:lang w:val="es-US"/>
        </w:rPr>
        <w:t>Muy satisfecho(a)</w:t>
      </w:r>
    </w:p>
    <w:p w:rsidRPr="0093152C" w:rsidR="00A7453A" w:rsidP="00BC5BE5" w:rsidRDefault="00BC5BE5" w14:paraId="46C48E41" w14:textId="7374A62E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99A69E7" wp14:editId="73DD927D">
                <wp:extent cx="91440" cy="91440"/>
                <wp:effectExtent l="0" t="0" r="3810" b="3810"/>
                <wp:docPr id="7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29AD5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26728B">
        <w:rPr>
          <w:lang w:val="es-US"/>
        </w:rPr>
        <w:t>Satisfecho(a)</w:t>
      </w:r>
    </w:p>
    <w:p w:rsidRPr="0093152C" w:rsidR="00A7453A" w:rsidP="00BC5BE5" w:rsidRDefault="00BC5BE5" w14:paraId="7D922F3F" w14:textId="029FE131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DC67F6B" wp14:editId="73130EA0">
                <wp:extent cx="91440" cy="91440"/>
                <wp:effectExtent l="0" t="0" r="3810" b="3810"/>
                <wp:docPr id="7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E94AC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Neutral</w:t>
      </w:r>
    </w:p>
    <w:p w:rsidRPr="0093152C" w:rsidR="00A7453A" w:rsidP="00BC5BE5" w:rsidRDefault="00BC5BE5" w14:paraId="6C2B89B5" w14:textId="6377F406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58B597D" wp14:editId="2DF4FF4E">
                <wp:extent cx="91440" cy="91440"/>
                <wp:effectExtent l="0" t="0" r="3810" b="3810"/>
                <wp:docPr id="7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F7CE5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26728B">
        <w:rPr>
          <w:lang w:val="es-US"/>
        </w:rPr>
        <w:t>Insatisfecho(a)</w:t>
      </w:r>
    </w:p>
    <w:p w:rsidRPr="0093152C" w:rsidR="00A7453A" w:rsidP="00BC5BE5" w:rsidRDefault="00BC5BE5" w14:paraId="5D4ECE7A" w14:textId="3228F416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418D3E5" wp14:editId="7785F40B">
                <wp:extent cx="91440" cy="91440"/>
                <wp:effectExtent l="0" t="0" r="3810" b="3810"/>
                <wp:docPr id="7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CCF9F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26728B">
        <w:rPr>
          <w:lang w:val="es-US"/>
        </w:rPr>
        <w:t>Muy insatisfecho(a)</w:t>
      </w:r>
    </w:p>
    <w:p w:rsidRPr="0093152C" w:rsidR="008015BF" w:rsidP="0056513E" w:rsidRDefault="00F37F44" w14:paraId="46B64F71" w14:textId="10E4779C">
      <w:pPr>
        <w:pStyle w:val="QuestionNumbered"/>
        <w:rPr>
          <w:lang w:val="es-US"/>
        </w:rPr>
      </w:pPr>
      <w:r w:rsidRPr="0093152C">
        <w:rPr>
          <w:lang w:val="es-US"/>
        </w:rPr>
        <w:t xml:space="preserve"> Espero que </w:t>
      </w:r>
      <w:r w:rsidRPr="003C29E3" w:rsidR="003C26AB">
        <w:rPr>
          <w:lang w:val="es-US"/>
        </w:rPr>
        <w:t>este evento</w:t>
      </w:r>
      <w:r w:rsidRPr="003C26AB" w:rsidR="003C26AB">
        <w:rPr>
          <w:lang w:val="es-US"/>
        </w:rPr>
        <w:t xml:space="preserve"> </w:t>
      </w:r>
      <w:r w:rsidRPr="0093152C">
        <w:rPr>
          <w:lang w:val="es-US"/>
        </w:rPr>
        <w:t xml:space="preserve">me beneficie </w:t>
      </w:r>
      <w:r w:rsidRPr="0093152C" w:rsidR="003C26AB">
        <w:rPr>
          <w:lang w:val="es-US"/>
        </w:rPr>
        <w:t xml:space="preserve">a mí </w:t>
      </w:r>
      <w:r w:rsidR="003C26AB">
        <w:rPr>
          <w:lang w:val="es-US"/>
        </w:rPr>
        <w:t>y/</w:t>
      </w:r>
      <w:r w:rsidRPr="0093152C" w:rsidR="003C26AB">
        <w:rPr>
          <w:lang w:val="es-US"/>
        </w:rPr>
        <w:t>o a mi comunidad.</w:t>
      </w:r>
    </w:p>
    <w:p w:rsidRPr="0093152C" w:rsidR="00A7453A" w:rsidP="00BC5BE5" w:rsidRDefault="00BC5BE5" w14:paraId="3918FAE9" w14:textId="0CCF1A8C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AEE3053" wp14:editId="4EC0CF92">
                <wp:extent cx="91440" cy="91440"/>
                <wp:effectExtent l="0" t="0" r="3810" b="3810"/>
                <wp:docPr id="8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569BF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Muy de acuer</w:t>
      </w:r>
      <w:r w:rsidR="00EB573B">
        <w:rPr>
          <w:lang w:val="es-US"/>
        </w:rPr>
        <w:t>do</w:t>
      </w:r>
    </w:p>
    <w:p w:rsidRPr="0093152C" w:rsidR="00A7453A" w:rsidP="00BC5BE5" w:rsidRDefault="00BC5BE5" w14:paraId="0E5E8973" w14:textId="4FBB2324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D7FF389" wp14:editId="30AEC994">
                <wp:extent cx="91440" cy="91440"/>
                <wp:effectExtent l="0" t="0" r="3810" b="3810"/>
                <wp:docPr id="8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8046A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3C29E3" w:rsidR="00EB573B">
        <w:rPr>
          <w:lang w:val="es-US"/>
        </w:rPr>
        <w:t>De acu</w:t>
      </w:r>
      <w:r w:rsidR="00EB573B">
        <w:rPr>
          <w:lang w:val="es-US"/>
        </w:rPr>
        <w:t>erdo</w:t>
      </w:r>
    </w:p>
    <w:p w:rsidRPr="0093152C" w:rsidR="00A7453A" w:rsidP="00BC5BE5" w:rsidRDefault="00BC5BE5" w14:paraId="5BCBBB38" w14:textId="04AAA55E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0E01349F" wp14:editId="5F4C73A1">
                <wp:extent cx="91440" cy="91440"/>
                <wp:effectExtent l="0" t="0" r="3810" b="3810"/>
                <wp:docPr id="8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0987F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Neutral</w:t>
      </w:r>
    </w:p>
    <w:p w:rsidRPr="0093152C" w:rsidR="00A7453A" w:rsidP="00BC5BE5" w:rsidRDefault="00BC5BE5" w14:paraId="31DA4742" w14:textId="2C3DB7EC">
      <w:pPr>
        <w:ind w:left="720"/>
        <w:rPr>
          <w:lang w:val="es-US"/>
        </w:rPr>
      </w:pPr>
      <w:r w:rsidRPr="0026629C">
        <w:rPr>
          <w:noProof/>
        </w:rPr>
        <w:lastRenderedPageBreak/>
        <mc:AlternateContent>
          <mc:Choice Requires="wps">
            <w:drawing>
              <wp:inline distT="0" distB="0" distL="0" distR="0" wp14:anchorId="515B9FD3" wp14:editId="430F4E00">
                <wp:extent cx="91440" cy="91440"/>
                <wp:effectExtent l="0" t="0" r="3810" b="3810"/>
                <wp:docPr id="8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71E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En desacuerdo</w:t>
      </w:r>
    </w:p>
    <w:p w:rsidRPr="0093152C" w:rsidR="00AF1E1D" w:rsidP="00BC5BE5" w:rsidRDefault="00BC5BE5" w14:paraId="0E7D42A2" w14:textId="779497C3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4A35EC8" wp14:editId="6A77FE6A">
                <wp:extent cx="91440" cy="91440"/>
                <wp:effectExtent l="0" t="0" r="3810" b="3810"/>
                <wp:docPr id="8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C681A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Muy en desacuerdo</w:t>
      </w:r>
    </w:p>
    <w:p w:rsidRPr="0093152C" w:rsidR="007575CE" w:rsidP="00F52E63" w:rsidRDefault="00AF5439" w14:paraId="28CFDE56" w14:textId="7F03701A">
      <w:pPr>
        <w:pStyle w:val="QuestionNumbered"/>
        <w:numPr>
          <w:ilvl w:val="0"/>
          <w:numId w:val="0"/>
        </w:numPr>
        <w:spacing w:after="0"/>
        <w:ind w:left="360"/>
        <w:rPr>
          <w:lang w:val="es-US"/>
        </w:rPr>
      </w:pPr>
      <w:r w:rsidRPr="0093152C">
        <w:rPr>
          <w:b w:val="0"/>
          <w:bCs/>
          <w:i/>
          <w:iCs/>
          <w:lang w:val="es-US"/>
        </w:rPr>
        <w:t>Si es proveedor</w:t>
      </w:r>
      <w:r w:rsidR="003644E1">
        <w:rPr>
          <w:b w:val="0"/>
          <w:bCs/>
          <w:i/>
          <w:iCs/>
          <w:lang w:val="es-US"/>
        </w:rPr>
        <w:t>(a)</w:t>
      </w:r>
      <w:r w:rsidRPr="0093152C">
        <w:rPr>
          <w:b w:val="0"/>
          <w:bCs/>
          <w:i/>
          <w:iCs/>
          <w:lang w:val="es-US"/>
        </w:rPr>
        <w:t xml:space="preserve"> de atención médica, consejero(a), </w:t>
      </w:r>
      <w:proofErr w:type="spellStart"/>
      <w:r w:rsidRPr="0093152C">
        <w:rPr>
          <w:b w:val="0"/>
          <w:bCs/>
          <w:i/>
          <w:iCs/>
          <w:lang w:val="es-US"/>
        </w:rPr>
        <w:t>prevencionsta</w:t>
      </w:r>
      <w:proofErr w:type="spellEnd"/>
      <w:r w:rsidRPr="0093152C">
        <w:rPr>
          <w:b w:val="0"/>
          <w:bCs/>
          <w:i/>
          <w:iCs/>
          <w:lang w:val="es-US"/>
        </w:rPr>
        <w:t>, trabaj</w:t>
      </w:r>
      <w:r>
        <w:rPr>
          <w:b w:val="0"/>
          <w:bCs/>
          <w:i/>
          <w:iCs/>
          <w:lang w:val="es-US"/>
        </w:rPr>
        <w:t xml:space="preserve">ador(a) social, </w:t>
      </w:r>
      <w:r w:rsidR="003644E1">
        <w:rPr>
          <w:b w:val="0"/>
          <w:bCs/>
          <w:i/>
          <w:iCs/>
          <w:lang w:val="es-US"/>
        </w:rPr>
        <w:t xml:space="preserve">o </w:t>
      </w:r>
      <w:r>
        <w:rPr>
          <w:b w:val="0"/>
          <w:bCs/>
          <w:i/>
          <w:iCs/>
          <w:lang w:val="es-US"/>
        </w:rPr>
        <w:t xml:space="preserve">educador(a) </w:t>
      </w:r>
      <w:r w:rsidR="00AB1613">
        <w:rPr>
          <w:b w:val="0"/>
          <w:bCs/>
          <w:i/>
          <w:iCs/>
          <w:lang w:val="es-US"/>
        </w:rPr>
        <w:t xml:space="preserve">activo(a) </w:t>
      </w:r>
      <w:r>
        <w:rPr>
          <w:b w:val="0"/>
          <w:bCs/>
          <w:i/>
          <w:iCs/>
          <w:lang w:val="es-US"/>
        </w:rPr>
        <w:t xml:space="preserve">o trabaja </w:t>
      </w:r>
      <w:r w:rsidR="00A62BE5">
        <w:rPr>
          <w:b w:val="0"/>
          <w:bCs/>
          <w:i/>
          <w:iCs/>
          <w:lang w:val="es-US"/>
        </w:rPr>
        <w:t xml:space="preserve">en </w:t>
      </w:r>
      <w:r w:rsidR="004C3161">
        <w:rPr>
          <w:b w:val="0"/>
          <w:bCs/>
          <w:i/>
          <w:iCs/>
          <w:lang w:val="es-US"/>
        </w:rPr>
        <w:t xml:space="preserve">el campo de </w:t>
      </w:r>
      <w:r w:rsidRPr="004C3161" w:rsidR="004C3161">
        <w:rPr>
          <w:b w:val="0"/>
          <w:bCs/>
          <w:i/>
          <w:iCs/>
          <w:lang w:val="es-US"/>
        </w:rPr>
        <w:t>justicia penal</w:t>
      </w:r>
      <w:r w:rsidR="004C3161">
        <w:rPr>
          <w:b w:val="0"/>
          <w:bCs/>
          <w:i/>
          <w:iCs/>
          <w:lang w:val="es-US"/>
        </w:rPr>
        <w:t>/</w:t>
      </w:r>
      <w:r w:rsidRPr="004C3161" w:rsidR="004C3161">
        <w:rPr>
          <w:b w:val="0"/>
          <w:bCs/>
          <w:i/>
          <w:iCs/>
          <w:lang w:val="es-US"/>
        </w:rPr>
        <w:t>los cuerpos policiales</w:t>
      </w:r>
      <w:r w:rsidR="004C3161">
        <w:rPr>
          <w:b w:val="0"/>
          <w:bCs/>
          <w:i/>
          <w:iCs/>
          <w:lang w:val="es-US"/>
        </w:rPr>
        <w:t>.</w:t>
      </w:r>
    </w:p>
    <w:p w:rsidRPr="0093152C" w:rsidR="00EF5290" w:rsidP="00F525D8" w:rsidRDefault="003644E1" w14:paraId="4D68A46C" w14:textId="55F3C28A">
      <w:pPr>
        <w:pStyle w:val="QuestionNumbered"/>
        <w:spacing w:before="120"/>
        <w:ind w:left="2348" w:hanging="1714"/>
        <w:rPr>
          <w:lang w:val="es-US"/>
        </w:rPr>
      </w:pPr>
      <w:r w:rsidRPr="0093152C">
        <w:rPr>
          <w:lang w:val="es-US"/>
        </w:rPr>
        <w:t xml:space="preserve">Espero que este evento mejore mi capacidad de trabajar de </w:t>
      </w:r>
      <w:r>
        <w:rPr>
          <w:lang w:val="es-US"/>
        </w:rPr>
        <w:t xml:space="preserve">manera </w:t>
      </w:r>
      <w:r w:rsidR="004F0AB9">
        <w:rPr>
          <w:lang w:val="es-US"/>
        </w:rPr>
        <w:t>efectiva</w:t>
      </w:r>
      <w:r>
        <w:rPr>
          <w:lang w:val="es-US"/>
        </w:rPr>
        <w:t xml:space="preserve">. </w:t>
      </w:r>
    </w:p>
    <w:p w:rsidRPr="0093152C" w:rsidR="00EF5290" w:rsidP="00F525D8" w:rsidRDefault="00EF5290" w14:paraId="4278AFCE" w14:textId="253D6EA2">
      <w:pPr>
        <w:ind w:left="720" w:firstLine="45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2AFD533F" wp14:editId="536F5075">
                <wp:extent cx="91440" cy="91440"/>
                <wp:effectExtent l="0" t="0" r="3810" b="3810"/>
                <wp:docPr id="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85867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No corresponde</w:t>
      </w:r>
    </w:p>
    <w:p w:rsidRPr="0093152C" w:rsidR="00AF1E1D" w:rsidP="00F525D8" w:rsidRDefault="00EF5290" w14:paraId="5AB22E41" w14:textId="22234981">
      <w:pPr>
        <w:ind w:left="720" w:firstLine="45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66335A1" wp14:editId="370D4F09">
                <wp:extent cx="91440" cy="91440"/>
                <wp:effectExtent l="0" t="0" r="3810" b="3810"/>
                <wp:docPr id="1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447D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</w:t>
      </w:r>
      <w:r w:rsidRPr="0093152C" w:rsidR="00BC5BE5">
        <w:rPr>
          <w:lang w:val="es-US"/>
        </w:rPr>
        <w:t xml:space="preserve"> </w:t>
      </w:r>
      <w:r w:rsidRPr="003C29E3" w:rsidR="00EB573B">
        <w:rPr>
          <w:lang w:val="es-US"/>
        </w:rPr>
        <w:t>Muy de acuer</w:t>
      </w:r>
      <w:r w:rsidR="00EB573B">
        <w:rPr>
          <w:lang w:val="es-US"/>
        </w:rPr>
        <w:t>do</w:t>
      </w:r>
    </w:p>
    <w:p w:rsidRPr="0093152C" w:rsidR="00AF1E1D" w:rsidP="00F525D8" w:rsidRDefault="00BC5BE5" w14:paraId="00A55732" w14:textId="09B9A671">
      <w:pPr>
        <w:ind w:left="720" w:firstLine="45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6CFF1D66" wp14:editId="1217C034">
                <wp:extent cx="91440" cy="91440"/>
                <wp:effectExtent l="0" t="0" r="3810" b="3810"/>
                <wp:docPr id="8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3E99B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De acu</w:t>
      </w:r>
      <w:r w:rsidR="00EB573B">
        <w:rPr>
          <w:lang w:val="es-US"/>
        </w:rPr>
        <w:t>erdo</w:t>
      </w:r>
    </w:p>
    <w:p w:rsidRPr="0093152C" w:rsidR="00AF1E1D" w:rsidP="00F525D8" w:rsidRDefault="00BC5BE5" w14:paraId="620EDC00" w14:textId="6A197BFE">
      <w:pPr>
        <w:ind w:left="720" w:firstLine="45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3C8AD4D2" wp14:editId="3513523C">
                <wp:extent cx="91440" cy="91440"/>
                <wp:effectExtent l="0" t="0" r="3810" b="3810"/>
                <wp:docPr id="8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56B8A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Neutral</w:t>
      </w:r>
    </w:p>
    <w:p w:rsidRPr="0093152C" w:rsidR="00AF1E1D" w:rsidP="00F525D8" w:rsidRDefault="00BC5BE5" w14:paraId="6F1AC6BD" w14:textId="72C5A989">
      <w:pPr>
        <w:ind w:left="720" w:firstLine="45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0B92773" wp14:editId="6A2B566B">
                <wp:extent cx="91440" cy="91440"/>
                <wp:effectExtent l="0" t="0" r="3810" b="3810"/>
                <wp:docPr id="8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1F77F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En d</w:t>
      </w:r>
      <w:r w:rsidRPr="00EB573B" w:rsidR="00EB573B">
        <w:rPr>
          <w:lang w:val="es-US"/>
        </w:rPr>
        <w:t>e</w:t>
      </w:r>
      <w:r w:rsidRPr="0093152C" w:rsidR="00EB573B">
        <w:rPr>
          <w:lang w:val="es-US"/>
        </w:rPr>
        <w:t>s</w:t>
      </w:r>
      <w:r w:rsidRPr="00EB573B" w:rsidR="00EB573B">
        <w:rPr>
          <w:lang w:val="es-US"/>
        </w:rPr>
        <w:t>acuerdo</w:t>
      </w:r>
    </w:p>
    <w:p w:rsidRPr="0093152C" w:rsidR="008015BF" w:rsidP="00F525D8" w:rsidRDefault="00BC5BE5" w14:paraId="148FC243" w14:textId="0EFCC543">
      <w:pPr>
        <w:ind w:left="720" w:firstLine="45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0387211" wp14:editId="407CDD0D">
                <wp:extent cx="91440" cy="91440"/>
                <wp:effectExtent l="0" t="0" r="3810" b="3810"/>
                <wp:docPr id="9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A0F15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Muy en desacuerdo</w:t>
      </w:r>
    </w:p>
    <w:p w:rsidRPr="0093152C" w:rsidR="00F525D8" w:rsidP="00F525D8" w:rsidRDefault="00F525D8" w14:paraId="7FA04EA6" w14:textId="371DC4E1">
      <w:pPr>
        <w:pStyle w:val="QuestionNumbered"/>
        <w:numPr>
          <w:ilvl w:val="0"/>
          <w:numId w:val="0"/>
        </w:numPr>
        <w:ind w:left="2340"/>
        <w:rPr>
          <w:lang w:val="es-US"/>
        </w:rPr>
      </w:pPr>
    </w:p>
    <w:p w:rsidRPr="0093152C" w:rsidR="00A7453A" w:rsidP="00CA0BA1" w:rsidRDefault="00A834CF" w14:paraId="630038A0" w14:textId="32E8311F">
      <w:pPr>
        <w:pStyle w:val="QuestionNumbered"/>
        <w:rPr>
          <w:lang w:val="es-US"/>
        </w:rPr>
      </w:pPr>
      <w:r w:rsidRPr="0093152C">
        <w:rPr>
          <w:lang w:val="es-US"/>
        </w:rPr>
        <w:t>Recomendaría este evento a un</w:t>
      </w:r>
      <w:r>
        <w:rPr>
          <w:lang w:val="es-US"/>
        </w:rPr>
        <w:t xml:space="preserve"> amigo/colega. </w:t>
      </w:r>
    </w:p>
    <w:p w:rsidRPr="0093152C" w:rsidR="00A7453A" w:rsidP="00BC5BE5" w:rsidRDefault="00BC5BE5" w14:paraId="1A894225" w14:textId="791B1D25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57B636ED" wp14:editId="0466023C">
                <wp:extent cx="91440" cy="91440"/>
                <wp:effectExtent l="0" t="0" r="3810" b="3810"/>
                <wp:docPr id="9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DB9F0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EB573B">
        <w:rPr>
          <w:lang w:val="es-US"/>
        </w:rPr>
        <w:t>Sí</w:t>
      </w:r>
    </w:p>
    <w:p w:rsidRPr="0093152C" w:rsidR="00A7453A" w:rsidP="00BC5BE5" w:rsidRDefault="00BC5BE5" w14:paraId="1EBB4E20" w14:textId="0F965FAD">
      <w:pPr>
        <w:ind w:left="720"/>
        <w:rPr>
          <w:lang w:val="es-US"/>
        </w:rPr>
      </w:pPr>
      <w:r w:rsidRPr="0026629C">
        <w:rPr>
          <w:noProof/>
        </w:rPr>
        <mc:AlternateContent>
          <mc:Choice Requires="wps">
            <w:drawing>
              <wp:inline distT="0" distB="0" distL="0" distR="0" wp14:anchorId="7CFAAFA7" wp14:editId="3831A5A3">
                <wp:extent cx="91440" cy="91440"/>
                <wp:effectExtent l="0" t="0" r="3810" b="3810"/>
                <wp:docPr id="9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78E9B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">
                <w10:anchorlock/>
              </v:oval>
            </w:pict>
          </mc:Fallback>
        </mc:AlternateContent>
      </w:r>
      <w:r w:rsidRPr="0093152C">
        <w:rPr>
          <w:lang w:val="es-US"/>
        </w:rPr>
        <w:t xml:space="preserve">  </w:t>
      </w:r>
      <w:r w:rsidRPr="0093152C" w:rsidR="00A7453A">
        <w:rPr>
          <w:lang w:val="es-US"/>
        </w:rPr>
        <w:t>No</w:t>
      </w:r>
    </w:p>
    <w:p w:rsidRPr="0093152C" w:rsidR="005D2CE3" w:rsidP="005D2CE3" w:rsidRDefault="005D2CE3" w14:paraId="0788E326" w14:textId="60295EFA">
      <w:pPr>
        <w:spacing w:after="200" w:line="276" w:lineRule="auto"/>
        <w:rPr>
          <w:b/>
          <w:bCs/>
          <w:sz w:val="32"/>
          <w:szCs w:val="32"/>
          <w:lang w:val="es-US"/>
        </w:rPr>
      </w:pPr>
    </w:p>
    <w:p w:rsidRPr="0093152C" w:rsidR="009C2F41" w:rsidP="005D2CE3" w:rsidRDefault="00411A30" w14:paraId="617FFDB5" w14:textId="6F3B90A1">
      <w:pPr>
        <w:spacing w:after="200" w:line="276" w:lineRule="auto"/>
        <w:rPr>
          <w:b/>
          <w:bCs/>
          <w:szCs w:val="32"/>
          <w:lang w:val="es-US"/>
        </w:rPr>
      </w:pPr>
      <w:r w:rsidRPr="0093152C">
        <w:rPr>
          <w:b/>
          <w:bCs/>
          <w:szCs w:val="32"/>
          <w:lang w:val="es-US"/>
        </w:rPr>
        <w:t>Preguntas abiertas</w:t>
      </w:r>
      <w:r w:rsidRPr="0093152C" w:rsidR="003F7FAA">
        <w:rPr>
          <w:b/>
          <w:bCs/>
          <w:szCs w:val="32"/>
          <w:lang w:val="es-US"/>
        </w:rPr>
        <w:t>:</w:t>
      </w:r>
    </w:p>
    <w:p w:rsidRPr="0093152C" w:rsidR="00921D8A" w:rsidP="00CA0BA1" w:rsidRDefault="00411A30" w14:paraId="20A67884" w14:textId="379DBD76">
      <w:pPr>
        <w:pStyle w:val="QuestionNumbered"/>
        <w:rPr>
          <w:lang w:val="es-US"/>
        </w:rPr>
      </w:pPr>
      <w:r w:rsidRPr="0093152C">
        <w:rPr>
          <w:lang w:val="es-US"/>
        </w:rPr>
        <w:t>¿</w:t>
      </w:r>
      <w:r w:rsidRPr="0093152C" w:rsidR="006D1601">
        <w:rPr>
          <w:lang w:val="es-US"/>
        </w:rPr>
        <w:t xml:space="preserve">Qué </w:t>
      </w:r>
      <w:r w:rsidR="00935205">
        <w:rPr>
          <w:lang w:val="es-US"/>
        </w:rPr>
        <w:t xml:space="preserve">parte </w:t>
      </w:r>
      <w:r w:rsidR="00792663">
        <w:rPr>
          <w:lang w:val="es-US"/>
        </w:rPr>
        <w:t xml:space="preserve">del evento </w:t>
      </w:r>
      <w:r w:rsidRPr="0093152C" w:rsidR="006D1601">
        <w:rPr>
          <w:lang w:val="es-US"/>
        </w:rPr>
        <w:t>fue más útil</w:t>
      </w:r>
      <w:r w:rsidR="00935205">
        <w:rPr>
          <w:lang w:val="es-US"/>
        </w:rPr>
        <w:t xml:space="preserve"> para usted</w:t>
      </w:r>
      <w:r w:rsidR="00792663">
        <w:rPr>
          <w:lang w:val="es-US"/>
        </w:rPr>
        <w:t>?</w:t>
      </w:r>
      <w:r w:rsidRPr="0093152C" w:rsidR="00921D8A">
        <w:rPr>
          <w:lang w:val="es-US"/>
        </w:rPr>
        <w:t xml:space="preserve"> ____________________________________</w:t>
      </w:r>
    </w:p>
    <w:p w:rsidRPr="0093152C" w:rsidR="009C2F41" w:rsidP="00CA0BA1" w:rsidRDefault="00182969" w14:paraId="26FDE340" w14:textId="2041D962">
      <w:pPr>
        <w:pStyle w:val="QuestionNumbered"/>
        <w:rPr>
          <w:lang w:val="es-US"/>
        </w:rPr>
      </w:pPr>
      <w:r w:rsidRPr="0093152C">
        <w:rPr>
          <w:lang w:val="es-US"/>
        </w:rPr>
        <w:t xml:space="preserve">¿Cómo podría ser mejorado este </w:t>
      </w:r>
      <w:r>
        <w:rPr>
          <w:lang w:val="es-US"/>
        </w:rPr>
        <w:t>evento?</w:t>
      </w:r>
      <w:r w:rsidRPr="0093152C" w:rsidR="00FE008E">
        <w:rPr>
          <w:lang w:val="es-US"/>
        </w:rPr>
        <w:t xml:space="preserve"> _____________________________________________</w:t>
      </w:r>
    </w:p>
    <w:p w:rsidRPr="0093152C" w:rsidR="004473FE" w:rsidP="00E74274" w:rsidRDefault="004473FE" w14:paraId="4E702BE2" w14:textId="77777777">
      <w:pPr>
        <w:spacing w:after="200" w:line="276" w:lineRule="auto"/>
        <w:rPr>
          <w:lang w:val="es-US"/>
        </w:rPr>
      </w:pPr>
    </w:p>
    <w:p w:rsidRPr="0093152C" w:rsidR="00422920" w:rsidP="004473FE" w:rsidRDefault="00EB573B" w14:paraId="6491FBC2" w14:textId="6134D40B">
      <w:pPr>
        <w:spacing w:before="360"/>
        <w:jc w:val="center"/>
        <w:rPr>
          <w:b/>
          <w:lang w:val="es-US"/>
        </w:rPr>
      </w:pPr>
      <w:r w:rsidRPr="0093152C">
        <w:rPr>
          <w:b/>
          <w:lang w:val="es-US"/>
        </w:rPr>
        <w:t>Gracias por completar nuestra en</w:t>
      </w:r>
      <w:r>
        <w:rPr>
          <w:b/>
          <w:lang w:val="es-US"/>
        </w:rPr>
        <w:t>cuesta.</w:t>
      </w:r>
    </w:p>
    <w:p w:rsidRPr="0093152C" w:rsidR="00422920" w:rsidP="004473FE" w:rsidRDefault="005158F3" w14:paraId="4F7432B1" w14:textId="42B785DC">
      <w:pPr>
        <w:spacing w:before="360"/>
        <w:jc w:val="center"/>
        <w:rPr>
          <w:i/>
          <w:iCs/>
          <w:lang w:val="es-US"/>
        </w:rPr>
      </w:pPr>
      <w:r w:rsidRPr="0093152C">
        <w:rPr>
          <w:i/>
          <w:iCs/>
          <w:lang w:val="es-US"/>
        </w:rPr>
        <w:t xml:space="preserve"> Devuelva su encuesta al Administrador(a) de </w:t>
      </w:r>
      <w:proofErr w:type="spellStart"/>
      <w:r w:rsidRPr="0093152C">
        <w:rPr>
          <w:i/>
          <w:iCs/>
          <w:lang w:val="es-US"/>
        </w:rPr>
        <w:t>envuesta</w:t>
      </w:r>
      <w:proofErr w:type="spellEnd"/>
      <w:r w:rsidRPr="0093152C">
        <w:rPr>
          <w:i/>
          <w:iCs/>
          <w:lang w:val="es-US"/>
        </w:rPr>
        <w:t xml:space="preserve"> de su</w:t>
      </w:r>
      <w:r>
        <w:rPr>
          <w:i/>
          <w:iCs/>
          <w:lang w:val="es-US"/>
        </w:rPr>
        <w:t xml:space="preserve"> sesión.</w:t>
      </w:r>
    </w:p>
    <w:p w:rsidRPr="0093152C" w:rsidR="009B55A4" w:rsidP="004473FE" w:rsidRDefault="009B55A4" w14:paraId="2DD16B78" w14:textId="561499FB">
      <w:pPr>
        <w:spacing w:before="360"/>
        <w:jc w:val="center"/>
        <w:rPr>
          <w:i/>
          <w:iCs/>
          <w:lang w:val="es-US"/>
        </w:rPr>
      </w:pPr>
    </w:p>
    <w:p w:rsidRPr="0093152C" w:rsidR="009B55A4" w:rsidP="004473FE" w:rsidRDefault="009B55A4" w14:paraId="6F6425A5" w14:textId="7005279F">
      <w:pPr>
        <w:spacing w:before="360"/>
        <w:jc w:val="center"/>
        <w:rPr>
          <w:i/>
          <w:iCs/>
          <w:lang w:val="es-US"/>
        </w:rPr>
      </w:pPr>
    </w:p>
    <w:p w:rsidRPr="0093152C" w:rsidR="009B55A4" w:rsidP="004473FE" w:rsidRDefault="009B55A4" w14:paraId="10CDE232" w14:textId="456B4D23">
      <w:pPr>
        <w:spacing w:before="360"/>
        <w:jc w:val="center"/>
        <w:rPr>
          <w:i/>
          <w:iCs/>
          <w:lang w:val="es-US"/>
        </w:rPr>
      </w:pPr>
    </w:p>
    <w:p w:rsidRPr="0093152C" w:rsidR="009B55A4" w:rsidP="004473FE" w:rsidRDefault="009B55A4" w14:paraId="407B21AA" w14:textId="4EC74A74">
      <w:pPr>
        <w:spacing w:before="360"/>
        <w:jc w:val="center"/>
        <w:rPr>
          <w:i/>
          <w:iCs/>
          <w:lang w:val="es-US"/>
        </w:rPr>
      </w:pPr>
    </w:p>
    <w:sectPr w:rsidRPr="0093152C" w:rsidR="009B55A4" w:rsidSect="0020599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Borders w:display="firstPage"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BFC61" w14:textId="77777777" w:rsidR="000A4312" w:rsidRDefault="000A4312" w:rsidP="00CD6B94">
      <w:r>
        <w:separator/>
      </w:r>
    </w:p>
  </w:endnote>
  <w:endnote w:type="continuationSeparator" w:id="0">
    <w:p w14:paraId="637A2051" w14:textId="77777777" w:rsidR="000A4312" w:rsidRDefault="000A4312" w:rsidP="00CD6B94">
      <w:r>
        <w:continuationSeparator/>
      </w:r>
    </w:p>
  </w:endnote>
  <w:endnote w:type="continuationNotice" w:id="1">
    <w:p w14:paraId="4D1F4CAB" w14:textId="77777777" w:rsidR="000A4312" w:rsidRDefault="000A43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UR">
    <w:altName w:val="Sylfaen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542382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259B67B" w14:textId="605738F2" w:rsidR="008219B9" w:rsidRDefault="008219B9" w:rsidP="008219B9">
            <w:pPr>
              <w:pStyle w:val="Piedepgina"/>
            </w:pPr>
            <w:r>
              <w:t>v1.0</w:t>
            </w:r>
            <w:r>
              <w:tab/>
            </w:r>
            <w:r>
              <w:tab/>
            </w:r>
            <w:proofErr w:type="spellStart"/>
            <w:r>
              <w:t>P</w:t>
            </w:r>
            <w:r w:rsidR="00CD1940">
              <w:t>ágina</w:t>
            </w:r>
            <w:proofErr w:type="spellEnd"/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CD1940">
              <w:t xml:space="preserve">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77FEF1" w14:textId="6AD617BE" w:rsidR="00457F04" w:rsidRDefault="00457F04" w:rsidP="00C54B9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4879F" w14:textId="77777777" w:rsidR="000A4312" w:rsidRDefault="000A4312" w:rsidP="00CD6B94">
      <w:r>
        <w:separator/>
      </w:r>
    </w:p>
  </w:footnote>
  <w:footnote w:type="continuationSeparator" w:id="0">
    <w:p w14:paraId="26122D95" w14:textId="77777777" w:rsidR="000A4312" w:rsidRDefault="000A4312" w:rsidP="00CD6B94">
      <w:r>
        <w:continuationSeparator/>
      </w:r>
    </w:p>
  </w:footnote>
  <w:footnote w:type="continuationNotice" w:id="1">
    <w:p w14:paraId="1042BF7F" w14:textId="77777777" w:rsidR="000A4312" w:rsidRDefault="000A43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AECF3" w14:textId="0E881FE0" w:rsidR="00205995" w:rsidRPr="00205995" w:rsidRDefault="00205995" w:rsidP="00205995">
    <w:pPr>
      <w:pStyle w:val="Encabezado"/>
      <w:jc w:val="right"/>
      <w:rPr>
        <w:sz w:val="20"/>
        <w:szCs w:val="20"/>
      </w:rPr>
    </w:pPr>
    <w:r w:rsidRPr="00205995">
      <w:rPr>
        <w:sz w:val="20"/>
        <w:szCs w:val="20"/>
      </w:rPr>
      <w:t>Personal Code</w:t>
    </w:r>
    <w:r w:rsidR="00CC413A">
      <w:rPr>
        <w:sz w:val="20"/>
        <w:szCs w:val="20"/>
      </w:rPr>
      <w:t xml:space="preserve"> C</w:t>
    </w:r>
    <w:r w:rsidR="00A834CF">
      <w:rPr>
        <w:sz w:val="20"/>
        <w:szCs w:val="20"/>
      </w:rPr>
      <w:t>ó</w:t>
    </w:r>
    <w:r w:rsidR="00CC413A">
      <w:rPr>
        <w:sz w:val="20"/>
        <w:szCs w:val="20"/>
      </w:rPr>
      <w:t>digo personal</w:t>
    </w:r>
    <w:r>
      <w:rPr>
        <w:sz w:val="20"/>
        <w:szCs w:val="20"/>
      </w:rPr>
      <w:t>:__________</w:t>
    </w:r>
  </w:p>
  <w:p w14:paraId="07B10A54" w14:textId="77777777" w:rsidR="00205995" w:rsidRDefault="0020599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A38D1F8"/>
    <w:lvl w:ilvl="0">
      <w:start w:val="1"/>
      <w:numFmt w:val="bullet"/>
      <w:pStyle w:val="Listaconvietas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3131B6A"/>
    <w:multiLevelType w:val="hybridMultilevel"/>
    <w:tmpl w:val="AF865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97CA6"/>
    <w:multiLevelType w:val="hybridMultilevel"/>
    <w:tmpl w:val="712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D5D79"/>
    <w:multiLevelType w:val="hybridMultilevel"/>
    <w:tmpl w:val="9078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8C4A6C"/>
    <w:multiLevelType w:val="hybridMultilevel"/>
    <w:tmpl w:val="9544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E3AE3"/>
    <w:multiLevelType w:val="hybridMultilevel"/>
    <w:tmpl w:val="95D0CF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262A52"/>
    <w:multiLevelType w:val="hybridMultilevel"/>
    <w:tmpl w:val="A9546600"/>
    <w:lvl w:ilvl="0" w:tplc="04090001">
      <w:start w:val="1"/>
      <w:numFmt w:val="bullet"/>
      <w:lvlText w:val=""/>
      <w:lvlJc w:val="left"/>
      <w:pPr>
        <w:ind w:left="1220" w:hanging="500"/>
      </w:pPr>
      <w:rPr>
        <w:rFonts w:ascii="Symbol" w:hAnsi="Symbol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E16289"/>
    <w:multiLevelType w:val="hybridMultilevel"/>
    <w:tmpl w:val="B7D29CC6"/>
    <w:lvl w:ilvl="0" w:tplc="F564B9DC">
      <w:start w:val="1"/>
      <w:numFmt w:val="decimal"/>
      <w:pStyle w:val="QuestionNumbered"/>
      <w:suff w:val="space"/>
      <w:lvlText w:val="%1."/>
      <w:lvlJc w:val="left"/>
      <w:pPr>
        <w:ind w:left="2340" w:hanging="21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569B1"/>
    <w:multiLevelType w:val="multilevel"/>
    <w:tmpl w:val="D00AB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B30DB5"/>
    <w:multiLevelType w:val="hybridMultilevel"/>
    <w:tmpl w:val="363882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FC40CCA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83D0BA1"/>
    <w:multiLevelType w:val="hybridMultilevel"/>
    <w:tmpl w:val="ECCA7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6419D"/>
    <w:multiLevelType w:val="hybridMultilevel"/>
    <w:tmpl w:val="C5EEB4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D71D55"/>
    <w:multiLevelType w:val="hybridMultilevel"/>
    <w:tmpl w:val="EBD8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34902"/>
    <w:multiLevelType w:val="hybridMultilevel"/>
    <w:tmpl w:val="250C87A2"/>
    <w:lvl w:ilvl="0" w:tplc="2C2C05A6">
      <w:numFmt w:val="bullet"/>
      <w:lvlText w:val="·"/>
      <w:lvlJc w:val="left"/>
      <w:pPr>
        <w:ind w:left="1220" w:hanging="500"/>
      </w:pPr>
      <w:rPr>
        <w:rFonts w:ascii="Calibri" w:eastAsia="Calibri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D34587"/>
    <w:multiLevelType w:val="multilevel"/>
    <w:tmpl w:val="06682CD8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6E605F"/>
    <w:multiLevelType w:val="hybridMultilevel"/>
    <w:tmpl w:val="8EB4F382"/>
    <w:lvl w:ilvl="0" w:tplc="E1982B4A">
      <w:start w:val="1"/>
      <w:numFmt w:val="decimal"/>
      <w:pStyle w:val="question"/>
      <w:lvlText w:val="%1."/>
      <w:lvlJc w:val="left"/>
      <w:pPr>
        <w:ind w:left="810" w:hanging="360"/>
      </w:pPr>
      <w:rPr>
        <w:rFonts w:ascii="Times New Roman" w:eastAsia="Calibri" w:hAnsi="Times New Roman" w:cs="Times New Roman" w:hint="default"/>
      </w:rPr>
    </w:lvl>
    <w:lvl w:ilvl="1" w:tplc="4FF0FAC6">
      <w:start w:val="1"/>
      <w:numFmt w:val="lowerLetter"/>
      <w:pStyle w:val="questionresponse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B6925"/>
    <w:multiLevelType w:val="hybridMultilevel"/>
    <w:tmpl w:val="FE2C71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95EE7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3172485"/>
    <w:multiLevelType w:val="hybridMultilevel"/>
    <w:tmpl w:val="79067E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891D93"/>
    <w:multiLevelType w:val="hybridMultilevel"/>
    <w:tmpl w:val="16505B48"/>
    <w:lvl w:ilvl="0" w:tplc="1C1A579A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D14304"/>
    <w:multiLevelType w:val="hybridMultilevel"/>
    <w:tmpl w:val="4CAE40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35A01"/>
    <w:multiLevelType w:val="hybridMultilevel"/>
    <w:tmpl w:val="1DC8D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5756581">
    <w:abstractNumId w:val="16"/>
  </w:num>
  <w:num w:numId="2" w16cid:durableId="396054331">
    <w:abstractNumId w:val="1"/>
  </w:num>
  <w:num w:numId="3" w16cid:durableId="422918555">
    <w:abstractNumId w:val="11"/>
  </w:num>
  <w:num w:numId="4" w16cid:durableId="1372993399">
    <w:abstractNumId w:val="10"/>
  </w:num>
  <w:num w:numId="5" w16cid:durableId="1139614229">
    <w:abstractNumId w:val="18"/>
  </w:num>
  <w:num w:numId="6" w16cid:durableId="1575896206">
    <w:abstractNumId w:val="5"/>
  </w:num>
  <w:num w:numId="7" w16cid:durableId="478156419">
    <w:abstractNumId w:val="20"/>
  </w:num>
  <w:num w:numId="8" w16cid:durableId="386731170">
    <w:abstractNumId w:val="22"/>
  </w:num>
  <w:num w:numId="9" w16cid:durableId="1974480836">
    <w:abstractNumId w:val="17"/>
  </w:num>
  <w:num w:numId="10" w16cid:durableId="391075566">
    <w:abstractNumId w:val="4"/>
  </w:num>
  <w:num w:numId="11" w16cid:durableId="1815637865">
    <w:abstractNumId w:val="2"/>
  </w:num>
  <w:num w:numId="12" w16cid:durableId="1050232103">
    <w:abstractNumId w:val="14"/>
  </w:num>
  <w:num w:numId="13" w16cid:durableId="1221289091">
    <w:abstractNumId w:val="6"/>
  </w:num>
  <w:num w:numId="14" w16cid:durableId="130096933">
    <w:abstractNumId w:val="19"/>
  </w:num>
  <w:num w:numId="15" w16cid:durableId="1842155188">
    <w:abstractNumId w:val="12"/>
  </w:num>
  <w:num w:numId="16" w16cid:durableId="1494417898">
    <w:abstractNumId w:val="0"/>
  </w:num>
  <w:num w:numId="17" w16cid:durableId="521211178">
    <w:abstractNumId w:val="0"/>
    <w:lvlOverride w:ilvl="0">
      <w:startOverride w:val="1"/>
    </w:lvlOverride>
  </w:num>
  <w:num w:numId="18" w16cid:durableId="1095978172">
    <w:abstractNumId w:val="16"/>
    <w:lvlOverride w:ilvl="0">
      <w:startOverride w:val="1"/>
    </w:lvlOverride>
  </w:num>
  <w:num w:numId="19" w16cid:durableId="2051414822">
    <w:abstractNumId w:val="13"/>
  </w:num>
  <w:num w:numId="20" w16cid:durableId="961301968">
    <w:abstractNumId w:val="16"/>
    <w:lvlOverride w:ilvl="0">
      <w:startOverride w:val="1"/>
    </w:lvlOverride>
  </w:num>
  <w:num w:numId="21" w16cid:durableId="1082602856">
    <w:abstractNumId w:val="16"/>
    <w:lvlOverride w:ilvl="0">
      <w:startOverride w:val="1"/>
    </w:lvlOverride>
  </w:num>
  <w:num w:numId="22" w16cid:durableId="6023466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3407939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16331887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58120722">
    <w:abstractNumId w:val="21"/>
  </w:num>
  <w:num w:numId="26" w16cid:durableId="741373395">
    <w:abstractNumId w:val="9"/>
  </w:num>
  <w:num w:numId="27" w16cid:durableId="455292339">
    <w:abstractNumId w:val="3"/>
  </w:num>
  <w:num w:numId="28" w16cid:durableId="756173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144083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1900107">
    <w:abstractNumId w:val="7"/>
  </w:num>
  <w:num w:numId="31" w16cid:durableId="1017389966">
    <w:abstractNumId w:val="7"/>
    <w:lvlOverride w:ilvl="0">
      <w:startOverride w:val="1"/>
    </w:lvlOverride>
  </w:num>
  <w:num w:numId="32" w16cid:durableId="265038170">
    <w:abstractNumId w:val="7"/>
  </w:num>
  <w:num w:numId="33" w16cid:durableId="20409361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zA3Mjc3NjA2NTBS0lEKTi0uzszPAykwrAUAYaLCbiwAAAA="/>
  </w:docVars>
  <w:rsids>
    <w:rsidRoot w:val="00E117F5"/>
    <w:rsid w:val="00001772"/>
    <w:rsid w:val="00022918"/>
    <w:rsid w:val="00025EF6"/>
    <w:rsid w:val="00026194"/>
    <w:rsid w:val="00033A06"/>
    <w:rsid w:val="0004267A"/>
    <w:rsid w:val="00053D36"/>
    <w:rsid w:val="0006378D"/>
    <w:rsid w:val="00071DDF"/>
    <w:rsid w:val="00075B39"/>
    <w:rsid w:val="00075DAD"/>
    <w:rsid w:val="0008233F"/>
    <w:rsid w:val="00084265"/>
    <w:rsid w:val="000856CD"/>
    <w:rsid w:val="0009122C"/>
    <w:rsid w:val="00091798"/>
    <w:rsid w:val="0009358A"/>
    <w:rsid w:val="000A4312"/>
    <w:rsid w:val="000B115C"/>
    <w:rsid w:val="000D47A5"/>
    <w:rsid w:val="000D57AC"/>
    <w:rsid w:val="000E3DCB"/>
    <w:rsid w:val="000E516F"/>
    <w:rsid w:val="000F4725"/>
    <w:rsid w:val="000F4C59"/>
    <w:rsid w:val="000F549C"/>
    <w:rsid w:val="000F6E4E"/>
    <w:rsid w:val="001239A1"/>
    <w:rsid w:val="00125A6C"/>
    <w:rsid w:val="00126142"/>
    <w:rsid w:val="00126837"/>
    <w:rsid w:val="00130D47"/>
    <w:rsid w:val="00131343"/>
    <w:rsid w:val="00135B11"/>
    <w:rsid w:val="00137D79"/>
    <w:rsid w:val="00140FA3"/>
    <w:rsid w:val="00142CC3"/>
    <w:rsid w:val="001443DE"/>
    <w:rsid w:val="001473CF"/>
    <w:rsid w:val="00147A14"/>
    <w:rsid w:val="00157BF2"/>
    <w:rsid w:val="00163F8F"/>
    <w:rsid w:val="00165FE5"/>
    <w:rsid w:val="0016733A"/>
    <w:rsid w:val="001678BA"/>
    <w:rsid w:val="0017454B"/>
    <w:rsid w:val="00181ECD"/>
    <w:rsid w:val="00182969"/>
    <w:rsid w:val="00182FAF"/>
    <w:rsid w:val="00191E90"/>
    <w:rsid w:val="001945C5"/>
    <w:rsid w:val="001B5B72"/>
    <w:rsid w:val="001B6B26"/>
    <w:rsid w:val="001C7CAF"/>
    <w:rsid w:val="001D02F0"/>
    <w:rsid w:val="001D5210"/>
    <w:rsid w:val="001E0E3F"/>
    <w:rsid w:val="001F5CE6"/>
    <w:rsid w:val="002024C8"/>
    <w:rsid w:val="00205995"/>
    <w:rsid w:val="00210E7D"/>
    <w:rsid w:val="00217E5A"/>
    <w:rsid w:val="00223E98"/>
    <w:rsid w:val="00230966"/>
    <w:rsid w:val="00231A41"/>
    <w:rsid w:val="002408A9"/>
    <w:rsid w:val="00242DEC"/>
    <w:rsid w:val="00262860"/>
    <w:rsid w:val="0026728B"/>
    <w:rsid w:val="00270533"/>
    <w:rsid w:val="0027339F"/>
    <w:rsid w:val="00277056"/>
    <w:rsid w:val="00280229"/>
    <w:rsid w:val="00282E89"/>
    <w:rsid w:val="0028667B"/>
    <w:rsid w:val="002A46AC"/>
    <w:rsid w:val="002B052E"/>
    <w:rsid w:val="002C24EA"/>
    <w:rsid w:val="002C3183"/>
    <w:rsid w:val="002C6F32"/>
    <w:rsid w:val="002C7A9A"/>
    <w:rsid w:val="002D06FC"/>
    <w:rsid w:val="002D1DF7"/>
    <w:rsid w:val="002E19A4"/>
    <w:rsid w:val="002E54B6"/>
    <w:rsid w:val="002F2E15"/>
    <w:rsid w:val="002F3C48"/>
    <w:rsid w:val="002F452D"/>
    <w:rsid w:val="0030200F"/>
    <w:rsid w:val="00302FFC"/>
    <w:rsid w:val="003040AA"/>
    <w:rsid w:val="00321094"/>
    <w:rsid w:val="0032793F"/>
    <w:rsid w:val="00337F6B"/>
    <w:rsid w:val="00347D84"/>
    <w:rsid w:val="003504D5"/>
    <w:rsid w:val="00352A5E"/>
    <w:rsid w:val="0035332F"/>
    <w:rsid w:val="0036083C"/>
    <w:rsid w:val="00361F12"/>
    <w:rsid w:val="003644E1"/>
    <w:rsid w:val="00364CD1"/>
    <w:rsid w:val="00374557"/>
    <w:rsid w:val="0037712F"/>
    <w:rsid w:val="003822B5"/>
    <w:rsid w:val="003831C3"/>
    <w:rsid w:val="003858CC"/>
    <w:rsid w:val="00387A38"/>
    <w:rsid w:val="003901D0"/>
    <w:rsid w:val="00394B9D"/>
    <w:rsid w:val="00395069"/>
    <w:rsid w:val="0039660B"/>
    <w:rsid w:val="003C12B3"/>
    <w:rsid w:val="003C26AB"/>
    <w:rsid w:val="003C40BE"/>
    <w:rsid w:val="003C440F"/>
    <w:rsid w:val="003C5F01"/>
    <w:rsid w:val="003D5F5D"/>
    <w:rsid w:val="003E617F"/>
    <w:rsid w:val="003F1F80"/>
    <w:rsid w:val="003F3D24"/>
    <w:rsid w:val="003F4349"/>
    <w:rsid w:val="003F58CC"/>
    <w:rsid w:val="003F7FAA"/>
    <w:rsid w:val="00404B68"/>
    <w:rsid w:val="00407D37"/>
    <w:rsid w:val="00411A30"/>
    <w:rsid w:val="00417A24"/>
    <w:rsid w:val="004216A2"/>
    <w:rsid w:val="00422920"/>
    <w:rsid w:val="00424965"/>
    <w:rsid w:val="00432CF7"/>
    <w:rsid w:val="00432E09"/>
    <w:rsid w:val="00432F0B"/>
    <w:rsid w:val="004335B9"/>
    <w:rsid w:val="004473FE"/>
    <w:rsid w:val="00450114"/>
    <w:rsid w:val="004540BE"/>
    <w:rsid w:val="00457F04"/>
    <w:rsid w:val="004600C9"/>
    <w:rsid w:val="00460907"/>
    <w:rsid w:val="00466C07"/>
    <w:rsid w:val="00473425"/>
    <w:rsid w:val="00475C8D"/>
    <w:rsid w:val="00483456"/>
    <w:rsid w:val="00484F63"/>
    <w:rsid w:val="00491E95"/>
    <w:rsid w:val="00492D73"/>
    <w:rsid w:val="00493312"/>
    <w:rsid w:val="004A26F3"/>
    <w:rsid w:val="004B190B"/>
    <w:rsid w:val="004B2AE9"/>
    <w:rsid w:val="004B69D2"/>
    <w:rsid w:val="004C3161"/>
    <w:rsid w:val="004C4CAD"/>
    <w:rsid w:val="004D3B11"/>
    <w:rsid w:val="004E505A"/>
    <w:rsid w:val="004E6229"/>
    <w:rsid w:val="004E7682"/>
    <w:rsid w:val="004F0AB9"/>
    <w:rsid w:val="004F7B5E"/>
    <w:rsid w:val="004F7FE5"/>
    <w:rsid w:val="0050437D"/>
    <w:rsid w:val="0051365D"/>
    <w:rsid w:val="00514057"/>
    <w:rsid w:val="005158F3"/>
    <w:rsid w:val="0052136B"/>
    <w:rsid w:val="00523676"/>
    <w:rsid w:val="00523700"/>
    <w:rsid w:val="005237A5"/>
    <w:rsid w:val="00536CA9"/>
    <w:rsid w:val="005370C7"/>
    <w:rsid w:val="00550F0A"/>
    <w:rsid w:val="005542BC"/>
    <w:rsid w:val="00562D5C"/>
    <w:rsid w:val="0056513E"/>
    <w:rsid w:val="005730F7"/>
    <w:rsid w:val="00583BC4"/>
    <w:rsid w:val="005859D2"/>
    <w:rsid w:val="00586E55"/>
    <w:rsid w:val="00587414"/>
    <w:rsid w:val="0058768C"/>
    <w:rsid w:val="005913EB"/>
    <w:rsid w:val="00592959"/>
    <w:rsid w:val="005A069A"/>
    <w:rsid w:val="005A2395"/>
    <w:rsid w:val="005B0558"/>
    <w:rsid w:val="005B4EDF"/>
    <w:rsid w:val="005C0D0F"/>
    <w:rsid w:val="005C22EF"/>
    <w:rsid w:val="005D1AC0"/>
    <w:rsid w:val="005D2CE3"/>
    <w:rsid w:val="005E08D8"/>
    <w:rsid w:val="005E4AED"/>
    <w:rsid w:val="005F33ED"/>
    <w:rsid w:val="005F5894"/>
    <w:rsid w:val="005F6021"/>
    <w:rsid w:val="005F6997"/>
    <w:rsid w:val="00600B21"/>
    <w:rsid w:val="0060119D"/>
    <w:rsid w:val="006020E2"/>
    <w:rsid w:val="006044C2"/>
    <w:rsid w:val="00606B8B"/>
    <w:rsid w:val="00620C29"/>
    <w:rsid w:val="00620CC5"/>
    <w:rsid w:val="00623487"/>
    <w:rsid w:val="00624231"/>
    <w:rsid w:val="00632ED1"/>
    <w:rsid w:val="006343D8"/>
    <w:rsid w:val="00635DEB"/>
    <w:rsid w:val="00636010"/>
    <w:rsid w:val="00640AE1"/>
    <w:rsid w:val="00643CF4"/>
    <w:rsid w:val="00644AE7"/>
    <w:rsid w:val="0064739A"/>
    <w:rsid w:val="006514FD"/>
    <w:rsid w:val="00651EB3"/>
    <w:rsid w:val="00655C3B"/>
    <w:rsid w:val="00656610"/>
    <w:rsid w:val="00656A3A"/>
    <w:rsid w:val="00663F3A"/>
    <w:rsid w:val="00667B2E"/>
    <w:rsid w:val="006711C0"/>
    <w:rsid w:val="00672DCE"/>
    <w:rsid w:val="00674C3B"/>
    <w:rsid w:val="0067607C"/>
    <w:rsid w:val="00677425"/>
    <w:rsid w:val="0068229E"/>
    <w:rsid w:val="006833B6"/>
    <w:rsid w:val="00692C29"/>
    <w:rsid w:val="006A2473"/>
    <w:rsid w:val="006B465D"/>
    <w:rsid w:val="006B53D6"/>
    <w:rsid w:val="006C05F6"/>
    <w:rsid w:val="006D1601"/>
    <w:rsid w:val="006D271B"/>
    <w:rsid w:val="006D52E5"/>
    <w:rsid w:val="006E4AB8"/>
    <w:rsid w:val="006E561F"/>
    <w:rsid w:val="006F202C"/>
    <w:rsid w:val="006F6239"/>
    <w:rsid w:val="00710570"/>
    <w:rsid w:val="00712B3F"/>
    <w:rsid w:val="0071507D"/>
    <w:rsid w:val="007202B7"/>
    <w:rsid w:val="007314AE"/>
    <w:rsid w:val="007327C8"/>
    <w:rsid w:val="00734514"/>
    <w:rsid w:val="00734EF9"/>
    <w:rsid w:val="007408E4"/>
    <w:rsid w:val="00745D52"/>
    <w:rsid w:val="007466CC"/>
    <w:rsid w:val="007575CE"/>
    <w:rsid w:val="00765683"/>
    <w:rsid w:val="00766505"/>
    <w:rsid w:val="00775318"/>
    <w:rsid w:val="00781AAF"/>
    <w:rsid w:val="00787B21"/>
    <w:rsid w:val="00792663"/>
    <w:rsid w:val="00797C3F"/>
    <w:rsid w:val="007A6193"/>
    <w:rsid w:val="007B0046"/>
    <w:rsid w:val="007B1F18"/>
    <w:rsid w:val="007C3505"/>
    <w:rsid w:val="007D38D3"/>
    <w:rsid w:val="007D3B2F"/>
    <w:rsid w:val="007D400A"/>
    <w:rsid w:val="007D4701"/>
    <w:rsid w:val="007E0EEA"/>
    <w:rsid w:val="007E2587"/>
    <w:rsid w:val="007E7451"/>
    <w:rsid w:val="007F5B70"/>
    <w:rsid w:val="007F748D"/>
    <w:rsid w:val="00800C96"/>
    <w:rsid w:val="008015BF"/>
    <w:rsid w:val="00801D63"/>
    <w:rsid w:val="00806A4A"/>
    <w:rsid w:val="00813008"/>
    <w:rsid w:val="00816A25"/>
    <w:rsid w:val="008175D2"/>
    <w:rsid w:val="008219B9"/>
    <w:rsid w:val="00822554"/>
    <w:rsid w:val="008472BB"/>
    <w:rsid w:val="00850588"/>
    <w:rsid w:val="00853F42"/>
    <w:rsid w:val="00870647"/>
    <w:rsid w:val="00877692"/>
    <w:rsid w:val="00880E28"/>
    <w:rsid w:val="00883F12"/>
    <w:rsid w:val="0089032D"/>
    <w:rsid w:val="00890930"/>
    <w:rsid w:val="008A1B38"/>
    <w:rsid w:val="008B520D"/>
    <w:rsid w:val="008C1834"/>
    <w:rsid w:val="008C620E"/>
    <w:rsid w:val="008C6A4A"/>
    <w:rsid w:val="008C7736"/>
    <w:rsid w:val="008D2ECB"/>
    <w:rsid w:val="008D3647"/>
    <w:rsid w:val="008E47E6"/>
    <w:rsid w:val="008F227D"/>
    <w:rsid w:val="008F7263"/>
    <w:rsid w:val="00902FC2"/>
    <w:rsid w:val="00903CF5"/>
    <w:rsid w:val="00907D60"/>
    <w:rsid w:val="00911F6F"/>
    <w:rsid w:val="0091351C"/>
    <w:rsid w:val="00913BFD"/>
    <w:rsid w:val="00921D8A"/>
    <w:rsid w:val="0092533B"/>
    <w:rsid w:val="00925C88"/>
    <w:rsid w:val="0093152C"/>
    <w:rsid w:val="00935205"/>
    <w:rsid w:val="009352E9"/>
    <w:rsid w:val="00941E58"/>
    <w:rsid w:val="00942B7A"/>
    <w:rsid w:val="009542EE"/>
    <w:rsid w:val="00955099"/>
    <w:rsid w:val="00955A6F"/>
    <w:rsid w:val="00961BE5"/>
    <w:rsid w:val="009642E9"/>
    <w:rsid w:val="00966C3C"/>
    <w:rsid w:val="009726FB"/>
    <w:rsid w:val="0098047E"/>
    <w:rsid w:val="00984E69"/>
    <w:rsid w:val="00990DE6"/>
    <w:rsid w:val="00992BAA"/>
    <w:rsid w:val="009951BD"/>
    <w:rsid w:val="009A14A4"/>
    <w:rsid w:val="009A7706"/>
    <w:rsid w:val="009B3C62"/>
    <w:rsid w:val="009B55A4"/>
    <w:rsid w:val="009C2F41"/>
    <w:rsid w:val="009C589D"/>
    <w:rsid w:val="009C59BE"/>
    <w:rsid w:val="009C6BD8"/>
    <w:rsid w:val="009D6742"/>
    <w:rsid w:val="009E4C5A"/>
    <w:rsid w:val="009E4D4F"/>
    <w:rsid w:val="009E7E1D"/>
    <w:rsid w:val="009F245B"/>
    <w:rsid w:val="00A014AA"/>
    <w:rsid w:val="00A063FE"/>
    <w:rsid w:val="00A0660B"/>
    <w:rsid w:val="00A06986"/>
    <w:rsid w:val="00A244E5"/>
    <w:rsid w:val="00A3244C"/>
    <w:rsid w:val="00A32557"/>
    <w:rsid w:val="00A354B5"/>
    <w:rsid w:val="00A425E3"/>
    <w:rsid w:val="00A43C87"/>
    <w:rsid w:val="00A45318"/>
    <w:rsid w:val="00A5401D"/>
    <w:rsid w:val="00A61319"/>
    <w:rsid w:val="00A62BE5"/>
    <w:rsid w:val="00A70546"/>
    <w:rsid w:val="00A71286"/>
    <w:rsid w:val="00A74077"/>
    <w:rsid w:val="00A7453A"/>
    <w:rsid w:val="00A7721B"/>
    <w:rsid w:val="00A802C8"/>
    <w:rsid w:val="00A834CF"/>
    <w:rsid w:val="00AA2AA2"/>
    <w:rsid w:val="00AA612B"/>
    <w:rsid w:val="00AB1613"/>
    <w:rsid w:val="00AC53BD"/>
    <w:rsid w:val="00AC56F5"/>
    <w:rsid w:val="00AD1DD1"/>
    <w:rsid w:val="00AD23C2"/>
    <w:rsid w:val="00AD666C"/>
    <w:rsid w:val="00AF1E1D"/>
    <w:rsid w:val="00AF389B"/>
    <w:rsid w:val="00AF5439"/>
    <w:rsid w:val="00AF73F2"/>
    <w:rsid w:val="00B054B7"/>
    <w:rsid w:val="00B07C1E"/>
    <w:rsid w:val="00B142AF"/>
    <w:rsid w:val="00B17693"/>
    <w:rsid w:val="00B5084D"/>
    <w:rsid w:val="00B5664A"/>
    <w:rsid w:val="00B656E6"/>
    <w:rsid w:val="00B7153D"/>
    <w:rsid w:val="00B74B0C"/>
    <w:rsid w:val="00B74CC0"/>
    <w:rsid w:val="00B75459"/>
    <w:rsid w:val="00B82149"/>
    <w:rsid w:val="00B85E8D"/>
    <w:rsid w:val="00B902E3"/>
    <w:rsid w:val="00B97C8A"/>
    <w:rsid w:val="00BA074A"/>
    <w:rsid w:val="00BB1FB5"/>
    <w:rsid w:val="00BB203E"/>
    <w:rsid w:val="00BB21C7"/>
    <w:rsid w:val="00BC5BE5"/>
    <w:rsid w:val="00BF14E4"/>
    <w:rsid w:val="00BF4704"/>
    <w:rsid w:val="00BF76A6"/>
    <w:rsid w:val="00C0418A"/>
    <w:rsid w:val="00C117F8"/>
    <w:rsid w:val="00C11D6B"/>
    <w:rsid w:val="00C11E21"/>
    <w:rsid w:val="00C11F62"/>
    <w:rsid w:val="00C2072E"/>
    <w:rsid w:val="00C2450F"/>
    <w:rsid w:val="00C309F9"/>
    <w:rsid w:val="00C32D05"/>
    <w:rsid w:val="00C4124F"/>
    <w:rsid w:val="00C46833"/>
    <w:rsid w:val="00C54B9A"/>
    <w:rsid w:val="00C626A9"/>
    <w:rsid w:val="00C636F2"/>
    <w:rsid w:val="00C72A83"/>
    <w:rsid w:val="00C75E09"/>
    <w:rsid w:val="00C811E2"/>
    <w:rsid w:val="00C8632B"/>
    <w:rsid w:val="00C87DE7"/>
    <w:rsid w:val="00C92217"/>
    <w:rsid w:val="00C922D9"/>
    <w:rsid w:val="00C92ACE"/>
    <w:rsid w:val="00C9327A"/>
    <w:rsid w:val="00CA00C0"/>
    <w:rsid w:val="00CA0BA1"/>
    <w:rsid w:val="00CA3A56"/>
    <w:rsid w:val="00CB25F8"/>
    <w:rsid w:val="00CB3271"/>
    <w:rsid w:val="00CB5EF4"/>
    <w:rsid w:val="00CB6EAC"/>
    <w:rsid w:val="00CC3775"/>
    <w:rsid w:val="00CC413A"/>
    <w:rsid w:val="00CC42C5"/>
    <w:rsid w:val="00CC49F6"/>
    <w:rsid w:val="00CC5350"/>
    <w:rsid w:val="00CD1940"/>
    <w:rsid w:val="00CD56D0"/>
    <w:rsid w:val="00CD6B94"/>
    <w:rsid w:val="00CF1517"/>
    <w:rsid w:val="00CF17CC"/>
    <w:rsid w:val="00CF528B"/>
    <w:rsid w:val="00D0036A"/>
    <w:rsid w:val="00D02BF6"/>
    <w:rsid w:val="00D02E75"/>
    <w:rsid w:val="00D0775D"/>
    <w:rsid w:val="00D11C91"/>
    <w:rsid w:val="00D14459"/>
    <w:rsid w:val="00D236A5"/>
    <w:rsid w:val="00D268DB"/>
    <w:rsid w:val="00D3056D"/>
    <w:rsid w:val="00D313A8"/>
    <w:rsid w:val="00D32014"/>
    <w:rsid w:val="00D32A9B"/>
    <w:rsid w:val="00D3559B"/>
    <w:rsid w:val="00D377A2"/>
    <w:rsid w:val="00D41EB8"/>
    <w:rsid w:val="00D43F33"/>
    <w:rsid w:val="00D501F6"/>
    <w:rsid w:val="00D51243"/>
    <w:rsid w:val="00D54363"/>
    <w:rsid w:val="00D54A81"/>
    <w:rsid w:val="00D562C2"/>
    <w:rsid w:val="00D61D3B"/>
    <w:rsid w:val="00D62651"/>
    <w:rsid w:val="00D7239B"/>
    <w:rsid w:val="00D86C1D"/>
    <w:rsid w:val="00D925F9"/>
    <w:rsid w:val="00D93F7A"/>
    <w:rsid w:val="00DA29A6"/>
    <w:rsid w:val="00DA35AD"/>
    <w:rsid w:val="00DD0B1D"/>
    <w:rsid w:val="00DE2E94"/>
    <w:rsid w:val="00DF2ACB"/>
    <w:rsid w:val="00E046A0"/>
    <w:rsid w:val="00E117F5"/>
    <w:rsid w:val="00E17E37"/>
    <w:rsid w:val="00E206CA"/>
    <w:rsid w:val="00E22731"/>
    <w:rsid w:val="00E23734"/>
    <w:rsid w:val="00E2790A"/>
    <w:rsid w:val="00E369D9"/>
    <w:rsid w:val="00E412A7"/>
    <w:rsid w:val="00E4393A"/>
    <w:rsid w:val="00E506FC"/>
    <w:rsid w:val="00E53C4D"/>
    <w:rsid w:val="00E57B96"/>
    <w:rsid w:val="00E66082"/>
    <w:rsid w:val="00E71170"/>
    <w:rsid w:val="00E725FA"/>
    <w:rsid w:val="00E74274"/>
    <w:rsid w:val="00E74971"/>
    <w:rsid w:val="00E8277E"/>
    <w:rsid w:val="00E95082"/>
    <w:rsid w:val="00EA2C15"/>
    <w:rsid w:val="00EB0072"/>
    <w:rsid w:val="00EB0F6C"/>
    <w:rsid w:val="00EB573B"/>
    <w:rsid w:val="00EB63F3"/>
    <w:rsid w:val="00EC1B27"/>
    <w:rsid w:val="00EC1C8B"/>
    <w:rsid w:val="00ED62BF"/>
    <w:rsid w:val="00EE1B76"/>
    <w:rsid w:val="00EE6FEF"/>
    <w:rsid w:val="00EF2C6C"/>
    <w:rsid w:val="00EF5290"/>
    <w:rsid w:val="00F0277D"/>
    <w:rsid w:val="00F044DE"/>
    <w:rsid w:val="00F056CB"/>
    <w:rsid w:val="00F11D14"/>
    <w:rsid w:val="00F1456D"/>
    <w:rsid w:val="00F1486A"/>
    <w:rsid w:val="00F151E6"/>
    <w:rsid w:val="00F166D4"/>
    <w:rsid w:val="00F22917"/>
    <w:rsid w:val="00F233DF"/>
    <w:rsid w:val="00F26009"/>
    <w:rsid w:val="00F26629"/>
    <w:rsid w:val="00F327AA"/>
    <w:rsid w:val="00F37F44"/>
    <w:rsid w:val="00F44B5B"/>
    <w:rsid w:val="00F51320"/>
    <w:rsid w:val="00F52332"/>
    <w:rsid w:val="00F525D8"/>
    <w:rsid w:val="00F52E63"/>
    <w:rsid w:val="00F5460F"/>
    <w:rsid w:val="00F6365E"/>
    <w:rsid w:val="00F67272"/>
    <w:rsid w:val="00F71652"/>
    <w:rsid w:val="00F719EA"/>
    <w:rsid w:val="00F72557"/>
    <w:rsid w:val="00F82BF1"/>
    <w:rsid w:val="00F93510"/>
    <w:rsid w:val="00F94D47"/>
    <w:rsid w:val="00FA7A79"/>
    <w:rsid w:val="00FC25B3"/>
    <w:rsid w:val="00FC6C76"/>
    <w:rsid w:val="00FC7DAE"/>
    <w:rsid w:val="00FD05E1"/>
    <w:rsid w:val="00FD16A2"/>
    <w:rsid w:val="00FD438E"/>
    <w:rsid w:val="00FE008E"/>
    <w:rsid w:val="00FE6EC4"/>
    <w:rsid w:val="00FF565D"/>
    <w:rsid w:val="00FF7B96"/>
    <w:rsid w:val="00FF7EC9"/>
    <w:rsid w:val="015462FF"/>
    <w:rsid w:val="015D2AB2"/>
    <w:rsid w:val="027B8644"/>
    <w:rsid w:val="039FABC3"/>
    <w:rsid w:val="0ACD9633"/>
    <w:rsid w:val="0B40EE58"/>
    <w:rsid w:val="0CA3624C"/>
    <w:rsid w:val="0D27946E"/>
    <w:rsid w:val="0FDDCA0B"/>
    <w:rsid w:val="1178D6D3"/>
    <w:rsid w:val="11D07443"/>
    <w:rsid w:val="130E9C83"/>
    <w:rsid w:val="14B18F92"/>
    <w:rsid w:val="15C02E4D"/>
    <w:rsid w:val="1637DCD2"/>
    <w:rsid w:val="16BA5977"/>
    <w:rsid w:val="18D9B386"/>
    <w:rsid w:val="1B43CD42"/>
    <w:rsid w:val="1B541686"/>
    <w:rsid w:val="1D1326EA"/>
    <w:rsid w:val="1FAB0B70"/>
    <w:rsid w:val="1FBAE55D"/>
    <w:rsid w:val="21705373"/>
    <w:rsid w:val="229F4DB5"/>
    <w:rsid w:val="2382686E"/>
    <w:rsid w:val="28FF0561"/>
    <w:rsid w:val="2AA394BC"/>
    <w:rsid w:val="2D9F4B06"/>
    <w:rsid w:val="2DD521D5"/>
    <w:rsid w:val="2DDA20E9"/>
    <w:rsid w:val="2E4B1ADD"/>
    <w:rsid w:val="2E67BEFF"/>
    <w:rsid w:val="3101507A"/>
    <w:rsid w:val="3291100E"/>
    <w:rsid w:val="33DF4777"/>
    <w:rsid w:val="33FF1F9B"/>
    <w:rsid w:val="36C1C7EA"/>
    <w:rsid w:val="394CD49B"/>
    <w:rsid w:val="3E7F1456"/>
    <w:rsid w:val="40E9010B"/>
    <w:rsid w:val="435D1956"/>
    <w:rsid w:val="4451F533"/>
    <w:rsid w:val="4491381E"/>
    <w:rsid w:val="4565E33B"/>
    <w:rsid w:val="480C15FC"/>
    <w:rsid w:val="481C18D8"/>
    <w:rsid w:val="49541B6E"/>
    <w:rsid w:val="4A31B747"/>
    <w:rsid w:val="4AF484E9"/>
    <w:rsid w:val="4B92D165"/>
    <w:rsid w:val="4C8321A6"/>
    <w:rsid w:val="4DC42CBA"/>
    <w:rsid w:val="4DCF77FE"/>
    <w:rsid w:val="4F374B52"/>
    <w:rsid w:val="508BBB8B"/>
    <w:rsid w:val="515692C9"/>
    <w:rsid w:val="52F2632A"/>
    <w:rsid w:val="5368F15A"/>
    <w:rsid w:val="53CAFAEA"/>
    <w:rsid w:val="56C59AF8"/>
    <w:rsid w:val="57C5ECD0"/>
    <w:rsid w:val="5D2B24CB"/>
    <w:rsid w:val="5DAAB3A1"/>
    <w:rsid w:val="608B3C61"/>
    <w:rsid w:val="630CFD97"/>
    <w:rsid w:val="63C8C0A0"/>
    <w:rsid w:val="66DF1C18"/>
    <w:rsid w:val="6718D66A"/>
    <w:rsid w:val="6958B4BF"/>
    <w:rsid w:val="6A738027"/>
    <w:rsid w:val="6CB756C0"/>
    <w:rsid w:val="6CC1B1FB"/>
    <w:rsid w:val="6D188175"/>
    <w:rsid w:val="6E1AB018"/>
    <w:rsid w:val="708E1B4B"/>
    <w:rsid w:val="70A94DB1"/>
    <w:rsid w:val="70EA9FF6"/>
    <w:rsid w:val="725D74F3"/>
    <w:rsid w:val="73AF74EA"/>
    <w:rsid w:val="73F94554"/>
    <w:rsid w:val="7511B4F5"/>
    <w:rsid w:val="75D3199A"/>
    <w:rsid w:val="760CCC0F"/>
    <w:rsid w:val="76198FCA"/>
    <w:rsid w:val="7722109F"/>
    <w:rsid w:val="7730E616"/>
    <w:rsid w:val="77C1CDC6"/>
    <w:rsid w:val="7A64AF21"/>
    <w:rsid w:val="7C0C44BF"/>
    <w:rsid w:val="7CE2742B"/>
    <w:rsid w:val="7EE2C7B1"/>
    <w:rsid w:val="7FC8C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2A48E72"/>
  <w15:chartTrackingRefBased/>
  <w15:docId w15:val="{607C1AEF-8AA5-42C7-BDF9-432C5BDD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629"/>
    <w:rPr>
      <w:rFonts w:ascii="Times New Roman" w:hAnsi="Times New Roman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E95082"/>
    <w:pPr>
      <w:shd w:val="clear" w:color="auto" w:fill="FFFFFF"/>
      <w:spacing w:before="2640"/>
      <w:jc w:val="center"/>
      <w:outlineLvl w:val="0"/>
    </w:pPr>
    <w:rPr>
      <w:b/>
      <w:sz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9032D"/>
    <w:pPr>
      <w:keepNext/>
      <w:keepLines/>
      <w:shd w:val="clear" w:color="auto" w:fill="FFFFFF"/>
      <w:spacing w:before="240" w:after="240"/>
      <w:jc w:val="center"/>
      <w:outlineLvl w:val="1"/>
    </w:pPr>
    <w:rPr>
      <w:b/>
      <w:color w:val="222222"/>
      <w:sz w:val="40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89032D"/>
    <w:pPr>
      <w:keepNext/>
      <w:keepLines/>
      <w:spacing w:before="240" w:after="240" w:line="276" w:lineRule="auto"/>
      <w:outlineLvl w:val="2"/>
    </w:pPr>
    <w:rPr>
      <w:b/>
      <w:sz w:val="36"/>
      <w:szCs w:val="20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E19A4"/>
    <w:pPr>
      <w:spacing w:after="200" w:line="276" w:lineRule="auto"/>
      <w:ind w:left="720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42B7A"/>
    <w:rPr>
      <w:rFonts w:ascii="Tahoma" w:hAnsi="Tahoma"/>
      <w:sz w:val="16"/>
      <w:szCs w:val="16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942B7A"/>
    <w:rPr>
      <w:rFonts w:ascii="Tahoma" w:hAnsi="Tahoma" w:cs="Tahoma"/>
      <w:sz w:val="16"/>
      <w:szCs w:val="16"/>
    </w:rPr>
  </w:style>
  <w:style w:type="character" w:styleId="Refdecomentario">
    <w:name w:val="annotation reference"/>
    <w:uiPriority w:val="99"/>
    <w:semiHidden/>
    <w:unhideWhenUsed/>
    <w:rsid w:val="00D0036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0036A"/>
    <w:rPr>
      <w:sz w:val="20"/>
      <w:szCs w:val="20"/>
      <w:lang w:val="x-none" w:eastAsia="x-none"/>
    </w:rPr>
  </w:style>
  <w:style w:type="character" w:customStyle="1" w:styleId="TextocomentarioCar">
    <w:name w:val="Texto comentario Car"/>
    <w:link w:val="Textocomentario"/>
    <w:uiPriority w:val="99"/>
    <w:rsid w:val="00D0036A"/>
    <w:rPr>
      <w:rFonts w:ascii="Calibri" w:hAnsi="Calibri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0036A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D0036A"/>
    <w:rPr>
      <w:rFonts w:ascii="Calibri" w:hAnsi="Calibri" w:cs="Times New Roman"/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link w:val="Encabezado"/>
    <w:uiPriority w:val="99"/>
    <w:rsid w:val="00CD6B94"/>
    <w:rPr>
      <w:sz w:val="22"/>
      <w:szCs w:val="22"/>
    </w:rPr>
  </w:style>
  <w:style w:type="paragraph" w:styleId="Piedepgina">
    <w:name w:val="footer"/>
    <w:basedOn w:val="Normal"/>
    <w:link w:val="PiedepginaC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link w:val="Piedepgina"/>
    <w:uiPriority w:val="99"/>
    <w:rsid w:val="00CD6B94"/>
    <w:rPr>
      <w:sz w:val="22"/>
      <w:szCs w:val="22"/>
    </w:rPr>
  </w:style>
  <w:style w:type="character" w:customStyle="1" w:styleId="Ttulo1Car">
    <w:name w:val="Título 1 Car"/>
    <w:basedOn w:val="Fuentedeprrafopredeter"/>
    <w:link w:val="Ttulo1"/>
    <w:uiPriority w:val="9"/>
    <w:rsid w:val="00E95082"/>
    <w:rPr>
      <w:rFonts w:ascii="Times New Roman" w:hAnsi="Times New Roman"/>
      <w:b/>
      <w:sz w:val="40"/>
      <w:szCs w:val="22"/>
      <w:shd w:val="clear" w:color="auto" w:fill="FFFFFF"/>
      <w:lang w:eastAsia="en-US"/>
    </w:rPr>
  </w:style>
  <w:style w:type="paragraph" w:customStyle="1" w:styleId="disclaimer">
    <w:name w:val="disclaimer"/>
    <w:basedOn w:val="Normal"/>
    <w:qFormat/>
    <w:rsid w:val="00E95082"/>
    <w:pPr>
      <w:spacing w:before="5760" w:after="240"/>
    </w:pPr>
    <w:rPr>
      <w:sz w:val="20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89032D"/>
    <w:rPr>
      <w:rFonts w:ascii="Times New Roman" w:hAnsi="Times New Roman"/>
      <w:b/>
      <w:color w:val="222222"/>
      <w:sz w:val="40"/>
      <w:szCs w:val="22"/>
      <w:shd w:val="clear" w:color="auto" w:fill="FFFFFF"/>
      <w:lang w:eastAsia="en-US"/>
    </w:rPr>
  </w:style>
  <w:style w:type="paragraph" w:styleId="Textoindependiente">
    <w:name w:val="Body Text"/>
    <w:basedOn w:val="Normal"/>
    <w:link w:val="TextoindependienteCar"/>
    <w:uiPriority w:val="99"/>
    <w:unhideWhenUsed/>
    <w:rsid w:val="00E95082"/>
    <w:pPr>
      <w:spacing w:after="24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E95082"/>
    <w:rPr>
      <w:rFonts w:ascii="Times New Roman" w:hAnsi="Times New Roman"/>
      <w:sz w:val="22"/>
      <w:szCs w:val="22"/>
      <w:lang w:eastAsia="en-US"/>
    </w:rPr>
  </w:style>
  <w:style w:type="paragraph" w:styleId="Listaconvietas">
    <w:name w:val="List Bullet"/>
    <w:basedOn w:val="Normal"/>
    <w:uiPriority w:val="99"/>
    <w:unhideWhenUsed/>
    <w:rsid w:val="00E95082"/>
    <w:pPr>
      <w:numPr>
        <w:numId w:val="16"/>
      </w:numPr>
      <w:spacing w:after="240"/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89032D"/>
    <w:rPr>
      <w:rFonts w:ascii="Times New Roman" w:hAnsi="Times New Roman"/>
      <w:b/>
      <w:sz w:val="36"/>
      <w:u w:val="single"/>
      <w:lang w:eastAsia="en-US"/>
    </w:rPr>
  </w:style>
  <w:style w:type="paragraph" w:customStyle="1" w:styleId="question">
    <w:name w:val="question"/>
    <w:basedOn w:val="Prrafodelista"/>
    <w:qFormat/>
    <w:rsid w:val="004473FE"/>
    <w:pPr>
      <w:keepNext/>
      <w:keepLines/>
      <w:numPr>
        <w:numId w:val="1"/>
      </w:numPr>
      <w:spacing w:before="480"/>
    </w:pPr>
  </w:style>
  <w:style w:type="character" w:styleId="Hipervnculo">
    <w:name w:val="Hyperlink"/>
    <w:basedOn w:val="Fuentedeprrafopredeter"/>
    <w:uiPriority w:val="99"/>
    <w:unhideWhenUsed/>
    <w:rsid w:val="00606B8B"/>
    <w:rPr>
      <w:color w:val="0563C1" w:themeColor="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606B8B"/>
    <w:rPr>
      <w:color w:val="605E5C"/>
      <w:shd w:val="clear" w:color="auto" w:fill="E1DFDD"/>
    </w:rPr>
  </w:style>
  <w:style w:type="paragraph" w:customStyle="1" w:styleId="questionresponse">
    <w:name w:val="question response"/>
    <w:basedOn w:val="Prrafodelista"/>
    <w:qFormat/>
    <w:rsid w:val="001E0E3F"/>
    <w:pPr>
      <w:numPr>
        <w:ilvl w:val="1"/>
        <w:numId w:val="1"/>
      </w:numPr>
      <w:tabs>
        <w:tab w:val="right" w:leader="underscore" w:pos="7920"/>
      </w:tabs>
      <w:spacing w:after="0"/>
    </w:pPr>
  </w:style>
  <w:style w:type="paragraph" w:customStyle="1" w:styleId="continued">
    <w:name w:val="continued"/>
    <w:basedOn w:val="Normal"/>
    <w:qFormat/>
    <w:rsid w:val="002F3C48"/>
    <w:pPr>
      <w:jc w:val="right"/>
    </w:pPr>
    <w:rPr>
      <w:b/>
    </w:rPr>
  </w:style>
  <w:style w:type="table" w:styleId="Tablaconcuadrcula">
    <w:name w:val="Table Grid"/>
    <w:basedOn w:val="Tablanormal"/>
    <w:uiPriority w:val="59"/>
    <w:rsid w:val="002F3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">
    <w:name w:val="number"/>
    <w:basedOn w:val="Prrafodelista"/>
    <w:qFormat/>
    <w:rsid w:val="009C2F41"/>
    <w:pPr>
      <w:ind w:hanging="360"/>
    </w:pPr>
  </w:style>
  <w:style w:type="paragraph" w:customStyle="1" w:styleId="numbers2">
    <w:name w:val="numbers2"/>
    <w:basedOn w:val="Prrafodelista"/>
    <w:qFormat/>
    <w:rsid w:val="009C2F41"/>
    <w:pPr>
      <w:spacing w:after="120"/>
      <w:ind w:left="1440" w:hanging="360"/>
      <w:contextualSpacing/>
    </w:pPr>
  </w:style>
  <w:style w:type="paragraph" w:customStyle="1" w:styleId="Response">
    <w:name w:val="Response"/>
    <w:basedOn w:val="Normal"/>
    <w:qFormat/>
    <w:rsid w:val="00FA7A79"/>
    <w:pPr>
      <w:tabs>
        <w:tab w:val="left" w:pos="1080"/>
        <w:tab w:val="left" w:pos="2160"/>
        <w:tab w:val="right" w:leader="underscore" w:pos="10800"/>
      </w:tabs>
      <w:ind w:left="1080" w:hanging="360"/>
    </w:pPr>
    <w:rPr>
      <w:rFonts w:eastAsia="Times New Roman"/>
    </w:rPr>
  </w:style>
  <w:style w:type="paragraph" w:customStyle="1" w:styleId="ResponseHeader">
    <w:name w:val="Response_Header"/>
    <w:basedOn w:val="Normal"/>
    <w:qFormat/>
    <w:rsid w:val="00FA7A79"/>
    <w:pPr>
      <w:keepNext/>
      <w:keepLines/>
      <w:tabs>
        <w:tab w:val="center" w:pos="4032"/>
        <w:tab w:val="center" w:pos="4464"/>
      </w:tabs>
      <w:ind w:right="1008"/>
    </w:pPr>
    <w:rPr>
      <w:rFonts w:eastAsia="Times New Roman"/>
      <w:b/>
      <w:sz w:val="20"/>
      <w:szCs w:val="20"/>
    </w:rPr>
  </w:style>
  <w:style w:type="paragraph" w:customStyle="1" w:styleId="QuestionNumbered">
    <w:name w:val="Question Numbered"/>
    <w:basedOn w:val="Normal"/>
    <w:qFormat/>
    <w:rsid w:val="00E23734"/>
    <w:pPr>
      <w:keepNext/>
      <w:keepLines/>
      <w:numPr>
        <w:numId w:val="30"/>
      </w:numPr>
      <w:spacing w:before="240" w:after="240"/>
    </w:pPr>
    <w:rPr>
      <w:rFonts w:eastAsia="Times New Roman"/>
      <w:b/>
    </w:rPr>
  </w:style>
  <w:style w:type="paragraph" w:customStyle="1" w:styleId="QuestionIndent">
    <w:name w:val="QuestionIndent"/>
    <w:basedOn w:val="QuestionNumbered"/>
    <w:qFormat/>
    <w:rsid w:val="00084265"/>
    <w:pPr>
      <w:numPr>
        <w:numId w:val="0"/>
      </w:numPr>
      <w:spacing w:before="480"/>
      <w:ind w:left="1440" w:hanging="720"/>
    </w:pPr>
  </w:style>
  <w:style w:type="paragraph" w:styleId="Revisin">
    <w:name w:val="Revision"/>
    <w:hidden/>
    <w:uiPriority w:val="99"/>
    <w:semiHidden/>
    <w:rsid w:val="001B5B72"/>
    <w:rPr>
      <w:rFonts w:ascii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D0E798245D8468101075F50BF8B70" ma:contentTypeVersion="18" ma:contentTypeDescription="Create a new document." ma:contentTypeScope="" ma:versionID="17f7a776dcfa5044cbec5433722b1240">
  <xsd:schema xmlns:xsd="http://www.w3.org/2001/XMLSchema" xmlns:xs="http://www.w3.org/2001/XMLSchema" xmlns:p="http://schemas.microsoft.com/office/2006/metadata/properties" xmlns:ns2="45764230-6c06-41fc-9bbe-f09ab188b2ae" xmlns:ns3="b42f0634-715c-420e-92a2-781914eb7dc1" targetNamespace="http://schemas.microsoft.com/office/2006/metadata/properties" ma:root="true" ma:fieldsID="bdeb13dc56941f9f09ed014fc75982a3" ns2:_="" ns3:_="">
    <xsd:import namespace="45764230-6c06-41fc-9bbe-f09ab188b2ae"/>
    <xsd:import namespace="b42f0634-715c-420e-92a2-781914eb7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Center" minOccurs="0"/>
                <xsd:element ref="ns2:CurrentURL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64230-6c06-41fc-9bbe-f09ab188b2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Center" ma:index="17" nillable="true" ma:displayName="Center" ma:default="Other (select for multiple)" ma:description="Add the relevant Center for documentation" ma:format="Dropdown" ma:internalName="Center">
      <xsd:simpleType>
        <xsd:restriction base="dms:Choice">
          <xsd:enumeration value="CSAT"/>
          <xsd:enumeration value="CSAP"/>
          <xsd:enumeration value="CMHS"/>
          <xsd:enumeration value="Other (select for multiple)"/>
        </xsd:restriction>
      </xsd:simpleType>
    </xsd:element>
    <xsd:element name="CurrentURL" ma:index="18" nillable="true" ma:displayName="Current URL" ma:description="Input the current URL for this document on SPARS" ma:format="Dropdown" ma:internalName="CurrentURL">
      <xsd:simpleType>
        <xsd:restriction base="dms:Text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5fee123-0a35-42fc-99e8-17b49ce3f8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f0634-715c-420e-92a2-781914eb7dc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e4bd531-3906-46ae-a3d9-f670b4e642f7}" ma:internalName="TaxCatchAll" ma:showField="CatchAllData" ma:web="b42f0634-715c-420e-92a2-781914eb7d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764230-6c06-41fc-9bbe-f09ab188b2ae">
      <Terms xmlns="http://schemas.microsoft.com/office/infopath/2007/PartnerControls"/>
    </lcf76f155ced4ddcb4097134ff3c332f>
    <TaxCatchAll xmlns="b42f0634-715c-420e-92a2-781914eb7dc1" xsi:nil="true"/>
    <CurrentURL xmlns="45764230-6c06-41fc-9bbe-f09ab188b2ae" xsi:nil="true"/>
    <Center xmlns="45764230-6c06-41fc-9bbe-f09ab188b2ae">Other (select for multiple)</Cent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F4AB4-7AE0-48DA-B5B9-03D0AADF122D}"/>
</file>

<file path=customXml/itemProps2.xml><?xml version="1.0" encoding="utf-8"?>
<ds:datastoreItem xmlns:ds="http://schemas.openxmlformats.org/officeDocument/2006/customXml" ds:itemID="{3D8645AC-67BD-46AB-82A8-D64BC2A9EC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1F1AAD-0DCD-40E4-AAE9-21EFB39089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193A64-A167-4FA8-A144-42F533AC9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1364</Words>
  <Characters>7777</Characters>
  <Application>Microsoft Office Word</Application>
  <DocSecurity>0</DocSecurity>
  <Lines>64</Lines>
  <Paragraphs>18</Paragraphs>
  <ScaleCrop>false</ScaleCrop>
  <Company/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GPRA Post-Event Form</dc:title>
  <dc:subject>Post-Event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Post-Event, Event, Form, Technology, Transfer Center, Government Performance and Results Act, GPRA</cp:keywords>
  <dc:description/>
  <cp:lastModifiedBy>Hannah Fox</cp:lastModifiedBy>
  <cp:revision>11</cp:revision>
  <dcterms:created xsi:type="dcterms:W3CDTF">2022-08-04T08:43:00Z</dcterms:created>
  <dcterms:modified xsi:type="dcterms:W3CDTF">2022-08-0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 (United States)</vt:lpwstr>
  </property>
  <property fmtid="{D5CDD505-2E9C-101B-9397-08002B2CF9AE}" pid="3" name="ContentTypeId">
    <vt:lpwstr>0x0101005D7D0E798245D8468101075F50BF8B70</vt:lpwstr>
  </property>
  <property fmtid="{D5CDD505-2E9C-101B-9397-08002B2CF9AE}" pid="4" name="MediaServiceImageTags">
    <vt:lpwstr/>
  </property>
</Properties>
</file>